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EE3829" w14:textId="31EFFC84" w:rsidR="00164274" w:rsidRDefault="00164274" w:rsidP="00164274">
      <w:pPr>
        <w:spacing w:line="276" w:lineRule="auto"/>
        <w:rPr>
          <w:noProof/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7216" behindDoc="1" locked="0" layoutInCell="1" allowOverlap="1" wp14:anchorId="39C64E7E" wp14:editId="329037F0">
            <wp:simplePos x="0" y="0"/>
            <wp:positionH relativeFrom="column">
              <wp:posOffset>-1067435</wp:posOffset>
            </wp:positionH>
            <wp:positionV relativeFrom="page">
              <wp:posOffset>25400</wp:posOffset>
            </wp:positionV>
            <wp:extent cx="7759700" cy="10023475"/>
            <wp:effectExtent l="0" t="0" r="0" b="0"/>
            <wp:wrapNone/>
            <wp:docPr id="131125837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62536" cy="10027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B809AC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7A6E5A9E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28B9F164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21F6E74D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5A82C861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5AD0E2A0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135DDBC8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3676F6A0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0C8B4934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22BE3099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42A732BE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2BE69A7B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34236411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177A6F51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470D5497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0790851E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595363DC" w14:textId="77777777" w:rsidR="00EB01A8" w:rsidRDefault="00EB01A8" w:rsidP="00164274">
      <w:pPr>
        <w:spacing w:line="276" w:lineRule="auto"/>
        <w:rPr>
          <w:noProof/>
          <w:sz w:val="32"/>
          <w:szCs w:val="32"/>
        </w:rPr>
      </w:pPr>
    </w:p>
    <w:p w14:paraId="407D96BD" w14:textId="77777777" w:rsidR="00EB01A8" w:rsidRDefault="00EB01A8" w:rsidP="00164274">
      <w:pPr>
        <w:spacing w:line="276" w:lineRule="auto"/>
        <w:rPr>
          <w:noProof/>
          <w:color w:val="FFFFFF" w:themeColor="background1"/>
          <w:sz w:val="32"/>
          <w:szCs w:val="32"/>
        </w:rPr>
      </w:pPr>
    </w:p>
    <w:p w14:paraId="16AC14DA" w14:textId="77777777" w:rsidR="00EB01A8" w:rsidRDefault="00EB01A8" w:rsidP="00164274">
      <w:pPr>
        <w:spacing w:line="276" w:lineRule="auto"/>
        <w:rPr>
          <w:noProof/>
          <w:color w:val="FFFFFF" w:themeColor="background1"/>
          <w:sz w:val="32"/>
          <w:szCs w:val="32"/>
        </w:rPr>
      </w:pPr>
    </w:p>
    <w:p w14:paraId="6C74DCE2" w14:textId="77777777" w:rsidR="00EB01A8" w:rsidRPr="00EB01A8" w:rsidRDefault="00EB01A8" w:rsidP="00EB01A8">
      <w:pPr>
        <w:pStyle w:val="Ttulo3"/>
        <w:jc w:val="center"/>
        <w:rPr>
          <w:sz w:val="36"/>
          <w:szCs w:val="36"/>
        </w:rPr>
      </w:pPr>
      <w:r w:rsidRPr="00EB01A8">
        <w:rPr>
          <w:sz w:val="36"/>
          <w:szCs w:val="36"/>
        </w:rPr>
        <w:lastRenderedPageBreak/>
        <w:t xml:space="preserve">📝 </w:t>
      </w:r>
      <w:r w:rsidRPr="00EB01A8">
        <w:rPr>
          <w:b/>
          <w:bCs/>
          <w:sz w:val="36"/>
          <w:szCs w:val="36"/>
        </w:rPr>
        <w:t>List of Possible Questions for the Test</w:t>
      </w:r>
    </w:p>
    <w:p w14:paraId="0702677A" w14:textId="77777777" w:rsidR="00EB01A8" w:rsidRDefault="00EB01A8" w:rsidP="00EB01A8">
      <w:pPr>
        <w:pStyle w:val="Compact"/>
        <w:ind w:left="720"/>
      </w:pPr>
    </w:p>
    <w:p w14:paraId="5A4ACA4D" w14:textId="02A1749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🔹 </w:t>
      </w:r>
      <w:r>
        <w:rPr>
          <w:b/>
          <w:bCs/>
        </w:rPr>
        <w:t>What is an object in OOP?</w:t>
      </w:r>
      <w:r>
        <w:t xml:space="preserve"> Give a real-world example and explain how it translates into code.</w:t>
      </w:r>
    </w:p>
    <w:p w14:paraId="023FE416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🔹 </w:t>
      </w:r>
      <w:r>
        <w:rPr>
          <w:b/>
          <w:bCs/>
        </w:rPr>
        <w:t>What’s the difference between a class and an object?</w:t>
      </w:r>
      <w:r>
        <w:t xml:space="preserve"> Use a real-world analogy.</w:t>
      </w:r>
    </w:p>
    <w:p w14:paraId="681DD9FC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🔹 </w:t>
      </w:r>
      <w:r>
        <w:rPr>
          <w:b/>
          <w:bCs/>
        </w:rPr>
        <w:t>What does it mean to say that an object is an “instance” of a class?</w:t>
      </w:r>
    </w:p>
    <w:p w14:paraId="5C408904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🔐 </w:t>
      </w:r>
      <w:r>
        <w:rPr>
          <w:b/>
          <w:bCs/>
        </w:rPr>
        <w:t>What is encapsulation and why is it important?</w:t>
      </w:r>
    </w:p>
    <w:p w14:paraId="32D54196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❓ </w:t>
      </w:r>
      <w:r>
        <w:rPr>
          <w:b/>
          <w:bCs/>
        </w:rPr>
        <w:t xml:space="preserve">What’s the role of </w:t>
      </w:r>
      <w:r>
        <w:rPr>
          <w:b/>
          <w:bCs/>
          <w:i/>
          <w:iCs/>
        </w:rPr>
        <w:t>get</w:t>
      </w:r>
      <w:r>
        <w:rPr>
          <w:b/>
          <w:bCs/>
        </w:rPr>
        <w:t xml:space="preserve"> and </w:t>
      </w:r>
      <w:r>
        <w:rPr>
          <w:b/>
          <w:bCs/>
          <w:i/>
          <w:iCs/>
        </w:rPr>
        <w:t>set</w:t>
      </w:r>
      <w:r>
        <w:rPr>
          <w:b/>
          <w:bCs/>
        </w:rPr>
        <w:t xml:space="preserve"> methods?</w:t>
      </w:r>
      <w:r>
        <w:t xml:space="preserve"> Are there disadvantages to using them indiscriminately?</w:t>
      </w:r>
    </w:p>
    <w:p w14:paraId="3A41D6E2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🧱 </w:t>
      </w:r>
      <w:r>
        <w:rPr>
          <w:b/>
          <w:bCs/>
        </w:rPr>
        <w:t>What’s the role of a class? And of an object?</w:t>
      </w:r>
    </w:p>
    <w:p w14:paraId="0ADD6935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🔁 </w:t>
      </w:r>
      <w:r>
        <w:rPr>
          <w:b/>
          <w:bCs/>
        </w:rPr>
        <w:t>What’s the difference between attributes and methods in a class?</w:t>
      </w:r>
    </w:p>
    <w:p w14:paraId="6B19C635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🛠️ </w:t>
      </w:r>
      <w:r>
        <w:rPr>
          <w:b/>
          <w:bCs/>
        </w:rPr>
        <w:t>What is a constructor and what’s its main role?</w:t>
      </w:r>
    </w:p>
    <w:p w14:paraId="56D5C2AF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🔄 </w:t>
      </w:r>
      <w:r>
        <w:rPr>
          <w:b/>
          <w:bCs/>
        </w:rPr>
        <w:t>Can a class have more than one constructor?</w:t>
      </w:r>
      <w:r>
        <w:t xml:space="preserve"> Give an example.</w:t>
      </w:r>
    </w:p>
    <w:p w14:paraId="619A8EE9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❔ </w:t>
      </w:r>
      <w:r>
        <w:rPr>
          <w:b/>
          <w:bCs/>
        </w:rPr>
        <w:t>What happens if we don’t declare any constructor in a class?</w:t>
      </w:r>
    </w:p>
    <w:p w14:paraId="01696A99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🧬 </w:t>
      </w:r>
      <w:r>
        <w:rPr>
          <w:b/>
          <w:bCs/>
        </w:rPr>
        <w:t>What is inheritance?</w:t>
      </w:r>
      <w:r>
        <w:t xml:space="preserve"> Give a real-world example.</w:t>
      </w:r>
    </w:p>
    <w:p w14:paraId="442B1CEA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➕ </w:t>
      </w:r>
      <w:r>
        <w:rPr>
          <w:b/>
          <w:bCs/>
        </w:rPr>
        <w:t>What is the main advantage of inheritance?</w:t>
      </w:r>
    </w:p>
    <w:p w14:paraId="450112BA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🧩 </w:t>
      </w:r>
      <w:r>
        <w:rPr>
          <w:b/>
          <w:bCs/>
        </w:rPr>
        <w:t>What does it mean for a subclass to “be a type of” the superclass?</w:t>
      </w:r>
      <w:r>
        <w:t xml:space="preserve"> Give an example.</w:t>
      </w:r>
    </w:p>
    <w:p w14:paraId="55384714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🔧 </w:t>
      </w:r>
      <w:r>
        <w:rPr>
          <w:b/>
          <w:bCs/>
        </w:rPr>
        <w:t xml:space="preserve">What’s the purpose of the </w:t>
      </w:r>
      <w:r>
        <w:rPr>
          <w:rStyle w:val="VerbatimChar"/>
          <w:b/>
          <w:bCs/>
        </w:rPr>
        <w:t>super</w:t>
      </w:r>
      <w:r>
        <w:rPr>
          <w:b/>
          <w:bCs/>
        </w:rPr>
        <w:t xml:space="preserve"> keyword?</w:t>
      </w:r>
      <w:r>
        <w:t xml:space="preserve"> When is it used?</w:t>
      </w:r>
    </w:p>
    <w:p w14:paraId="6B0BBE7A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🏗️ </w:t>
      </w:r>
      <w:r>
        <w:rPr>
          <w:b/>
          <w:bCs/>
        </w:rPr>
        <w:t>What happens if we don’t define a constructor in a subclass?</w:t>
      </w:r>
    </w:p>
    <w:p w14:paraId="3C9743F5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🔒 </w:t>
      </w:r>
      <w:r>
        <w:rPr>
          <w:b/>
          <w:bCs/>
        </w:rPr>
        <w:t xml:space="preserve">What are </w:t>
      </w:r>
      <w:r>
        <w:rPr>
          <w:b/>
          <w:bCs/>
          <w:i/>
          <w:iCs/>
        </w:rPr>
        <w:t>protected</w:t>
      </w:r>
      <w:r>
        <w:rPr>
          <w:b/>
          <w:bCs/>
        </w:rPr>
        <w:t xml:space="preserve"> members and how do they differ from </w:t>
      </w:r>
      <w:r>
        <w:rPr>
          <w:b/>
          <w:bCs/>
          <w:i/>
          <w:iCs/>
        </w:rPr>
        <w:t>private</w:t>
      </w:r>
      <w:r>
        <w:rPr>
          <w:b/>
          <w:bCs/>
        </w:rPr>
        <w:t xml:space="preserve"> and </w:t>
      </w:r>
      <w:r>
        <w:rPr>
          <w:b/>
          <w:bCs/>
          <w:i/>
          <w:iCs/>
        </w:rPr>
        <w:t>public</w:t>
      </w:r>
      <w:r>
        <w:rPr>
          <w:b/>
          <w:bCs/>
        </w:rPr>
        <w:t>?</w:t>
      </w:r>
    </w:p>
    <w:p w14:paraId="1216EEBD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⚖️ </w:t>
      </w:r>
      <w:r>
        <w:rPr>
          <w:b/>
          <w:bCs/>
        </w:rPr>
        <w:t>Explain the difference between inheritance and composition.</w:t>
      </w:r>
      <w:r>
        <w:t xml:space="preserve"> Which do you prefer, and why?</w:t>
      </w:r>
    </w:p>
    <w:p w14:paraId="14D18F3F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🚫 </w:t>
      </w:r>
      <w:r>
        <w:rPr>
          <w:b/>
          <w:bCs/>
        </w:rPr>
        <w:t>In what situations can inheritance be harmful?</w:t>
      </w:r>
    </w:p>
    <w:p w14:paraId="46711B69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🧱 </w:t>
      </w:r>
      <w:r>
        <w:rPr>
          <w:b/>
          <w:bCs/>
        </w:rPr>
        <w:t>Why is composition often preferred over inheritance?</w:t>
      </w:r>
    </w:p>
    <w:p w14:paraId="7C355578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🤝 </w:t>
      </w:r>
      <w:r>
        <w:rPr>
          <w:b/>
          <w:bCs/>
        </w:rPr>
        <w:t>What is delegation and how does it differ from inheritance?</w:t>
      </w:r>
    </w:p>
    <w:p w14:paraId="251CE3FE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🧠 </w:t>
      </w:r>
      <w:r>
        <w:rPr>
          <w:b/>
          <w:bCs/>
        </w:rPr>
        <w:t>What is polymorphism?</w:t>
      </w:r>
      <w:r>
        <w:t xml:space="preserve"> Provide a clear and simple example.</w:t>
      </w:r>
    </w:p>
    <w:p w14:paraId="60634370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🚀 </w:t>
      </w:r>
      <w:r>
        <w:rPr>
          <w:b/>
          <w:bCs/>
        </w:rPr>
        <w:t>How does polymorphism contribute to code extensibility?</w:t>
      </w:r>
    </w:p>
    <w:p w14:paraId="5B1F1A6B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🧮 </w:t>
      </w:r>
      <w:r>
        <w:rPr>
          <w:b/>
          <w:bCs/>
        </w:rPr>
        <w:t>What’s the difference between overloaded and overridden methods?</w:t>
      </w:r>
    </w:p>
    <w:p w14:paraId="534568F1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🔄 </w:t>
      </w:r>
      <w:r>
        <w:rPr>
          <w:b/>
          <w:bCs/>
        </w:rPr>
        <w:t xml:space="preserve">What is </w:t>
      </w:r>
      <w:r>
        <w:rPr>
          <w:b/>
          <w:bCs/>
          <w:i/>
          <w:iCs/>
        </w:rPr>
        <w:t>dynamic binding</w:t>
      </w:r>
      <w:r>
        <w:rPr>
          <w:b/>
          <w:bCs/>
        </w:rPr>
        <w:t>?</w:t>
      </w:r>
    </w:p>
    <w:p w14:paraId="28D7B8DF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📄 </w:t>
      </w:r>
      <w:r>
        <w:rPr>
          <w:b/>
          <w:bCs/>
        </w:rPr>
        <w:t>What is an abstract class?</w:t>
      </w:r>
      <w:r>
        <w:t xml:space="preserve"> Can it be instantiated?</w:t>
      </w:r>
    </w:p>
    <w:p w14:paraId="76DC1C40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✏️ </w:t>
      </w:r>
      <w:r>
        <w:rPr>
          <w:b/>
          <w:bCs/>
        </w:rPr>
        <w:t>What is an abstract method and where can it be used?</w:t>
      </w:r>
    </w:p>
    <w:p w14:paraId="7534A9E6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🔍 </w:t>
      </w:r>
      <w:r>
        <w:rPr>
          <w:b/>
          <w:bCs/>
        </w:rPr>
        <w:t>What’s the difference between an abstract class and an interface?</w:t>
      </w:r>
    </w:p>
    <w:p w14:paraId="0066D711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🧰 </w:t>
      </w:r>
      <w:r>
        <w:rPr>
          <w:b/>
          <w:bCs/>
        </w:rPr>
        <w:t>When should we use interfaces instead of inheritance?</w:t>
      </w:r>
    </w:p>
    <w:p w14:paraId="04555A0E" w14:textId="77777777" w:rsidR="00EB01A8" w:rsidRDefault="00EB01A8" w:rsidP="00EB01A8">
      <w:pPr>
        <w:pStyle w:val="Compact"/>
        <w:numPr>
          <w:ilvl w:val="0"/>
          <w:numId w:val="168"/>
        </w:numPr>
      </w:pPr>
      <w:r>
        <w:lastRenderedPageBreak/>
        <w:t xml:space="preserve">💡 </w:t>
      </w:r>
      <w:r>
        <w:rPr>
          <w:b/>
          <w:bCs/>
        </w:rPr>
        <w:t>What does it mean to “program to an interface, not to an implementation”?</w:t>
      </w:r>
    </w:p>
    <w:p w14:paraId="596C8B60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⚙️ </w:t>
      </w:r>
      <w:r>
        <w:rPr>
          <w:b/>
          <w:bCs/>
        </w:rPr>
        <w:t xml:space="preserve">What’s the role of </w:t>
      </w:r>
      <w:r>
        <w:rPr>
          <w:b/>
          <w:bCs/>
          <w:i/>
          <w:iCs/>
        </w:rPr>
        <w:t>default</w:t>
      </w:r>
      <w:r>
        <w:rPr>
          <w:b/>
          <w:bCs/>
        </w:rPr>
        <w:t xml:space="preserve"> methods in modern Java interfaces?</w:t>
      </w:r>
    </w:p>
    <w:p w14:paraId="342BC43E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🔐 </w:t>
      </w:r>
      <w:r>
        <w:rPr>
          <w:b/>
          <w:bCs/>
        </w:rPr>
        <w:t xml:space="preserve">What’s the role of </w:t>
      </w:r>
      <w:proofErr w:type="gramStart"/>
      <w:r>
        <w:rPr>
          <w:b/>
          <w:bCs/>
        </w:rPr>
        <w:t>the access</w:t>
      </w:r>
      <w:proofErr w:type="gramEnd"/>
      <w:r>
        <w:rPr>
          <w:b/>
          <w:bCs/>
        </w:rPr>
        <w:t xml:space="preserve"> modifiers </w:t>
      </w:r>
      <w:r>
        <w:rPr>
          <w:rStyle w:val="VerbatimChar"/>
          <w:b/>
          <w:bCs/>
        </w:rPr>
        <w:t>private</w:t>
      </w:r>
      <w:r>
        <w:rPr>
          <w:b/>
          <w:bCs/>
        </w:rPr>
        <w:t xml:space="preserve">, </w:t>
      </w:r>
      <w:r>
        <w:rPr>
          <w:rStyle w:val="VerbatimChar"/>
          <w:b/>
          <w:bCs/>
        </w:rPr>
        <w:t>public</w:t>
      </w:r>
      <w:r>
        <w:rPr>
          <w:b/>
          <w:bCs/>
        </w:rPr>
        <w:t xml:space="preserve">, and </w:t>
      </w:r>
      <w:r>
        <w:rPr>
          <w:rStyle w:val="VerbatimChar"/>
          <w:b/>
          <w:bCs/>
        </w:rPr>
        <w:t>protected</w:t>
      </w:r>
      <w:r>
        <w:rPr>
          <w:b/>
          <w:bCs/>
        </w:rPr>
        <w:t>?</w:t>
      </w:r>
    </w:p>
    <w:p w14:paraId="0E145478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🔄 </w:t>
      </w:r>
      <w:r>
        <w:rPr>
          <w:b/>
          <w:bCs/>
        </w:rPr>
        <w:t>What are instance variables and static variables for?</w:t>
      </w:r>
    </w:p>
    <w:p w14:paraId="3CF9402F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📌 </w:t>
      </w:r>
      <w:r>
        <w:rPr>
          <w:b/>
          <w:bCs/>
        </w:rPr>
        <w:t>What is a static method and when should we use it?</w:t>
      </w:r>
    </w:p>
    <w:p w14:paraId="41201494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📍 </w:t>
      </w:r>
      <w:r>
        <w:rPr>
          <w:b/>
          <w:bCs/>
        </w:rPr>
        <w:t xml:space="preserve">What’s the purpose of </w:t>
      </w:r>
      <w:proofErr w:type="gramStart"/>
      <w:r>
        <w:rPr>
          <w:b/>
          <w:bCs/>
        </w:rPr>
        <w:t xml:space="preserve">the </w:t>
      </w:r>
      <w:r>
        <w:rPr>
          <w:rStyle w:val="VerbatimChar"/>
          <w:b/>
          <w:bCs/>
        </w:rPr>
        <w:t>this</w:t>
      </w:r>
      <w:proofErr w:type="gramEnd"/>
      <w:r>
        <w:rPr>
          <w:b/>
          <w:bCs/>
        </w:rPr>
        <w:t xml:space="preserve"> keyword?</w:t>
      </w:r>
    </w:p>
    <w:p w14:paraId="06C252E0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🧠 </w:t>
      </w:r>
      <w:r>
        <w:rPr>
          <w:b/>
          <w:bCs/>
        </w:rPr>
        <w:t>What does it mean to say that "objects have state"?</w:t>
      </w:r>
    </w:p>
    <w:p w14:paraId="67F21E6F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🎭 </w:t>
      </w:r>
      <w:r>
        <w:rPr>
          <w:b/>
          <w:bCs/>
        </w:rPr>
        <w:t>What’s the difference between state and behavior in an object?</w:t>
      </w:r>
    </w:p>
    <w:p w14:paraId="4E8677F8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⚠️ </w:t>
      </w:r>
      <w:r>
        <w:rPr>
          <w:b/>
          <w:bCs/>
        </w:rPr>
        <w:t xml:space="preserve">What is the </w:t>
      </w:r>
      <w:proofErr w:type="spellStart"/>
      <w:proofErr w:type="gramStart"/>
      <w:r>
        <w:rPr>
          <w:rStyle w:val="VerbatimChar"/>
          <w:b/>
          <w:bCs/>
        </w:rPr>
        <w:t>instanceof</w:t>
      </w:r>
      <w:proofErr w:type="spellEnd"/>
      <w:proofErr w:type="gramEnd"/>
      <w:r>
        <w:rPr>
          <w:b/>
          <w:bCs/>
        </w:rPr>
        <w:t xml:space="preserve"> operator and what precautions should be taken?</w:t>
      </w:r>
    </w:p>
    <w:p w14:paraId="17B5314C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📬 </w:t>
      </w:r>
      <w:r>
        <w:rPr>
          <w:b/>
          <w:bCs/>
        </w:rPr>
        <w:t>What’s the advantage of thinking in terms of messages between objects?</w:t>
      </w:r>
    </w:p>
    <w:p w14:paraId="1D310009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🧰 </w:t>
      </w:r>
      <w:r>
        <w:rPr>
          <w:b/>
          <w:bCs/>
        </w:rPr>
        <w:t>What are utility classes and what are they used for?</w:t>
      </w:r>
    </w:p>
    <w:p w14:paraId="7BDB216C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🚪 </w:t>
      </w:r>
      <w:r>
        <w:rPr>
          <w:b/>
          <w:bCs/>
        </w:rPr>
        <w:t>Why should we hide implementation details?</w:t>
      </w:r>
    </w:p>
    <w:p w14:paraId="209E295E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🔗 </w:t>
      </w:r>
      <w:r>
        <w:rPr>
          <w:b/>
          <w:bCs/>
        </w:rPr>
        <w:t>What’s the difference between coupling and cohesion?</w:t>
      </w:r>
      <w:r>
        <w:t xml:space="preserve"> How do they affect code quality?</w:t>
      </w:r>
    </w:p>
    <w:p w14:paraId="6EA5BBCF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🧩 </w:t>
      </w:r>
      <w:r>
        <w:rPr>
          <w:b/>
          <w:bCs/>
        </w:rPr>
        <w:t>What kind of problems can arise if we ignore modularity?</w:t>
      </w:r>
    </w:p>
    <w:p w14:paraId="6722EB09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♻️ </w:t>
      </w:r>
      <w:r>
        <w:rPr>
          <w:b/>
          <w:bCs/>
        </w:rPr>
        <w:t>Why is code reuse considered good practice?</w:t>
      </w:r>
      <w:r>
        <w:t xml:space="preserve"> Give an example.</w:t>
      </w:r>
    </w:p>
    <w:p w14:paraId="419F9568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🏛️ </w:t>
      </w:r>
      <w:r>
        <w:rPr>
          <w:b/>
          <w:bCs/>
        </w:rPr>
        <w:t>Explain the Open/Closed Principle in object-oriented design.</w:t>
      </w:r>
    </w:p>
    <w:p w14:paraId="22338828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🔧 </w:t>
      </w:r>
      <w:r>
        <w:rPr>
          <w:b/>
          <w:bCs/>
        </w:rPr>
        <w:t>What’s the importance of encapsulation for software maintenance and evolution?</w:t>
      </w:r>
    </w:p>
    <w:p w14:paraId="2DFB240C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🚫 </w:t>
      </w:r>
      <w:r>
        <w:rPr>
          <w:b/>
          <w:bCs/>
        </w:rPr>
        <w:t>Why can using public members indiscriminately be problematic?</w:t>
      </w:r>
    </w:p>
    <w:p w14:paraId="16A2BF12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✂️ </w:t>
      </w:r>
      <w:r>
        <w:rPr>
          <w:b/>
          <w:bCs/>
        </w:rPr>
        <w:t>What’s the advantage of separating implementation from interface?</w:t>
      </w:r>
    </w:p>
    <w:p w14:paraId="7C88DFCA" w14:textId="77777777" w:rsidR="00EB01A8" w:rsidRDefault="00EB01A8" w:rsidP="00EB01A8">
      <w:pPr>
        <w:pStyle w:val="Compact"/>
        <w:numPr>
          <w:ilvl w:val="0"/>
          <w:numId w:val="168"/>
        </w:numPr>
      </w:pPr>
      <w:r>
        <w:t xml:space="preserve">🎯 </w:t>
      </w:r>
      <w:r>
        <w:rPr>
          <w:b/>
          <w:bCs/>
        </w:rPr>
        <w:t>Why should we build classes with well-defined responsibilities?</w:t>
      </w:r>
    </w:p>
    <w:p w14:paraId="29FE48D0" w14:textId="77777777" w:rsidR="00EB01A8" w:rsidRPr="00EB01A8" w:rsidRDefault="00EB01A8" w:rsidP="00EB01A8">
      <w:pPr>
        <w:pStyle w:val="Compact"/>
        <w:numPr>
          <w:ilvl w:val="0"/>
          <w:numId w:val="168"/>
        </w:numPr>
      </w:pPr>
      <w:r>
        <w:t xml:space="preserve">🧭 </w:t>
      </w:r>
      <w:r>
        <w:rPr>
          <w:b/>
          <w:bCs/>
        </w:rPr>
        <w:t>What does responsibility mean in an object?</w:t>
      </w:r>
    </w:p>
    <w:p w14:paraId="11AEE498" w14:textId="793DB4A3" w:rsidR="00164274" w:rsidRPr="00EB01A8" w:rsidRDefault="00EB01A8" w:rsidP="003347B8">
      <w:pPr>
        <w:pStyle w:val="Compact"/>
        <w:numPr>
          <w:ilvl w:val="0"/>
          <w:numId w:val="168"/>
        </w:numPr>
        <w:rPr>
          <w:rFonts w:ascii="Segoe UI Emoji" w:hAnsi="Segoe UI Emoji" w:cs="Segoe UI Emoji"/>
        </w:rPr>
      </w:pPr>
      <w:r>
        <w:rPr>
          <w:rFonts w:ascii="Segoe UI Emoji" w:hAnsi="Segoe UI Emoji" w:cs="Segoe UI Emoji"/>
        </w:rPr>
        <w:t>❓</w:t>
      </w:r>
      <w:r>
        <w:t xml:space="preserve"> </w:t>
      </w:r>
      <w:r w:rsidRPr="00EB01A8">
        <w:rPr>
          <w:b/>
          <w:bCs/>
        </w:rPr>
        <w:t>Can an object change its class at runtime?</w:t>
      </w:r>
      <w:r>
        <w:t xml:space="preserve"> Justify</w:t>
      </w:r>
    </w:p>
    <w:p w14:paraId="1440E270" w14:textId="77777777" w:rsidR="00164274" w:rsidRDefault="00164274" w:rsidP="00164274">
      <w:pPr>
        <w:rPr>
          <w:rFonts w:ascii="Segoe UI Emoji" w:hAnsi="Segoe UI Emoji" w:cs="Segoe UI Emoji"/>
        </w:rPr>
      </w:pPr>
    </w:p>
    <w:p w14:paraId="03843FC3" w14:textId="77777777" w:rsidR="00164274" w:rsidRDefault="00164274" w:rsidP="00164274">
      <w:pPr>
        <w:jc w:val="right"/>
        <w:rPr>
          <w:rFonts w:ascii="Segoe UI Emoji" w:hAnsi="Segoe UI Emoji" w:cs="Segoe UI Emoji"/>
        </w:rPr>
      </w:pPr>
    </w:p>
    <w:p w14:paraId="174158C9" w14:textId="77777777" w:rsidR="00164274" w:rsidRDefault="00164274" w:rsidP="00164274">
      <w:pPr>
        <w:jc w:val="right"/>
        <w:rPr>
          <w:rFonts w:ascii="Segoe UI Emoji" w:hAnsi="Segoe UI Emoji" w:cs="Segoe UI Emoji"/>
        </w:rPr>
      </w:pPr>
    </w:p>
    <w:p w14:paraId="4F749A06" w14:textId="7C3D2606" w:rsidR="00164274" w:rsidRDefault="00164274" w:rsidP="00164274">
      <w:pPr>
        <w:jc w:val="right"/>
        <w:rPr>
          <w:rFonts w:ascii="Segoe UI Emoji" w:hAnsi="Segoe UI Emoji" w:cs="Segoe UI Emoji"/>
        </w:rPr>
      </w:pPr>
      <w:r w:rsidRPr="00164274">
        <w:rPr>
          <w:rFonts w:ascii="Segoe UI Emoji" w:hAnsi="Segoe UI Emoji" w:cs="Segoe UI Emoji"/>
        </w:rPr>
        <w:t>The following are suggested answers.</w:t>
      </w:r>
      <w:r>
        <w:rPr>
          <w:rFonts w:ascii="Segoe UI Emoji" w:hAnsi="Segoe UI Emoji" w:cs="Segoe UI Emoji"/>
        </w:rPr>
        <w:br w:type="page"/>
      </w:r>
    </w:p>
    <w:p w14:paraId="58F529F0" w14:textId="1C44048A" w:rsidR="00DB64E4" w:rsidRDefault="00000000" w:rsidP="00164274">
      <w:pPr>
        <w:pStyle w:val="FirstParagraph"/>
        <w:spacing w:line="276" w:lineRule="auto"/>
      </w:pPr>
      <w:r>
        <w:rPr>
          <w:rFonts w:ascii="Segoe UI Emoji" w:hAnsi="Segoe UI Emoji" w:cs="Segoe UI Emoji"/>
        </w:rPr>
        <w:lastRenderedPageBreak/>
        <w:t>🧠</w:t>
      </w:r>
      <w:r>
        <w:t xml:space="preserve"> </w:t>
      </w:r>
      <w:r>
        <w:rPr>
          <w:b/>
          <w:bCs/>
        </w:rPr>
        <w:t>1. What is an object in OOP? Give a real-world example and explain how it translates into code.</w:t>
      </w:r>
      <w:r>
        <w:br/>
        <w:t>An object is an entity with its own identity, that has state (attributes), behavior (methods), and interacts with other objects.</w:t>
      </w:r>
      <w:r>
        <w:br/>
        <w:t xml:space="preserve">💡 </w:t>
      </w:r>
      <w:r>
        <w:rPr>
          <w:b/>
          <w:bCs/>
        </w:rPr>
        <w:t>Real-world example</w:t>
      </w:r>
      <w:r>
        <w:t xml:space="preserve">: imagine a </w:t>
      </w:r>
      <w:r>
        <w:rPr>
          <w:i/>
          <w:iCs/>
        </w:rPr>
        <w:t>Car</w:t>
      </w:r>
      <w:r>
        <w:t>. It has color, brand, model (state) and it can accelerate, brake, shift gears (behaviors).</w:t>
      </w:r>
      <w:r>
        <w:br/>
        <w:t xml:space="preserve">🧪 </w:t>
      </w:r>
      <w:r>
        <w:rPr>
          <w:b/>
          <w:bCs/>
        </w:rPr>
        <w:t>In Java</w:t>
      </w:r>
      <w:r>
        <w:t>:</w:t>
      </w:r>
    </w:p>
    <w:p w14:paraId="5056CE3A" w14:textId="77777777" w:rsidR="00DB64E4" w:rsidRDefault="00000000" w:rsidP="00164274">
      <w:pPr>
        <w:spacing w:line="276" w:lineRule="auto"/>
      </w:pPr>
      <w:r>
        <w:rPr>
          <w:rStyle w:val="VerbatimChar"/>
        </w:rPr>
        <w:t xml:space="preserve">Car myCar = new Car();  </w:t>
      </w:r>
      <w:r>
        <w:br/>
      </w:r>
      <w:r>
        <w:rPr>
          <w:rStyle w:val="VerbatimChar"/>
        </w:rPr>
        <w:t xml:space="preserve">myCar.color = "red";  </w:t>
      </w:r>
      <w:r>
        <w:br/>
      </w:r>
      <w:r>
        <w:rPr>
          <w:rStyle w:val="VerbatimChar"/>
        </w:rPr>
        <w:t xml:space="preserve">myCar.accelerate();  </w:t>
      </w:r>
    </w:p>
    <w:p w14:paraId="2D327272" w14:textId="77777777" w:rsidR="00DB64E4" w:rsidRDefault="00000000" w:rsidP="00164274">
      <w:pPr>
        <w:pStyle w:val="FirstParagraph"/>
        <w:spacing w:line="276" w:lineRule="auto"/>
      </w:pPr>
      <w:r>
        <w:t xml:space="preserve">🎯 </w:t>
      </w:r>
      <w:r>
        <w:rPr>
          <w:b/>
          <w:bCs/>
        </w:rPr>
        <w:t>Summary</w:t>
      </w:r>
      <w:r>
        <w:t>: an object is like a concrete "thing" created from a recipe (the class). It lives in the computer's memory and is what the program interacts with.</w:t>
      </w:r>
    </w:p>
    <w:p w14:paraId="0757A837" w14:textId="77777777" w:rsidR="00164274" w:rsidRDefault="00164274" w:rsidP="00164274">
      <w:pPr>
        <w:spacing w:line="276" w:lineRule="auto"/>
      </w:pPr>
    </w:p>
    <w:p w14:paraId="035D3E0F" w14:textId="50E8A03A" w:rsidR="00DB64E4" w:rsidRDefault="00000000" w:rsidP="00164274">
      <w:pPr>
        <w:spacing w:line="276" w:lineRule="auto"/>
      </w:pPr>
      <w:r>
        <w:pict w14:anchorId="47774B9D">
          <v:rect id="_x0000_i1025" style="width:0;height:1.5pt" o:hralign="center" o:hrstd="t" o:hr="t"/>
        </w:pict>
      </w:r>
    </w:p>
    <w:p w14:paraId="2B22733B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. What’s the difference between a class and an object? Use a real-world analogy.</w:t>
      </w:r>
      <w:r>
        <w:br/>
        <w:t xml:space="preserve">Think of a </w:t>
      </w:r>
      <w:r>
        <w:rPr>
          <w:i/>
          <w:iCs/>
        </w:rPr>
        <w:t>cookie cutter</w:t>
      </w:r>
      <w:r>
        <w:t xml:space="preserve"> (class) and the actual cookies made with it (objects).</w:t>
      </w:r>
      <w:r>
        <w:br/>
        <w:t>• The class defines how something is: its attributes and behaviors.</w:t>
      </w:r>
      <w:r>
        <w:br/>
        <w:t>• The object is a real instance, with actual values.</w:t>
      </w:r>
      <w:r>
        <w:br/>
        <w:t xml:space="preserve">🛠️ </w:t>
      </w:r>
      <w:r>
        <w:rPr>
          <w:b/>
          <w:bCs/>
        </w:rPr>
        <w:t>Java example</w:t>
      </w:r>
      <w:r>
        <w:t>:</w:t>
      </w:r>
    </w:p>
    <w:p w14:paraId="63AB7799" w14:textId="77777777" w:rsidR="00DB64E4" w:rsidRDefault="00000000" w:rsidP="00164274">
      <w:pPr>
        <w:spacing w:line="276" w:lineRule="auto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  String name;</w:t>
      </w:r>
      <w:r>
        <w:br/>
      </w:r>
      <w:r>
        <w:rPr>
          <w:rStyle w:val="VerbatimChar"/>
        </w:rPr>
        <w:t xml:space="preserve">    void sayHello() {</w:t>
      </w:r>
      <w:r>
        <w:br/>
      </w:r>
      <w:r>
        <w:rPr>
          <w:rStyle w:val="VerbatimChar"/>
        </w:rPr>
        <w:t xml:space="preserve">        System.out.println("Hello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erson maria = new Person(); // Object</w:t>
      </w:r>
    </w:p>
    <w:p w14:paraId="44180844" w14:textId="77777777" w:rsidR="00DB64E4" w:rsidRDefault="00000000" w:rsidP="00164274">
      <w:pPr>
        <w:pStyle w:val="FirstParagraph"/>
        <w:spacing w:line="276" w:lineRule="auto"/>
      </w:pPr>
      <w:r>
        <w:t>👉 Class = blueprint or mold.</w:t>
      </w:r>
      <w:r>
        <w:br/>
        <w:t>👉 Object = the real product we interact with.</w:t>
      </w:r>
    </w:p>
    <w:p w14:paraId="61C7DEC0" w14:textId="77777777" w:rsidR="00164274" w:rsidRDefault="00164274">
      <w:r>
        <w:br w:type="page"/>
      </w:r>
    </w:p>
    <w:p w14:paraId="6901F0D1" w14:textId="48DD02F9" w:rsidR="00DB64E4" w:rsidRDefault="00000000" w:rsidP="00164274">
      <w:pPr>
        <w:spacing w:line="276" w:lineRule="auto"/>
      </w:pPr>
      <w:r>
        <w:lastRenderedPageBreak/>
        <w:pict w14:anchorId="469CAF89">
          <v:rect id="_x0000_i1026" style="width:0;height:1.5pt" o:hralign="center" o:hrstd="t" o:hr="t"/>
        </w:pict>
      </w:r>
    </w:p>
    <w:p w14:paraId="0A807325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. What does it mean to say that an object is an “instance” of a class?</w:t>
      </w:r>
      <w:r>
        <w:br/>
        <w:t>It means the object was created based on the class definition — in other words, it was instantiated.</w:t>
      </w:r>
      <w:r>
        <w:br/>
        <w:t>📦 The class is like a cake recipe.</w:t>
      </w:r>
      <w:r>
        <w:br/>
        <w:t>🎂 The instance (the object) is the actual cake made with that recipe.</w:t>
      </w:r>
      <w:r>
        <w:br/>
        <w:t xml:space="preserve">🧪 </w:t>
      </w:r>
      <w:r>
        <w:rPr>
          <w:b/>
          <w:bCs/>
        </w:rPr>
        <w:t>In Java</w:t>
      </w:r>
      <w:r>
        <w:t>:</w:t>
      </w:r>
    </w:p>
    <w:p w14:paraId="7CCE1786" w14:textId="77777777" w:rsidR="00DB64E4" w:rsidRDefault="00000000" w:rsidP="00164274">
      <w:pPr>
        <w:spacing w:line="276" w:lineRule="auto"/>
      </w:pPr>
      <w:r>
        <w:rPr>
          <w:rStyle w:val="VerbatimChar"/>
        </w:rPr>
        <w:t>Book b1 = new Book(); // b1 is an instance of class Book</w:t>
      </w:r>
    </w:p>
    <w:p w14:paraId="09695BA8" w14:textId="77777777" w:rsidR="00DB64E4" w:rsidRDefault="00000000" w:rsidP="00164274">
      <w:pPr>
        <w:pStyle w:val="FirstParagraph"/>
        <w:spacing w:line="276" w:lineRule="auto"/>
      </w:pPr>
      <w:r>
        <w:t xml:space="preserve">Every time you use </w:t>
      </w:r>
      <w:r>
        <w:rPr>
          <w:rStyle w:val="VerbatimChar"/>
        </w:rPr>
        <w:t>new</w:t>
      </w:r>
      <w:r>
        <w:t>, you're instantiating — that is, creating a real object based on the class.</w:t>
      </w:r>
    </w:p>
    <w:p w14:paraId="29EDE5C5" w14:textId="77777777" w:rsidR="00DB64E4" w:rsidRDefault="00000000" w:rsidP="00164274">
      <w:pPr>
        <w:spacing w:line="276" w:lineRule="auto"/>
      </w:pPr>
      <w:r>
        <w:pict w14:anchorId="0406EB06">
          <v:rect id="_x0000_i1027" style="width:0;height:1.5pt" o:hralign="center" o:hrstd="t" o:hr="t"/>
        </w:pict>
      </w:r>
    </w:p>
    <w:p w14:paraId="269470B6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. What is encapsulation and why is it important?</w:t>
      </w:r>
      <w:r>
        <w:br/>
        <w:t>🔒 Encapsulation is the principle of hiding an object’s internal details, revealing only what’s necessary for external use.</w:t>
      </w:r>
      <w:r>
        <w:br/>
        <w:t xml:space="preserve">🎯 </w:t>
      </w:r>
      <w:r>
        <w:rPr>
          <w:b/>
          <w:bCs/>
        </w:rPr>
        <w:t>Why?</w:t>
      </w:r>
      <w:r>
        <w:br/>
        <w:t>• Protects data from accidental or malicious changes.</w:t>
      </w:r>
      <w:r>
        <w:br/>
        <w:t>• Ensures the object is used correctly.</w:t>
      </w:r>
      <w:r>
        <w:br/>
        <w:t>• Allows internal changes without affecting users of the object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27B4CE29" w14:textId="77777777" w:rsidR="00DB64E4" w:rsidRDefault="00000000" w:rsidP="00164274">
      <w:pPr>
        <w:spacing w:line="276" w:lineRule="auto"/>
      </w:pPr>
      <w:r>
        <w:rPr>
          <w:rStyle w:val="VerbatimChar"/>
        </w:rPr>
        <w:t>class BankAccount {</w:t>
      </w:r>
      <w:r>
        <w:br/>
      </w:r>
      <w:r>
        <w:rPr>
          <w:rStyle w:val="VerbatimChar"/>
        </w:rPr>
        <w:t xml:space="preserve">    private double balance;</w:t>
      </w:r>
      <w:r>
        <w:br/>
      </w:r>
      <w:r>
        <w:br/>
      </w:r>
      <w:r>
        <w:rPr>
          <w:rStyle w:val="VerbatimChar"/>
        </w:rPr>
        <w:t xml:space="preserve">    public double getBalance() {</w:t>
      </w:r>
      <w:r>
        <w:br/>
      </w:r>
      <w:r>
        <w:rPr>
          <w:rStyle w:val="VerbatimChar"/>
        </w:rPr>
        <w:t xml:space="preserve">        return balanc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deposit(double amount) {</w:t>
      </w:r>
      <w:r>
        <w:br/>
      </w:r>
      <w:r>
        <w:rPr>
          <w:rStyle w:val="VerbatimChar"/>
        </w:rPr>
        <w:t xml:space="preserve">        if (amount &gt; 0) balance += amoun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E55BEC7" w14:textId="77777777" w:rsidR="00DB64E4" w:rsidRDefault="00000000" w:rsidP="00164274">
      <w:pPr>
        <w:pStyle w:val="FirstParagraph"/>
        <w:spacing w:line="276" w:lineRule="auto"/>
      </w:pPr>
      <w:r>
        <w:t xml:space="preserve">Here, </w:t>
      </w:r>
      <w:r>
        <w:rPr>
          <w:rStyle w:val="VerbatimChar"/>
        </w:rPr>
        <w:t>balance</w:t>
      </w:r>
      <w:r>
        <w:t xml:space="preserve"> is protected. It can only be read or modified through the </w:t>
      </w:r>
      <w:r>
        <w:rPr>
          <w:rStyle w:val="VerbatimChar"/>
        </w:rPr>
        <w:t>getBalance()</w:t>
      </w:r>
      <w:r>
        <w:t xml:space="preserve"> and </w:t>
      </w:r>
      <w:r>
        <w:rPr>
          <w:rStyle w:val="VerbatimChar"/>
        </w:rPr>
        <w:t>deposit()</w:t>
      </w:r>
      <w:r>
        <w:t xml:space="preserve"> methods.</w:t>
      </w:r>
    </w:p>
    <w:p w14:paraId="1A84C7DD" w14:textId="77777777" w:rsidR="00DB64E4" w:rsidRDefault="00000000" w:rsidP="00164274">
      <w:pPr>
        <w:spacing w:line="276" w:lineRule="auto"/>
      </w:pPr>
      <w:r>
        <w:pict w14:anchorId="1872E6E6">
          <v:rect id="_x0000_i1028" style="width:0;height:1.5pt" o:hralign="center" o:hrstd="t" o:hr="t"/>
        </w:pict>
      </w:r>
    </w:p>
    <w:p w14:paraId="72F42E84" w14:textId="77777777" w:rsidR="00DB64E4" w:rsidRDefault="00000000" w:rsidP="00164274">
      <w:pPr>
        <w:pStyle w:val="FirstParagraph"/>
        <w:spacing w:line="276" w:lineRule="auto"/>
      </w:pPr>
      <w:r>
        <w:lastRenderedPageBreak/>
        <w:t xml:space="preserve">🧠 </w:t>
      </w:r>
      <w:r>
        <w:rPr>
          <w:b/>
          <w:bCs/>
        </w:rPr>
        <w:t>5. What’s the role of get and set methods? Are there disadvantages to using them indiscriminately?</w:t>
      </w:r>
      <w:r>
        <w:br/>
        <w:t>📥 Get/set methods are used to access (get) or modify (set) private attributes in a controlled way.</w:t>
      </w:r>
      <w:r>
        <w:br/>
        <w:t xml:space="preserve">🛑 But be careful: if you use get and set for </w:t>
      </w:r>
      <w:r>
        <w:rPr>
          <w:i/>
          <w:iCs/>
        </w:rPr>
        <w:t>every</w:t>
      </w:r>
      <w:r>
        <w:t xml:space="preserve"> attribute without adding extra logic, you’re just pretending to encapsulate — you're exposing everything anyway!</w:t>
      </w:r>
      <w:r>
        <w:br/>
        <w:t xml:space="preserve">🧪 </w:t>
      </w:r>
      <w:r>
        <w:rPr>
          <w:b/>
          <w:bCs/>
        </w:rPr>
        <w:t>Example with useful logic</w:t>
      </w:r>
      <w:r>
        <w:t>:</w:t>
      </w:r>
    </w:p>
    <w:p w14:paraId="1CA977DD" w14:textId="77777777" w:rsidR="00DB64E4" w:rsidRDefault="00000000" w:rsidP="00164274">
      <w:pPr>
        <w:spacing w:line="276" w:lineRule="auto"/>
      </w:pPr>
      <w:r>
        <w:rPr>
          <w:rStyle w:val="VerbatimChar"/>
        </w:rPr>
        <w:t>public void setAge(int age) {</w:t>
      </w:r>
      <w:r>
        <w:br/>
      </w:r>
      <w:r>
        <w:rPr>
          <w:rStyle w:val="VerbatimChar"/>
        </w:rPr>
        <w:t xml:space="preserve">    if (age &gt;= 0) this.age = age;</w:t>
      </w:r>
      <w:r>
        <w:br/>
      </w:r>
      <w:r>
        <w:rPr>
          <w:rStyle w:val="VerbatimChar"/>
        </w:rPr>
        <w:t>}</w:t>
      </w:r>
    </w:p>
    <w:p w14:paraId="2C682125" w14:textId="77777777" w:rsidR="00DB64E4" w:rsidRDefault="00000000" w:rsidP="00164274">
      <w:pPr>
        <w:pStyle w:val="FirstParagraph"/>
        <w:spacing w:line="276" w:lineRule="auto"/>
      </w:pPr>
      <w:r>
        <w:t xml:space="preserve">🎯 </w:t>
      </w:r>
      <w:r>
        <w:rPr>
          <w:b/>
          <w:bCs/>
        </w:rPr>
        <w:t>Summary</w:t>
      </w:r>
      <w:r>
        <w:t>: Use get/set when needed, but add rules to ensure the object stays in a valid state.</w:t>
      </w:r>
    </w:p>
    <w:p w14:paraId="31CC4356" w14:textId="77777777" w:rsidR="00DB64E4" w:rsidRDefault="00000000" w:rsidP="00164274">
      <w:pPr>
        <w:spacing w:line="276" w:lineRule="auto"/>
      </w:pPr>
      <w:r>
        <w:pict w14:anchorId="0B10D55B">
          <v:rect id="_x0000_i1029" style="width:0;height:1.5pt" o:hralign="center" o:hrstd="t" o:hr="t"/>
        </w:pict>
      </w:r>
    </w:p>
    <w:p w14:paraId="04400B3E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6. What’s the role of a class? And of an object?</w:t>
      </w:r>
      <w:r>
        <w:br/>
        <w:t xml:space="preserve">📦 </w:t>
      </w:r>
      <w:r>
        <w:rPr>
          <w:b/>
          <w:bCs/>
        </w:rPr>
        <w:t>Class</w:t>
      </w:r>
      <w:r>
        <w:t xml:space="preserve"> = defines what the object can do and what data it can have. It’s the structure.</w:t>
      </w:r>
      <w:r>
        <w:br/>
        <w:t xml:space="preserve">🧍‍♂️ </w:t>
      </w:r>
      <w:r>
        <w:rPr>
          <w:b/>
          <w:bCs/>
        </w:rPr>
        <w:t>Object</w:t>
      </w:r>
      <w:r>
        <w:t xml:space="preserve"> = the actual thing, with concrete data and active behavior, created from the class.</w:t>
      </w:r>
      <w:r>
        <w:br/>
        <w:t xml:space="preserve">💬 </w:t>
      </w:r>
      <w:r>
        <w:rPr>
          <w:b/>
          <w:bCs/>
        </w:rPr>
        <w:t>Analogy</w:t>
      </w:r>
      <w:r>
        <w:t>:</w:t>
      </w:r>
      <w:r>
        <w:br/>
        <w:t>• The class “Person” says all people have a name and can speak.</w:t>
      </w:r>
      <w:r>
        <w:br/>
        <w:t>• The object “Ana” has the name “Ana” and can say “Hello!”.</w:t>
      </w:r>
    </w:p>
    <w:p w14:paraId="27FC0A90" w14:textId="77777777" w:rsidR="00DB64E4" w:rsidRDefault="00000000" w:rsidP="00164274">
      <w:pPr>
        <w:spacing w:line="276" w:lineRule="auto"/>
      </w:pPr>
      <w:r>
        <w:pict w14:anchorId="1FD5C8B2">
          <v:rect id="_x0000_i1030" style="width:0;height:1.5pt" o:hralign="center" o:hrstd="t" o:hr="t"/>
        </w:pict>
      </w:r>
    </w:p>
    <w:p w14:paraId="0B2E0344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7. What’s the difference between attributes and methods in a class?</w:t>
      </w:r>
      <w:r>
        <w:br/>
        <w:t xml:space="preserve">🧬 </w:t>
      </w:r>
      <w:r>
        <w:rPr>
          <w:b/>
          <w:bCs/>
        </w:rPr>
        <w:t>Attributes</w:t>
      </w:r>
      <w:r>
        <w:t xml:space="preserve"> (or instance variables): store the object’s state (e.g., name, age).</w:t>
      </w:r>
      <w:r>
        <w:br/>
        <w:t xml:space="preserve">⚙️ </w:t>
      </w:r>
      <w:r>
        <w:rPr>
          <w:b/>
          <w:bCs/>
        </w:rPr>
        <w:t>Methods</w:t>
      </w:r>
      <w:r>
        <w:t>: define behaviors (actions the object can perform)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7F401015" w14:textId="77777777" w:rsidR="00DB64E4" w:rsidRDefault="00000000" w:rsidP="00164274">
      <w:pPr>
        <w:spacing w:line="276" w:lineRule="auto"/>
      </w:pPr>
      <w:r>
        <w:rPr>
          <w:rStyle w:val="VerbatimChar"/>
        </w:rPr>
        <w:t>class Cat {</w:t>
      </w:r>
      <w:r>
        <w:br/>
      </w:r>
      <w:r>
        <w:rPr>
          <w:rStyle w:val="VerbatimChar"/>
        </w:rPr>
        <w:t xml:space="preserve">    String name;         // attribute</w:t>
      </w:r>
      <w:r>
        <w:br/>
      </w:r>
      <w:r>
        <w:rPr>
          <w:rStyle w:val="VerbatimChar"/>
        </w:rPr>
        <w:t xml:space="preserve">    void meow() {        // method</w:t>
      </w:r>
      <w:r>
        <w:br/>
      </w:r>
      <w:r>
        <w:rPr>
          <w:rStyle w:val="VerbatimChar"/>
        </w:rPr>
        <w:t xml:space="preserve">        System.out.println("Meow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7B5E14D" w14:textId="77777777" w:rsidR="00DB64E4" w:rsidRDefault="00000000" w:rsidP="00164274">
      <w:pPr>
        <w:pStyle w:val="FirstParagraph"/>
        <w:spacing w:line="276" w:lineRule="auto"/>
      </w:pPr>
      <w:r>
        <w:t>🎯 Attributes are data; methods are actions.</w:t>
      </w:r>
    </w:p>
    <w:p w14:paraId="7791218F" w14:textId="77777777" w:rsidR="00DB64E4" w:rsidRDefault="00000000" w:rsidP="00164274">
      <w:pPr>
        <w:spacing w:line="276" w:lineRule="auto"/>
      </w:pPr>
      <w:r>
        <w:pict w14:anchorId="678116D3">
          <v:rect id="_x0000_i1031" style="width:0;height:1.5pt" o:hralign="center" o:hrstd="t" o:hr="t"/>
        </w:pict>
      </w:r>
    </w:p>
    <w:p w14:paraId="15C15BF2" w14:textId="77777777" w:rsidR="00DB64E4" w:rsidRDefault="00000000" w:rsidP="00164274">
      <w:pPr>
        <w:pStyle w:val="FirstParagraph"/>
        <w:spacing w:line="276" w:lineRule="auto"/>
      </w:pPr>
      <w:r>
        <w:lastRenderedPageBreak/>
        <w:t xml:space="preserve">🧠 </w:t>
      </w:r>
      <w:r>
        <w:rPr>
          <w:b/>
          <w:bCs/>
        </w:rPr>
        <w:t>8. What is a constructor and what’s its main role?</w:t>
      </w:r>
      <w:r>
        <w:br/>
        <w:t>🧱 A constructor is a special method called when an object is created (</w:t>
      </w:r>
      <w:r>
        <w:rPr>
          <w:rStyle w:val="VerbatimChar"/>
        </w:rPr>
        <w:t>new</w:t>
      </w:r>
      <w:r>
        <w:t>), whose role is to initialize the object’s attributes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35F10318" w14:textId="77777777" w:rsidR="00DB64E4" w:rsidRDefault="00000000" w:rsidP="00164274">
      <w:pPr>
        <w:spacing w:line="276" w:lineRule="auto"/>
      </w:pPr>
      <w:r>
        <w:rPr>
          <w:rStyle w:val="VerbatimChar"/>
        </w:rPr>
        <w:t>class Book {</w:t>
      </w:r>
      <w:r>
        <w:br/>
      </w:r>
      <w:r>
        <w:rPr>
          <w:rStyle w:val="VerbatimChar"/>
        </w:rPr>
        <w:t xml:space="preserve">    String title;</w:t>
      </w:r>
      <w:r>
        <w:br/>
      </w:r>
      <w:r>
        <w:br/>
      </w:r>
      <w:r>
        <w:rPr>
          <w:rStyle w:val="VerbatimChar"/>
        </w:rPr>
        <w:t xml:space="preserve">    Book(String initialTitle) {</w:t>
      </w:r>
      <w:r>
        <w:br/>
      </w:r>
      <w:r>
        <w:rPr>
          <w:rStyle w:val="VerbatimChar"/>
        </w:rPr>
        <w:t xml:space="preserve">        title = initialTitl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A1081B0" w14:textId="77777777" w:rsidR="00DB64E4" w:rsidRDefault="00000000" w:rsidP="00164274">
      <w:pPr>
        <w:pStyle w:val="FirstParagraph"/>
        <w:spacing w:line="276" w:lineRule="auto"/>
      </w:pPr>
      <w:r>
        <w:t xml:space="preserve">When you write </w:t>
      </w:r>
      <w:r>
        <w:rPr>
          <w:rStyle w:val="VerbatimChar"/>
        </w:rPr>
        <w:t>new Book("Don Quixote")</w:t>
      </w:r>
      <w:r>
        <w:t>, the constructor immediately sets the title value.</w:t>
      </w:r>
    </w:p>
    <w:p w14:paraId="664C3233" w14:textId="77777777" w:rsidR="00DB64E4" w:rsidRDefault="00000000" w:rsidP="00164274">
      <w:pPr>
        <w:spacing w:line="276" w:lineRule="auto"/>
      </w:pPr>
      <w:r>
        <w:pict w14:anchorId="5E558567">
          <v:rect id="_x0000_i1032" style="width:0;height:1.5pt" o:hralign="center" o:hrstd="t" o:hr="t"/>
        </w:pict>
      </w:r>
    </w:p>
    <w:p w14:paraId="142EB2B6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9. Can a class have more than one constructor? Give an example.</w:t>
      </w:r>
      <w:r>
        <w:br/>
        <w:t xml:space="preserve">Yes! This is called </w:t>
      </w:r>
      <w:r>
        <w:rPr>
          <w:b/>
          <w:bCs/>
        </w:rPr>
        <w:t>constructor overloading</w:t>
      </w:r>
      <w:r>
        <w:t>. You can have several as long as they have different parameters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5E8A9DF9" w14:textId="77777777" w:rsidR="00DB64E4" w:rsidRDefault="00000000" w:rsidP="00164274">
      <w:pPr>
        <w:spacing w:line="276" w:lineRule="auto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  String name;</w:t>
      </w:r>
      <w:r>
        <w:br/>
      </w:r>
      <w:r>
        <w:rPr>
          <w:rStyle w:val="VerbatimChar"/>
        </w:rPr>
        <w:t xml:space="preserve">    int age;</w:t>
      </w:r>
      <w:r>
        <w:br/>
      </w:r>
      <w:r>
        <w:br/>
      </w:r>
      <w:r>
        <w:rPr>
          <w:rStyle w:val="VerbatimChar"/>
        </w:rPr>
        <w:t xml:space="preserve">    Person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erson(String name, int ag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this.age = ag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6DB3998" w14:textId="77777777" w:rsidR="00DB64E4" w:rsidRDefault="00000000" w:rsidP="00164274">
      <w:pPr>
        <w:pStyle w:val="FirstParagraph"/>
        <w:spacing w:line="276" w:lineRule="auto"/>
      </w:pPr>
      <w:r>
        <w:t>🧠 This is useful to provide different options when creating objects.</w:t>
      </w:r>
    </w:p>
    <w:p w14:paraId="1CF30B2F" w14:textId="77777777" w:rsidR="00164274" w:rsidRDefault="00164274">
      <w:r>
        <w:br w:type="page"/>
      </w:r>
    </w:p>
    <w:p w14:paraId="233D316C" w14:textId="2E415F55" w:rsidR="00DB64E4" w:rsidRDefault="00000000" w:rsidP="00164274">
      <w:pPr>
        <w:spacing w:line="276" w:lineRule="auto"/>
      </w:pPr>
      <w:r>
        <w:lastRenderedPageBreak/>
        <w:pict w14:anchorId="11EB97B6">
          <v:rect id="_x0000_i1033" style="width:0;height:1.5pt" o:hralign="center" o:hrstd="t" o:hr="t"/>
        </w:pict>
      </w:r>
    </w:p>
    <w:p w14:paraId="7D9DAE5C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10. What happens if we don’t declare any constructor in a class?</w:t>
      </w:r>
      <w:r>
        <w:br/>
        <w:t>If no constructor is declared, Java automatically provides a default constructor (with no parameters)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2536ED1E" w14:textId="77777777" w:rsidR="00DB64E4" w:rsidRDefault="00000000" w:rsidP="00164274">
      <w:pPr>
        <w:spacing w:line="276" w:lineRule="auto"/>
      </w:pPr>
      <w:r>
        <w:rPr>
          <w:rStyle w:val="VerbatimChar"/>
        </w:rPr>
        <w:t>class Animal {</w:t>
      </w:r>
      <w:r>
        <w:br/>
      </w:r>
      <w:r>
        <w:rPr>
          <w:rStyle w:val="VerbatimChar"/>
        </w:rPr>
        <w:t xml:space="preserve">    // no constructor defined</w:t>
      </w:r>
      <w:r>
        <w:br/>
      </w:r>
      <w:r>
        <w:rPr>
          <w:rStyle w:val="VerbatimChar"/>
        </w:rPr>
        <w:t>}</w:t>
      </w:r>
    </w:p>
    <w:p w14:paraId="47336EBD" w14:textId="77777777" w:rsidR="00DB64E4" w:rsidRDefault="00000000" w:rsidP="00164274">
      <w:pPr>
        <w:pStyle w:val="FirstParagraph"/>
        <w:spacing w:line="276" w:lineRule="auto"/>
      </w:pPr>
      <w:r>
        <w:t>You can do:</w:t>
      </w:r>
    </w:p>
    <w:p w14:paraId="1B2C3682" w14:textId="77777777" w:rsidR="00DB64E4" w:rsidRDefault="00000000" w:rsidP="00164274">
      <w:pPr>
        <w:spacing w:line="276" w:lineRule="auto"/>
      </w:pPr>
      <w:r>
        <w:rPr>
          <w:rStyle w:val="VerbatimChar"/>
        </w:rPr>
        <w:t>Animal a = new Animal(); // valid!</w:t>
      </w:r>
    </w:p>
    <w:p w14:paraId="0A33D7A5" w14:textId="77777777" w:rsidR="00DB64E4" w:rsidRDefault="00000000" w:rsidP="00164274">
      <w:pPr>
        <w:pStyle w:val="FirstParagraph"/>
        <w:spacing w:line="276" w:lineRule="auto"/>
      </w:pPr>
      <w:r>
        <w:t xml:space="preserve">❗ But if you define </w:t>
      </w:r>
      <w:r>
        <w:rPr>
          <w:i/>
          <w:iCs/>
        </w:rPr>
        <w:t>any</w:t>
      </w:r>
      <w:r>
        <w:t xml:space="preserve"> constructor, the default one is no longer generated. You must create it yourself if needed.</w:t>
      </w:r>
    </w:p>
    <w:p w14:paraId="01E4942F" w14:textId="77777777" w:rsidR="00DB64E4" w:rsidRDefault="00000000" w:rsidP="00164274">
      <w:pPr>
        <w:spacing w:line="276" w:lineRule="auto"/>
      </w:pPr>
      <w:r>
        <w:pict w14:anchorId="1627EC0C">
          <v:rect id="_x0000_i1034" style="width:0;height:1.5pt" o:hralign="center" o:hrstd="t" o:hr="t"/>
        </w:pict>
      </w:r>
    </w:p>
    <w:p w14:paraId="39158E3D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11. What is inheritance? Give a real-world example.</w:t>
      </w:r>
      <w:r>
        <w:br/>
        <w:t>👑 Inheritance is when a class (the subclass) reuses code and behaviors from another (the superclass), while also adding or modifying features.</w:t>
      </w:r>
      <w:r>
        <w:br/>
        <w:t xml:space="preserve">💡 </w:t>
      </w:r>
      <w:r>
        <w:rPr>
          <w:b/>
          <w:bCs/>
        </w:rPr>
        <w:t>Real-world example</w:t>
      </w:r>
      <w:r>
        <w:t>:</w:t>
      </w:r>
      <w:r>
        <w:br/>
        <w:t xml:space="preserve">• </w:t>
      </w:r>
      <w:r>
        <w:rPr>
          <w:i/>
          <w:iCs/>
        </w:rPr>
        <w:t>Vehicle</w:t>
      </w:r>
      <w:r>
        <w:t xml:space="preserve"> is a generic class.</w:t>
      </w:r>
      <w:r>
        <w:br/>
        <w:t xml:space="preserve">• </w:t>
      </w:r>
      <w:r>
        <w:rPr>
          <w:i/>
          <w:iCs/>
        </w:rPr>
        <w:t>Car</w:t>
      </w:r>
      <w:r>
        <w:t xml:space="preserve">, </w:t>
      </w:r>
      <w:r>
        <w:rPr>
          <w:i/>
          <w:iCs/>
        </w:rPr>
        <w:t>Motorcycle</w:t>
      </w:r>
      <w:r>
        <w:t xml:space="preserve">, and </w:t>
      </w:r>
      <w:r>
        <w:rPr>
          <w:i/>
          <w:iCs/>
        </w:rPr>
        <w:t>Truck</w:t>
      </w:r>
      <w:r>
        <w:t xml:space="preserve"> can inherit from </w:t>
      </w:r>
      <w:r>
        <w:rPr>
          <w:i/>
          <w:iCs/>
        </w:rPr>
        <w:t>Vehicle</w:t>
      </w:r>
      <w:r>
        <w:t>.</w:t>
      </w:r>
      <w:r>
        <w:br/>
        <w:t xml:space="preserve">🧪 </w:t>
      </w:r>
      <w:r>
        <w:rPr>
          <w:b/>
          <w:bCs/>
        </w:rPr>
        <w:t>In Java</w:t>
      </w:r>
      <w:r>
        <w:t>:</w:t>
      </w:r>
    </w:p>
    <w:p w14:paraId="0AFE98BA" w14:textId="77777777" w:rsidR="00DB64E4" w:rsidRDefault="00000000" w:rsidP="00164274">
      <w:pPr>
        <w:spacing w:line="276" w:lineRule="auto"/>
      </w:pPr>
      <w:r>
        <w:rPr>
          <w:rStyle w:val="VerbatimChar"/>
        </w:rPr>
        <w:t>class Vehicle {</w:t>
      </w:r>
      <w:r>
        <w:br/>
      </w:r>
      <w:r>
        <w:rPr>
          <w:rStyle w:val="VerbatimChar"/>
        </w:rPr>
        <w:t xml:space="preserve">    void move() { System.out.println("Moving...");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 extends Vehicle {</w:t>
      </w:r>
      <w:r>
        <w:br/>
      </w:r>
      <w:r>
        <w:rPr>
          <w:rStyle w:val="VerbatimChar"/>
        </w:rPr>
        <w:t xml:space="preserve">    void honk() { System.out.println("Honk!"); }</w:t>
      </w:r>
      <w:r>
        <w:br/>
      </w:r>
      <w:r>
        <w:rPr>
          <w:rStyle w:val="VerbatimChar"/>
        </w:rPr>
        <w:t>}</w:t>
      </w:r>
    </w:p>
    <w:p w14:paraId="6435C487" w14:textId="77777777" w:rsidR="00DB64E4" w:rsidRDefault="00000000" w:rsidP="00164274">
      <w:pPr>
        <w:pStyle w:val="FirstParagraph"/>
        <w:spacing w:line="276" w:lineRule="auto"/>
      </w:pPr>
      <w:r>
        <w:rPr>
          <w:i/>
          <w:iCs/>
        </w:rPr>
        <w:t>Car</w:t>
      </w:r>
      <w:r>
        <w:t xml:space="preserve"> inherits the </w:t>
      </w:r>
      <w:r>
        <w:rPr>
          <w:rStyle w:val="VerbatimChar"/>
        </w:rPr>
        <w:t>move()</w:t>
      </w:r>
      <w:r>
        <w:t xml:space="preserve"> method from </w:t>
      </w:r>
      <w:r>
        <w:rPr>
          <w:i/>
          <w:iCs/>
        </w:rPr>
        <w:t>Vehicle</w:t>
      </w:r>
      <w:r>
        <w:t xml:space="preserve"> but can also have its own methods.</w:t>
      </w:r>
    </w:p>
    <w:p w14:paraId="419C578E" w14:textId="77777777" w:rsidR="00164274" w:rsidRDefault="00164274">
      <w:r>
        <w:br w:type="page"/>
      </w:r>
    </w:p>
    <w:p w14:paraId="7DC14847" w14:textId="3300D29B" w:rsidR="00DB64E4" w:rsidRDefault="00000000" w:rsidP="00164274">
      <w:pPr>
        <w:spacing w:line="276" w:lineRule="auto"/>
      </w:pPr>
      <w:r>
        <w:lastRenderedPageBreak/>
        <w:pict w14:anchorId="1497546A">
          <v:rect id="_x0000_i1035" style="width:0;height:1.5pt" o:hralign="center" o:hrstd="t" o:hr="t"/>
        </w:pict>
      </w:r>
    </w:p>
    <w:p w14:paraId="7AFED8CE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12. What is the main advantage of inheritance?</w:t>
      </w:r>
      <w:r>
        <w:br/>
        <w:t xml:space="preserve">🚀 </w:t>
      </w:r>
      <w:r>
        <w:rPr>
          <w:b/>
          <w:bCs/>
        </w:rPr>
        <w:t>Code reuse</w:t>
      </w:r>
      <w:r>
        <w:t>. It avoids duplication, simplifies maintenance, and helps build complex systems more cleanly.</w:t>
      </w:r>
      <w:r>
        <w:br/>
        <w:t>🎯 With inheritance, we can create a hierarchical structure where common code is in one place (superclass), and subclasses inherit or adapt it as needed.</w:t>
      </w:r>
    </w:p>
    <w:p w14:paraId="1DD05159" w14:textId="77777777" w:rsidR="00DB64E4" w:rsidRDefault="00000000" w:rsidP="00164274">
      <w:pPr>
        <w:spacing w:line="276" w:lineRule="auto"/>
      </w:pPr>
      <w:r>
        <w:pict w14:anchorId="0C8E2800">
          <v:rect id="_x0000_i1036" style="width:0;height:1.5pt" o:hralign="center" o:hrstd="t" o:hr="t"/>
        </w:pict>
      </w:r>
    </w:p>
    <w:p w14:paraId="5BCD7635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13. What does it mean for a subclass to “be a type of” the superclass? Give an example.</w:t>
      </w:r>
      <w:r>
        <w:br/>
        <w:t xml:space="preserve">It’s the basis of the “is-a” principle. If </w:t>
      </w:r>
      <w:r>
        <w:rPr>
          <w:i/>
          <w:iCs/>
        </w:rPr>
        <w:t>Car</w:t>
      </w:r>
      <w:r>
        <w:t xml:space="preserve"> inherits from </w:t>
      </w:r>
      <w:r>
        <w:rPr>
          <w:i/>
          <w:iCs/>
        </w:rPr>
        <w:t>Vehicle</w:t>
      </w:r>
      <w:r>
        <w:t xml:space="preserve">, then a car </w:t>
      </w:r>
      <w:r>
        <w:rPr>
          <w:i/>
          <w:iCs/>
        </w:rPr>
        <w:t>is a</w:t>
      </w:r>
      <w:r>
        <w:t xml:space="preserve"> vehicle.</w:t>
      </w:r>
      <w:r>
        <w:br/>
        <w:t xml:space="preserve">🧪 </w:t>
      </w:r>
      <w:r>
        <w:rPr>
          <w:b/>
          <w:bCs/>
        </w:rPr>
        <w:t>In Java</w:t>
      </w:r>
      <w:r>
        <w:t>:</w:t>
      </w:r>
    </w:p>
    <w:p w14:paraId="743CB5E7" w14:textId="77777777" w:rsidR="00DB64E4" w:rsidRDefault="00000000" w:rsidP="00164274">
      <w:pPr>
        <w:spacing w:line="276" w:lineRule="auto"/>
      </w:pPr>
      <w:r>
        <w:rPr>
          <w:rStyle w:val="VerbatimChar"/>
        </w:rPr>
        <w:t>Vehicle v = new Car(); // allowed!</w:t>
      </w:r>
    </w:p>
    <w:p w14:paraId="581B5946" w14:textId="77777777" w:rsidR="00DB64E4" w:rsidRDefault="00000000" w:rsidP="00164274">
      <w:pPr>
        <w:pStyle w:val="FirstParagraph"/>
        <w:spacing w:line="276" w:lineRule="auto"/>
      </w:pPr>
      <w:r>
        <w:t xml:space="preserve">✅ This enables </w:t>
      </w:r>
      <w:r>
        <w:rPr>
          <w:b/>
          <w:bCs/>
        </w:rPr>
        <w:t>polymorphism</w:t>
      </w:r>
      <w:r>
        <w:t>, where we treat different objects in a uniform way as long as they share the same base type.</w:t>
      </w:r>
    </w:p>
    <w:p w14:paraId="2C3CC419" w14:textId="77777777" w:rsidR="00DB64E4" w:rsidRDefault="00000000" w:rsidP="00164274">
      <w:pPr>
        <w:spacing w:line="276" w:lineRule="auto"/>
      </w:pPr>
      <w:r>
        <w:pict w14:anchorId="44A13209">
          <v:rect id="_x0000_i1037" style="width:0;height:1.5pt" o:hralign="center" o:hrstd="t" o:hr="t"/>
        </w:pict>
      </w:r>
    </w:p>
    <w:p w14:paraId="323BBB9D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 xml:space="preserve">14. What’s the purpose of the </w:t>
      </w:r>
      <w:r>
        <w:rPr>
          <w:rStyle w:val="VerbatimChar"/>
          <w:b/>
          <w:bCs/>
        </w:rPr>
        <w:t>super</w:t>
      </w:r>
      <w:r>
        <w:rPr>
          <w:b/>
          <w:bCs/>
        </w:rPr>
        <w:t xml:space="preserve"> keyword? When is it used?</w:t>
      </w:r>
      <w:r>
        <w:br/>
        <w:t xml:space="preserve">🧠 </w:t>
      </w:r>
      <w:r>
        <w:rPr>
          <w:rStyle w:val="VerbatimChar"/>
        </w:rPr>
        <w:t>super</w:t>
      </w:r>
      <w:r>
        <w:t xml:space="preserve"> is used to:</w:t>
      </w:r>
    </w:p>
    <w:p w14:paraId="38994948" w14:textId="77777777" w:rsidR="00DB64E4" w:rsidRDefault="00000000" w:rsidP="00164274">
      <w:pPr>
        <w:pStyle w:val="Compact"/>
        <w:numPr>
          <w:ilvl w:val="0"/>
          <w:numId w:val="168"/>
        </w:numPr>
        <w:spacing w:line="276" w:lineRule="auto"/>
      </w:pPr>
      <w:r>
        <w:t>Access superclass members that have been overridden.</w:t>
      </w:r>
    </w:p>
    <w:p w14:paraId="6B9D216D" w14:textId="77777777" w:rsidR="00DB64E4" w:rsidRDefault="00000000" w:rsidP="00164274">
      <w:pPr>
        <w:pStyle w:val="Compact"/>
        <w:numPr>
          <w:ilvl w:val="0"/>
          <w:numId w:val="168"/>
        </w:numPr>
        <w:spacing w:line="276" w:lineRule="auto"/>
      </w:pPr>
      <w:r>
        <w:t>Call the superclass constructor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06183D60" w14:textId="77777777" w:rsidR="00DB64E4" w:rsidRDefault="00000000" w:rsidP="00164274">
      <w:pPr>
        <w:spacing w:line="276" w:lineRule="auto"/>
      </w:pPr>
      <w:r>
        <w:rPr>
          <w:rStyle w:val="VerbatimChar"/>
        </w:rPr>
        <w:t>class Animal {</w:t>
      </w:r>
      <w:r>
        <w:br/>
      </w:r>
      <w:r>
        <w:rPr>
          <w:rStyle w:val="VerbatimChar"/>
        </w:rPr>
        <w:t xml:space="preserve">    Animal(String name) {</w:t>
      </w:r>
      <w:r>
        <w:br/>
      </w:r>
      <w:r>
        <w:rPr>
          <w:rStyle w:val="VerbatimChar"/>
        </w:rPr>
        <w:t xml:space="preserve">        System.out.println("Animal: " + na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t extends Animal {</w:t>
      </w:r>
      <w:r>
        <w:br/>
      </w:r>
      <w:r>
        <w:rPr>
          <w:rStyle w:val="VerbatimChar"/>
        </w:rPr>
        <w:t xml:space="preserve">    Cat() {</w:t>
      </w:r>
      <w:r>
        <w:br/>
      </w:r>
      <w:r>
        <w:rPr>
          <w:rStyle w:val="VerbatimChar"/>
        </w:rPr>
        <w:t xml:space="preserve">        super("Felix"); // calls the superclass constructo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AF73934" w14:textId="77777777" w:rsidR="00DB64E4" w:rsidRDefault="00000000" w:rsidP="00164274">
      <w:pPr>
        <w:pStyle w:val="FirstParagraph"/>
        <w:spacing w:line="276" w:lineRule="auto"/>
      </w:pPr>
      <w:r>
        <w:t xml:space="preserve">You can also use </w:t>
      </w:r>
      <w:r>
        <w:rPr>
          <w:rStyle w:val="VerbatimChar"/>
        </w:rPr>
        <w:t>super.method()</w:t>
      </w:r>
      <w:r>
        <w:t xml:space="preserve"> to call superclass methods that have been overridden.</w:t>
      </w:r>
    </w:p>
    <w:p w14:paraId="295A7BF9" w14:textId="77777777" w:rsidR="00DB64E4" w:rsidRDefault="00000000" w:rsidP="00164274">
      <w:pPr>
        <w:spacing w:line="276" w:lineRule="auto"/>
      </w:pPr>
      <w:r>
        <w:pict w14:anchorId="77095949">
          <v:rect id="_x0000_i1038" style="width:0;height:1.5pt" o:hralign="center" o:hrstd="t" o:hr="t"/>
        </w:pict>
      </w:r>
    </w:p>
    <w:p w14:paraId="0F52D182" w14:textId="77777777" w:rsidR="00DB64E4" w:rsidRDefault="00000000" w:rsidP="00164274">
      <w:pPr>
        <w:pStyle w:val="FirstParagraph"/>
        <w:spacing w:line="276" w:lineRule="auto"/>
      </w:pPr>
      <w:r>
        <w:lastRenderedPageBreak/>
        <w:t xml:space="preserve">🧠 </w:t>
      </w:r>
      <w:r>
        <w:rPr>
          <w:b/>
          <w:bCs/>
        </w:rPr>
        <w:t>15. What happens if we don’t define a constructor in a subclass?</w:t>
      </w:r>
      <w:r>
        <w:br/>
        <w:t>If the subclass doesn’t have a constructor, Java tries to automatically call the superclass’s default constructor (</w:t>
      </w:r>
      <w:r>
        <w:rPr>
          <w:rStyle w:val="VerbatimChar"/>
        </w:rPr>
        <w:t>super()</w:t>
      </w:r>
      <w:r>
        <w:t>).</w:t>
      </w:r>
      <w:r>
        <w:br/>
        <w:t xml:space="preserve">❗ </w:t>
      </w:r>
      <w:r>
        <w:rPr>
          <w:b/>
          <w:bCs/>
        </w:rPr>
        <w:t>Common mistake</w:t>
      </w:r>
      <w:r>
        <w:t xml:space="preserve">: if the superclass doesn’t have a no-argument constructor, and we don’t explicitly call </w:t>
      </w:r>
      <w:r>
        <w:rPr>
          <w:rStyle w:val="VerbatimChar"/>
        </w:rPr>
        <w:t>super(...)</w:t>
      </w:r>
      <w:r>
        <w:t>, the code won’t compile.</w:t>
      </w:r>
    </w:p>
    <w:p w14:paraId="773C17BA" w14:textId="77777777" w:rsidR="00DB64E4" w:rsidRDefault="00000000" w:rsidP="00164274">
      <w:pPr>
        <w:pStyle w:val="Corpodetexto"/>
        <w:spacing w:line="276" w:lineRule="auto"/>
      </w:pPr>
      <w:r>
        <w:br/>
      </w:r>
    </w:p>
    <w:p w14:paraId="576740EA" w14:textId="77777777" w:rsidR="00DB64E4" w:rsidRPr="00164274" w:rsidRDefault="00000000" w:rsidP="00164274">
      <w:pPr>
        <w:pStyle w:val="Corpodetexto"/>
        <w:spacing w:line="276" w:lineRule="auto"/>
        <w:rPr>
          <w:lang w:val="pt-PT"/>
        </w:rPr>
      </w:pPr>
      <w:r w:rsidRPr="00164274">
        <w:rPr>
          <w:lang w:val="pt-PT"/>
        </w:rPr>
        <w:t>Com todo o gosto, Luís! Aqui vai a continuação da tradução fiel, mantendo o estilo original, emojis e clareza pedagógica:</w:t>
      </w:r>
    </w:p>
    <w:p w14:paraId="2F324513" w14:textId="77777777" w:rsidR="00DB64E4" w:rsidRPr="00164274" w:rsidRDefault="00000000" w:rsidP="00164274">
      <w:pPr>
        <w:pStyle w:val="Corpodetexto"/>
        <w:spacing w:line="276" w:lineRule="auto"/>
        <w:rPr>
          <w:lang w:val="pt-PT"/>
        </w:rPr>
      </w:pPr>
      <w:r w:rsidRPr="00164274">
        <w:rPr>
          <w:lang w:val="pt-PT"/>
        </w:rPr>
        <w:br/>
      </w:r>
    </w:p>
    <w:p w14:paraId="3690AB3E" w14:textId="77777777" w:rsidR="00DB64E4" w:rsidRDefault="00000000" w:rsidP="00164274">
      <w:pPr>
        <w:pStyle w:val="Corpodetexto"/>
        <w:spacing w:line="276" w:lineRule="auto"/>
      </w:pPr>
      <w:r>
        <w:t xml:space="preserve">🧠 </w:t>
      </w:r>
      <w:r>
        <w:rPr>
          <w:b/>
          <w:bCs/>
        </w:rPr>
        <w:t>16. What are protected members and how do they differ from private and public?</w:t>
      </w:r>
      <w:r>
        <w:br/>
        <w:t>🔐 Access modifiers control who can see or modify a class’s member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3516"/>
      </w:tblGrid>
      <w:tr w:rsidR="00DB64E4" w14:paraId="070D0C03" w14:textId="77777777" w:rsidTr="00DB6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062BFC" w14:textId="77777777" w:rsidR="00DB64E4" w:rsidRDefault="00000000" w:rsidP="00164274">
            <w:pPr>
              <w:pStyle w:val="Compact"/>
              <w:spacing w:line="276" w:lineRule="auto"/>
            </w:pPr>
            <w:r>
              <w:t>Modifier</w:t>
            </w:r>
          </w:p>
        </w:tc>
        <w:tc>
          <w:tcPr>
            <w:tcW w:w="0" w:type="auto"/>
          </w:tcPr>
          <w:p w14:paraId="72D240CE" w14:textId="77777777" w:rsidR="00DB64E4" w:rsidRDefault="00000000" w:rsidP="00164274">
            <w:pPr>
              <w:pStyle w:val="Compact"/>
              <w:spacing w:line="276" w:lineRule="auto"/>
            </w:pPr>
            <w:r>
              <w:t>Visible to...</w:t>
            </w:r>
          </w:p>
        </w:tc>
      </w:tr>
      <w:tr w:rsidR="00DB64E4" w14:paraId="6F7B7D2E" w14:textId="77777777">
        <w:tc>
          <w:tcPr>
            <w:tcW w:w="0" w:type="auto"/>
          </w:tcPr>
          <w:p w14:paraId="1A92753B" w14:textId="77777777" w:rsidR="00DB64E4" w:rsidRDefault="00000000" w:rsidP="00164274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7FA81D5D" w14:textId="77777777" w:rsidR="00DB64E4" w:rsidRDefault="00000000" w:rsidP="00164274">
            <w:pPr>
              <w:pStyle w:val="Compact"/>
              <w:spacing w:line="276" w:lineRule="auto"/>
            </w:pPr>
            <w:r>
              <w:t>Only within the class itself</w:t>
            </w:r>
          </w:p>
        </w:tc>
      </w:tr>
      <w:tr w:rsidR="00DB64E4" w14:paraId="359E15BC" w14:textId="77777777">
        <w:tc>
          <w:tcPr>
            <w:tcW w:w="0" w:type="auto"/>
          </w:tcPr>
          <w:p w14:paraId="6F7E4C6A" w14:textId="77777777" w:rsidR="00DB64E4" w:rsidRDefault="00000000" w:rsidP="00164274">
            <w:pPr>
              <w:pStyle w:val="Compact"/>
              <w:spacing w:line="276" w:lineRule="auto"/>
            </w:pPr>
            <w:r>
              <w:rPr>
                <w:rStyle w:val="VerbatimChar"/>
              </w:rPr>
              <w:t>protected</w:t>
            </w:r>
          </w:p>
        </w:tc>
        <w:tc>
          <w:tcPr>
            <w:tcW w:w="0" w:type="auto"/>
          </w:tcPr>
          <w:p w14:paraId="5B465E57" w14:textId="77777777" w:rsidR="00DB64E4" w:rsidRDefault="00000000" w:rsidP="00164274">
            <w:pPr>
              <w:pStyle w:val="Compact"/>
              <w:spacing w:line="276" w:lineRule="auto"/>
            </w:pPr>
            <w:r>
              <w:t>Within the class and its subclasses</w:t>
            </w:r>
          </w:p>
        </w:tc>
      </w:tr>
      <w:tr w:rsidR="00DB64E4" w14:paraId="177DDC15" w14:textId="77777777">
        <w:tc>
          <w:tcPr>
            <w:tcW w:w="0" w:type="auto"/>
          </w:tcPr>
          <w:p w14:paraId="0CB496E1" w14:textId="77777777" w:rsidR="00DB64E4" w:rsidRDefault="00000000" w:rsidP="00164274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</w:t>
            </w:r>
          </w:p>
        </w:tc>
        <w:tc>
          <w:tcPr>
            <w:tcW w:w="0" w:type="auto"/>
          </w:tcPr>
          <w:p w14:paraId="070CF774" w14:textId="77777777" w:rsidR="00DB64E4" w:rsidRDefault="00000000" w:rsidP="00164274">
            <w:pPr>
              <w:pStyle w:val="Compact"/>
              <w:spacing w:line="276" w:lineRule="auto"/>
            </w:pPr>
            <w:r>
              <w:t>From any class</w:t>
            </w:r>
          </w:p>
        </w:tc>
      </w:tr>
    </w:tbl>
    <w:p w14:paraId="5270DB48" w14:textId="77777777" w:rsidR="00DB64E4" w:rsidRDefault="00000000" w:rsidP="00164274">
      <w:pPr>
        <w:pStyle w:val="Corpodetexto"/>
        <w:spacing w:line="276" w:lineRule="auto"/>
      </w:pPr>
      <w:r>
        <w:t xml:space="preserve">🎯 </w:t>
      </w:r>
      <w:r>
        <w:rPr>
          <w:rStyle w:val="VerbatimChar"/>
        </w:rPr>
        <w:t>protected</w:t>
      </w:r>
      <w:r>
        <w:t xml:space="preserve"> is useful when we want to give limited access to subclasses, without fully exposing members like </w:t>
      </w:r>
      <w:r>
        <w:rPr>
          <w:rStyle w:val="VerbatimChar"/>
        </w:rPr>
        <w:t>public</w:t>
      </w:r>
      <w:r>
        <w:t xml:space="preserve"> does.</w:t>
      </w:r>
    </w:p>
    <w:p w14:paraId="4E994833" w14:textId="77777777" w:rsidR="00DB64E4" w:rsidRDefault="00000000" w:rsidP="00164274">
      <w:pPr>
        <w:spacing w:line="276" w:lineRule="auto"/>
      </w:pPr>
      <w:r>
        <w:pict w14:anchorId="3CB33371">
          <v:rect id="_x0000_i1039" style="width:0;height:1.5pt" o:hralign="center" o:hrstd="t" o:hr="t"/>
        </w:pict>
      </w:r>
    </w:p>
    <w:p w14:paraId="6973ADB5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17. Explain the difference between inheritance and composition. Which do you prefer, and why?</w:t>
      </w:r>
      <w:r>
        <w:br/>
        <w:t xml:space="preserve">🧬 </w:t>
      </w:r>
      <w:r>
        <w:rPr>
          <w:b/>
          <w:bCs/>
        </w:rPr>
        <w:t>Inheritance</w:t>
      </w:r>
      <w:r>
        <w:t>: creates an “is-a” relationship.</w:t>
      </w:r>
      <w:r>
        <w:br/>
        <w:t xml:space="preserve">🧩 </w:t>
      </w:r>
      <w:r>
        <w:rPr>
          <w:b/>
          <w:bCs/>
        </w:rPr>
        <w:t>Composition</w:t>
      </w:r>
      <w:r>
        <w:t>: used when a class contains another as part of its functionality (“has-a”).</w:t>
      </w:r>
      <w:r>
        <w:br/>
        <w:t xml:space="preserve">💡 </w:t>
      </w:r>
      <w:r>
        <w:rPr>
          <w:b/>
          <w:bCs/>
        </w:rPr>
        <w:t>Example</w:t>
      </w:r>
      <w:r>
        <w:t>:</w:t>
      </w:r>
      <w:r>
        <w:br/>
        <w:t xml:space="preserve">• </w:t>
      </w:r>
      <w:r>
        <w:rPr>
          <w:i/>
          <w:iCs/>
        </w:rPr>
        <w:t>Car</w:t>
      </w:r>
      <w:r>
        <w:t xml:space="preserve"> inherits from </w:t>
      </w:r>
      <w:r>
        <w:rPr>
          <w:i/>
          <w:iCs/>
        </w:rPr>
        <w:t>Vehicle</w:t>
      </w:r>
      <w:r>
        <w:t xml:space="preserve"> (inheritance).</w:t>
      </w:r>
      <w:r>
        <w:br/>
        <w:t xml:space="preserve">• </w:t>
      </w:r>
      <w:r>
        <w:rPr>
          <w:i/>
          <w:iCs/>
        </w:rPr>
        <w:t>Car</w:t>
      </w:r>
      <w:r>
        <w:t xml:space="preserve"> has an </w:t>
      </w:r>
      <w:r>
        <w:rPr>
          <w:i/>
          <w:iCs/>
        </w:rPr>
        <w:t>Engine</w:t>
      </w:r>
      <w:r>
        <w:t xml:space="preserve"> (composition).</w:t>
      </w:r>
      <w:r>
        <w:br/>
        <w:t xml:space="preserve">🎯 In many cases, </w:t>
      </w:r>
      <w:r>
        <w:rPr>
          <w:b/>
          <w:bCs/>
        </w:rPr>
        <w:t>composition is preferred</w:t>
      </w:r>
      <w:r>
        <w:t xml:space="preserve"> because:</w:t>
      </w:r>
      <w:r>
        <w:br/>
        <w:t>• It avoids rigid dependencies.</w:t>
      </w:r>
      <w:r>
        <w:br/>
        <w:t>• It offers more flexibility and reusability.</w:t>
      </w:r>
    </w:p>
    <w:p w14:paraId="5F422054" w14:textId="77777777" w:rsidR="00164274" w:rsidRDefault="00164274">
      <w:r>
        <w:br w:type="page"/>
      </w:r>
    </w:p>
    <w:p w14:paraId="15DBE926" w14:textId="25D7B4DC" w:rsidR="00DB64E4" w:rsidRDefault="00000000" w:rsidP="00164274">
      <w:pPr>
        <w:spacing w:line="276" w:lineRule="auto"/>
      </w:pPr>
      <w:r>
        <w:lastRenderedPageBreak/>
        <w:pict w14:anchorId="41C93B82">
          <v:rect id="_x0000_i1040" style="width:0;height:1.5pt" o:hralign="center" o:hrstd="t" o:hr="t"/>
        </w:pict>
      </w:r>
    </w:p>
    <w:p w14:paraId="308C1BF7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18. In what situations can inheritance be harmful?</w:t>
      </w:r>
      <w:r>
        <w:br/>
        <w:t>🚫 When used carelessly, it can:</w:t>
      </w:r>
      <w:r>
        <w:br/>
        <w:t>• Create rigid and hard-to-maintain structures.</w:t>
      </w:r>
      <w:r>
        <w:br/>
        <w:t>• Expose unnecessary or undesired behaviors.</w:t>
      </w:r>
      <w:r>
        <w:br/>
        <w:t>• Make the system harder to test and evolve.</w:t>
      </w:r>
      <w:r>
        <w:br/>
      </w:r>
      <w:r>
        <w:rPr>
          <w:b/>
          <w:bCs/>
        </w:rPr>
        <w:t>Bad practice</w:t>
      </w:r>
      <w:r>
        <w:t xml:space="preserve">: using inheritance just to “reuse code” when </w:t>
      </w:r>
      <w:r>
        <w:rPr>
          <w:b/>
          <w:bCs/>
        </w:rPr>
        <w:t>composition</w:t>
      </w:r>
      <w:r>
        <w:t xml:space="preserve"> or </w:t>
      </w:r>
      <w:r>
        <w:rPr>
          <w:b/>
          <w:bCs/>
        </w:rPr>
        <w:t>delegation</w:t>
      </w:r>
      <w:r>
        <w:t xml:space="preserve"> would be more appropriate.</w:t>
      </w:r>
    </w:p>
    <w:p w14:paraId="0A199F50" w14:textId="77777777" w:rsidR="00DB64E4" w:rsidRDefault="00000000" w:rsidP="00164274">
      <w:pPr>
        <w:spacing w:line="276" w:lineRule="auto"/>
      </w:pPr>
      <w:r>
        <w:pict w14:anchorId="5FFCD2AD">
          <v:rect id="_x0000_i1041" style="width:0;height:1.5pt" o:hralign="center" o:hrstd="t" o:hr="t"/>
        </w:pict>
      </w:r>
    </w:p>
    <w:p w14:paraId="1401659B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19. Why is composition often preferred over inheritance?</w:t>
      </w:r>
      <w:r>
        <w:br/>
        <w:t xml:space="preserve">Because composition favors </w:t>
      </w:r>
      <w:r>
        <w:rPr>
          <w:b/>
          <w:bCs/>
        </w:rPr>
        <w:t>encapsulation</w:t>
      </w:r>
      <w:r>
        <w:t xml:space="preserve"> and </w:t>
      </w:r>
      <w:r>
        <w:rPr>
          <w:b/>
          <w:bCs/>
        </w:rPr>
        <w:t>flexibility</w:t>
      </w:r>
      <w:r>
        <w:t>. We can swap components without changing the entire structure.</w:t>
      </w:r>
      <w:r>
        <w:br/>
        <w:t xml:space="preserve">💡 </w:t>
      </w:r>
      <w:r>
        <w:rPr>
          <w:b/>
          <w:bCs/>
        </w:rPr>
        <w:t>Analogy</w:t>
      </w:r>
      <w:r>
        <w:t>: if a car has an engine, we can replace the engine without redesigning the whole car.</w:t>
      </w:r>
      <w:r>
        <w:br/>
      </w:r>
      <w:r>
        <w:rPr>
          <w:b/>
          <w:bCs/>
        </w:rPr>
        <w:t>In Java</w:t>
      </w:r>
      <w:r>
        <w:t>:</w:t>
      </w:r>
    </w:p>
    <w:p w14:paraId="14A39EDD" w14:textId="77777777" w:rsidR="00DB64E4" w:rsidRDefault="00000000" w:rsidP="00164274">
      <w:pPr>
        <w:spacing w:line="276" w:lineRule="auto"/>
      </w:pPr>
      <w:r>
        <w:rPr>
          <w:rStyle w:val="VerbatimChar"/>
        </w:rPr>
        <w:t>class Engine { void start() { System.out.println("Engine started"); } }</w:t>
      </w:r>
      <w:r>
        <w:br/>
      </w:r>
      <w:r>
        <w:br/>
      </w:r>
      <w:r>
        <w:rPr>
          <w:rStyle w:val="VerbatimChar"/>
        </w:rPr>
        <w:t>class Car {</w:t>
      </w:r>
      <w:r>
        <w:br/>
      </w:r>
      <w:r>
        <w:rPr>
          <w:rStyle w:val="VerbatimChar"/>
        </w:rPr>
        <w:t xml:space="preserve">    private Engine engine = new Engine();</w:t>
      </w:r>
      <w:r>
        <w:br/>
      </w:r>
      <w:r>
        <w:rPr>
          <w:rStyle w:val="VerbatimChar"/>
        </w:rPr>
        <w:t xml:space="preserve">    void start() { engine.start(); }</w:t>
      </w:r>
      <w:r>
        <w:br/>
      </w:r>
      <w:r>
        <w:rPr>
          <w:rStyle w:val="VerbatimChar"/>
        </w:rPr>
        <w:t>}</w:t>
      </w:r>
    </w:p>
    <w:p w14:paraId="6412368F" w14:textId="77777777" w:rsidR="00DB64E4" w:rsidRDefault="00000000" w:rsidP="00164274">
      <w:pPr>
        <w:pStyle w:val="FirstParagraph"/>
        <w:spacing w:line="276" w:lineRule="auto"/>
      </w:pPr>
      <w:r>
        <w:t xml:space="preserve">✅ This pattern makes the system more </w:t>
      </w:r>
      <w:r>
        <w:rPr>
          <w:b/>
          <w:bCs/>
        </w:rPr>
        <w:t>modular</w:t>
      </w:r>
      <w:r>
        <w:t xml:space="preserve"> and </w:t>
      </w:r>
      <w:r>
        <w:rPr>
          <w:b/>
          <w:bCs/>
        </w:rPr>
        <w:t>evolvable</w:t>
      </w:r>
      <w:r>
        <w:t>.</w:t>
      </w:r>
    </w:p>
    <w:p w14:paraId="3B546D40" w14:textId="77777777" w:rsidR="00164274" w:rsidRDefault="00164274">
      <w:r>
        <w:br w:type="page"/>
      </w:r>
    </w:p>
    <w:p w14:paraId="29C40795" w14:textId="06DF3081" w:rsidR="00DB64E4" w:rsidRDefault="00000000" w:rsidP="00164274">
      <w:pPr>
        <w:spacing w:line="276" w:lineRule="auto"/>
      </w:pPr>
      <w:r>
        <w:lastRenderedPageBreak/>
        <w:pict w14:anchorId="012B18A2">
          <v:rect id="_x0000_i1042" style="width:0;height:1.5pt" o:hralign="center" o:hrstd="t" o:hr="t"/>
        </w:pict>
      </w:r>
    </w:p>
    <w:p w14:paraId="6063ADBA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0. What is delegation and how does it differ from inheritance?</w:t>
      </w:r>
      <w:r>
        <w:br/>
        <w:t xml:space="preserve">🧭 </w:t>
      </w:r>
      <w:r>
        <w:rPr>
          <w:b/>
          <w:bCs/>
        </w:rPr>
        <w:t>Delegation</w:t>
      </w:r>
      <w:r>
        <w:t xml:space="preserve"> is when an object relies on another class instance to perform a task.</w:t>
      </w:r>
      <w:r>
        <w:br/>
        <w:t>⚙️ It differs from inheritance because:</w:t>
      </w:r>
      <w:r>
        <w:br/>
        <w:t xml:space="preserve">• There’s no </w:t>
      </w:r>
      <w:r>
        <w:rPr>
          <w:i/>
          <w:iCs/>
        </w:rPr>
        <w:t>is-a</w:t>
      </w:r>
      <w:r>
        <w:t xml:space="preserve"> relationship — it’s </w:t>
      </w:r>
      <w:r>
        <w:rPr>
          <w:i/>
          <w:iCs/>
        </w:rPr>
        <w:t>has-a</w:t>
      </w:r>
      <w:r>
        <w:t>.</w:t>
      </w:r>
      <w:r>
        <w:br/>
        <w:t>• We use composition to “pass” responsibilities.</w:t>
      </w:r>
      <w:r>
        <w:br/>
        <w:t xml:space="preserve">💡 </w:t>
      </w:r>
      <w:r>
        <w:rPr>
          <w:b/>
          <w:bCs/>
        </w:rPr>
        <w:t>Example</w:t>
      </w:r>
      <w:r>
        <w:t>:</w:t>
      </w:r>
    </w:p>
    <w:p w14:paraId="6B0CA72A" w14:textId="77777777" w:rsidR="00DB64E4" w:rsidRDefault="00000000" w:rsidP="00164274">
      <w:pPr>
        <w:spacing w:line="276" w:lineRule="auto"/>
      </w:pPr>
      <w:r>
        <w:rPr>
          <w:rStyle w:val="VerbatimChar"/>
        </w:rPr>
        <w:t>class Printer {</w:t>
      </w:r>
      <w:r>
        <w:br/>
      </w:r>
      <w:r>
        <w:rPr>
          <w:rStyle w:val="VerbatimChar"/>
        </w:rPr>
        <w:t xml:space="preserve">    void print(String text) {</w:t>
      </w:r>
      <w:r>
        <w:br/>
      </w:r>
      <w:r>
        <w:rPr>
          <w:rStyle w:val="VerbatimChar"/>
        </w:rPr>
        <w:t xml:space="preserve">        System.out.println(tex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Document {</w:t>
      </w:r>
      <w:r>
        <w:br/>
      </w:r>
      <w:r>
        <w:rPr>
          <w:rStyle w:val="VerbatimChar"/>
        </w:rPr>
        <w:t xml:space="preserve">    private Printer printer = new Printer();</w:t>
      </w:r>
      <w:r>
        <w:br/>
      </w:r>
      <w:r>
        <w:rPr>
          <w:rStyle w:val="VerbatimChar"/>
        </w:rPr>
        <w:t xml:space="preserve">    void print() {</w:t>
      </w:r>
      <w:r>
        <w:br/>
      </w:r>
      <w:r>
        <w:rPr>
          <w:rStyle w:val="VerbatimChar"/>
        </w:rPr>
        <w:t xml:space="preserve">        printer.print("Document content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F75D3FE" w14:textId="77777777" w:rsidR="00DB64E4" w:rsidRDefault="00000000" w:rsidP="00164274">
      <w:pPr>
        <w:pStyle w:val="FirstParagraph"/>
        <w:spacing w:line="276" w:lineRule="auto"/>
      </w:pPr>
      <w:r>
        <w:t xml:space="preserve">📌 The </w:t>
      </w:r>
      <w:r>
        <w:rPr>
          <w:rStyle w:val="VerbatimChar"/>
        </w:rPr>
        <w:t>Document</w:t>
      </w:r>
      <w:r>
        <w:t xml:space="preserve"> delegates the printing task to </w:t>
      </w:r>
      <w:r>
        <w:rPr>
          <w:rStyle w:val="VerbatimChar"/>
        </w:rPr>
        <w:t>Printer</w:t>
      </w:r>
      <w:r>
        <w:t>.</w:t>
      </w:r>
    </w:p>
    <w:p w14:paraId="03330C5E" w14:textId="77777777" w:rsidR="00164274" w:rsidRDefault="00164274">
      <w:r>
        <w:br w:type="page"/>
      </w:r>
    </w:p>
    <w:p w14:paraId="46529A1B" w14:textId="30F0066B" w:rsidR="00DB64E4" w:rsidRDefault="00000000" w:rsidP="00164274">
      <w:pPr>
        <w:spacing w:line="276" w:lineRule="auto"/>
      </w:pPr>
      <w:r>
        <w:lastRenderedPageBreak/>
        <w:pict w14:anchorId="6D5CB3E6">
          <v:rect id="_x0000_i1043" style="width:0;height:1.5pt" o:hralign="center" o:hrstd="t" o:hr="t"/>
        </w:pict>
      </w:r>
    </w:p>
    <w:p w14:paraId="69EEC7B0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1. What is polymorphism? Give a clear and simple example.</w:t>
      </w:r>
      <w:r>
        <w:br/>
        <w:t>🎭 Polymorphism means “many forms”. In OOP, it refers to the ability to treat objects of different classes as if they were the same type — as long as they share a common interface.</w:t>
      </w:r>
      <w:r>
        <w:br/>
        <w:t xml:space="preserve">💡 </w:t>
      </w:r>
      <w:r>
        <w:rPr>
          <w:b/>
          <w:bCs/>
        </w:rPr>
        <w:t>Example</w:t>
      </w:r>
      <w:r>
        <w:t>: different animals can make sounds, but each in their own way:</w:t>
      </w:r>
    </w:p>
    <w:p w14:paraId="086F8887" w14:textId="77777777" w:rsidR="00DB64E4" w:rsidRDefault="00000000" w:rsidP="00164274">
      <w:pPr>
        <w:spacing w:line="276" w:lineRule="auto"/>
      </w:pPr>
      <w:r>
        <w:rPr>
          <w:rStyle w:val="VerbatimChar"/>
        </w:rPr>
        <w:t>class Animal {</w:t>
      </w:r>
      <w:r>
        <w:br/>
      </w:r>
      <w:r>
        <w:rPr>
          <w:rStyle w:val="VerbatimChar"/>
        </w:rPr>
        <w:t xml:space="preserve">    void makeSound() {</w:t>
      </w:r>
      <w:r>
        <w:br/>
      </w:r>
      <w:r>
        <w:rPr>
          <w:rStyle w:val="VerbatimChar"/>
        </w:rPr>
        <w:t xml:space="preserve">        System.out.println("Generic sound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t extends Animal {</w:t>
      </w:r>
      <w:r>
        <w:br/>
      </w:r>
      <w:r>
        <w:rPr>
          <w:rStyle w:val="VerbatimChar"/>
        </w:rPr>
        <w:t xml:space="preserve">    void makeSound() {</w:t>
      </w:r>
      <w:r>
        <w:br/>
      </w:r>
      <w:r>
        <w:rPr>
          <w:rStyle w:val="VerbatimChar"/>
        </w:rPr>
        <w:t xml:space="preserve">        System.out.println("Meow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Dog extends Animal {</w:t>
      </w:r>
      <w:r>
        <w:br/>
      </w:r>
      <w:r>
        <w:rPr>
          <w:rStyle w:val="VerbatimChar"/>
        </w:rPr>
        <w:t xml:space="preserve">    void makeSound() {</w:t>
      </w:r>
      <w:r>
        <w:br/>
      </w:r>
      <w:r>
        <w:rPr>
          <w:rStyle w:val="VerbatimChar"/>
        </w:rPr>
        <w:t xml:space="preserve">        System.out.println("Woof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9D55180" w14:textId="77777777" w:rsidR="00DB64E4" w:rsidRDefault="00000000" w:rsidP="00164274">
      <w:pPr>
        <w:pStyle w:val="FirstParagraph"/>
        <w:spacing w:line="276" w:lineRule="auto"/>
      </w:pPr>
      <w:r>
        <w:t xml:space="preserve">Even using </w:t>
      </w:r>
      <w:r>
        <w:rPr>
          <w:rStyle w:val="VerbatimChar"/>
        </w:rPr>
        <w:t>Animal a = new Cat();</w:t>
      </w:r>
      <w:r>
        <w:t>, the correct method (</w:t>
      </w:r>
      <w:r>
        <w:rPr>
          <w:rStyle w:val="VerbatimChar"/>
        </w:rPr>
        <w:t>Meow</w:t>
      </w:r>
      <w:r>
        <w:t>) is called. That’s polymorphism in action!</w:t>
      </w:r>
    </w:p>
    <w:p w14:paraId="16190C1E" w14:textId="77777777" w:rsidR="00164274" w:rsidRDefault="00164274">
      <w:r>
        <w:br w:type="page"/>
      </w:r>
    </w:p>
    <w:p w14:paraId="47A466A7" w14:textId="586E2F4A" w:rsidR="00DB64E4" w:rsidRDefault="00000000" w:rsidP="00164274">
      <w:pPr>
        <w:spacing w:line="276" w:lineRule="auto"/>
      </w:pPr>
      <w:r>
        <w:lastRenderedPageBreak/>
        <w:pict w14:anchorId="186E6F7A">
          <v:rect id="_x0000_i1044" style="width:0;height:1.5pt" o:hralign="center" o:hrstd="t" o:hr="t"/>
        </w:pict>
      </w:r>
    </w:p>
    <w:p w14:paraId="0902F5A1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2. How does polymorphism contribute to code extensibility?</w:t>
      </w:r>
      <w:r>
        <w:br/>
        <w:t>🚀 It allows code to:</w:t>
      </w:r>
      <w:r>
        <w:br/>
        <w:t xml:space="preserve">• Work with generic types (e.g., </w:t>
      </w:r>
      <w:r>
        <w:rPr>
          <w:rStyle w:val="VerbatimChar"/>
        </w:rPr>
        <w:t>Animal</w:t>
      </w:r>
      <w:r>
        <w:t>).</w:t>
      </w:r>
      <w:r>
        <w:br/>
        <w:t xml:space="preserve">• Be easily extended with new classes (e.g., </w:t>
      </w:r>
      <w:r>
        <w:rPr>
          <w:rStyle w:val="VerbatimChar"/>
        </w:rPr>
        <w:t>Parrot</w:t>
      </w:r>
      <w:r>
        <w:t>) without changing existing code.</w:t>
      </w:r>
      <w:r>
        <w:br/>
        <w:t xml:space="preserve">🎯 It makes the system more </w:t>
      </w:r>
      <w:r>
        <w:rPr>
          <w:b/>
          <w:bCs/>
        </w:rPr>
        <w:t>open to extension and closed to modification</w:t>
      </w:r>
      <w:r>
        <w:t xml:space="preserve"> (Open/Closed Principle).</w:t>
      </w:r>
    </w:p>
    <w:p w14:paraId="5195D69D" w14:textId="77777777" w:rsidR="00DB64E4" w:rsidRDefault="00000000" w:rsidP="00164274">
      <w:pPr>
        <w:spacing w:line="276" w:lineRule="auto"/>
      </w:pPr>
      <w:r>
        <w:pict w14:anchorId="5FB75025">
          <v:rect id="_x0000_i1045" style="width:0;height:1.5pt" o:hralign="center" o:hrstd="t" o:hr="t"/>
        </w:pict>
      </w:r>
    </w:p>
    <w:p w14:paraId="7C57168E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3. What’s the difference between overloaded and overridden methods?</w:t>
      </w:r>
      <w:r>
        <w:br/>
        <w:t xml:space="preserve">🧪 </w:t>
      </w:r>
      <w:r>
        <w:rPr>
          <w:b/>
          <w:bCs/>
        </w:rPr>
        <w:t>Overloading</w:t>
      </w:r>
      <w:r>
        <w:t xml:space="preserve">: methods with the same name but different parameters, in the </w:t>
      </w:r>
      <w:r>
        <w:rPr>
          <w:b/>
          <w:bCs/>
        </w:rPr>
        <w:t>same class</w:t>
      </w:r>
      <w:r>
        <w:t>.</w:t>
      </w:r>
      <w:r>
        <w:br/>
        <w:t xml:space="preserve">🧪 </w:t>
      </w:r>
      <w:r>
        <w:rPr>
          <w:b/>
          <w:bCs/>
        </w:rPr>
        <w:t>Overriding</w:t>
      </w:r>
      <w:r>
        <w:t>: a subclass redefines a method it inherited from a superclass.</w:t>
      </w:r>
      <w:r>
        <w:br/>
        <w:t xml:space="preserve">📌 </w:t>
      </w:r>
      <w:r>
        <w:rPr>
          <w:b/>
          <w:bCs/>
        </w:rPr>
        <w:t>Overloading example</w:t>
      </w:r>
      <w:r>
        <w:t>:</w:t>
      </w:r>
    </w:p>
    <w:p w14:paraId="34093767" w14:textId="77777777" w:rsidR="00DB64E4" w:rsidRDefault="00000000" w:rsidP="00164274">
      <w:pPr>
        <w:spacing w:line="276" w:lineRule="auto"/>
      </w:pPr>
      <w:r>
        <w:rPr>
          <w:rStyle w:val="VerbatimChar"/>
        </w:rPr>
        <w:t>void show(String s) { ... }</w:t>
      </w:r>
      <w:r>
        <w:br/>
      </w:r>
      <w:r>
        <w:rPr>
          <w:rStyle w:val="VerbatimChar"/>
        </w:rPr>
        <w:t>void show(int n) { ... }</w:t>
      </w:r>
    </w:p>
    <w:p w14:paraId="609F40F5" w14:textId="77777777" w:rsidR="00DB64E4" w:rsidRDefault="00000000" w:rsidP="00164274">
      <w:pPr>
        <w:pStyle w:val="FirstParagraph"/>
        <w:spacing w:line="276" w:lineRule="auto"/>
      </w:pPr>
      <w:r>
        <w:t xml:space="preserve">📌 </w:t>
      </w:r>
      <w:r>
        <w:rPr>
          <w:b/>
          <w:bCs/>
        </w:rPr>
        <w:t>Overriding example</w:t>
      </w:r>
      <w:r>
        <w:t>:</w:t>
      </w:r>
    </w:p>
    <w:p w14:paraId="588BEF56" w14:textId="77777777" w:rsidR="00DB64E4" w:rsidRDefault="00000000" w:rsidP="00164274">
      <w:pPr>
        <w:spacing w:line="276" w:lineRule="auto"/>
      </w:pPr>
      <w:r>
        <w:rPr>
          <w:rStyle w:val="VerbatimChar"/>
        </w:rPr>
        <w:t>class Parent {</w:t>
      </w:r>
      <w:r>
        <w:br/>
      </w:r>
      <w:r>
        <w:rPr>
          <w:rStyle w:val="VerbatimChar"/>
        </w:rPr>
        <w:t xml:space="preserve">    void greet() { System.out.println("Hello from parent!");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hild extends Parent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void greet() { System.out.println("Hello from child!"); }</w:t>
      </w:r>
      <w:r>
        <w:br/>
      </w:r>
      <w:r>
        <w:rPr>
          <w:rStyle w:val="VerbatimChar"/>
        </w:rPr>
        <w:t>}</w:t>
      </w:r>
    </w:p>
    <w:p w14:paraId="0B69AB82" w14:textId="77777777" w:rsidR="00DB64E4" w:rsidRDefault="00000000" w:rsidP="00164274">
      <w:pPr>
        <w:spacing w:line="276" w:lineRule="auto"/>
      </w:pPr>
      <w:r>
        <w:pict w14:anchorId="168A7775">
          <v:rect id="_x0000_i1046" style="width:0;height:1.5pt" o:hralign="center" o:hrstd="t" o:hr="t"/>
        </w:pict>
      </w:r>
    </w:p>
    <w:p w14:paraId="6FE557F7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4. What is dynamic binding?</w:t>
      </w:r>
      <w:r>
        <w:br/>
        <w:t xml:space="preserve">🧠 It’s the ability to decide </w:t>
      </w:r>
      <w:r>
        <w:rPr>
          <w:b/>
          <w:bCs/>
        </w:rPr>
        <w:t>at runtime</w:t>
      </w:r>
      <w:r>
        <w:t xml:space="preserve"> which method to call, depending on the actual object type.</w:t>
      </w:r>
      <w:r>
        <w:br/>
        <w:t xml:space="preserve">💡 </w:t>
      </w:r>
      <w:r>
        <w:rPr>
          <w:b/>
          <w:bCs/>
        </w:rPr>
        <w:t>Example with polymorphism</w:t>
      </w:r>
      <w:r>
        <w:t>:</w:t>
      </w:r>
    </w:p>
    <w:p w14:paraId="4C6C9258" w14:textId="77777777" w:rsidR="00DB64E4" w:rsidRDefault="00000000" w:rsidP="00164274">
      <w:pPr>
        <w:spacing w:line="276" w:lineRule="auto"/>
      </w:pPr>
      <w:r>
        <w:rPr>
          <w:rStyle w:val="VerbatimChar"/>
        </w:rPr>
        <w:t xml:space="preserve">Animal a = new Cat();  </w:t>
      </w:r>
      <w:r>
        <w:br/>
      </w:r>
      <w:r>
        <w:rPr>
          <w:rStyle w:val="VerbatimChar"/>
        </w:rPr>
        <w:t>a.makeSound(); // Executes Cat's makeSound(), not Animal's</w:t>
      </w:r>
    </w:p>
    <w:p w14:paraId="7C371E4B" w14:textId="77777777" w:rsidR="00DB64E4" w:rsidRDefault="00000000" w:rsidP="00164274">
      <w:pPr>
        <w:pStyle w:val="FirstParagraph"/>
        <w:spacing w:line="276" w:lineRule="auto"/>
      </w:pPr>
      <w:r>
        <w:t>🎯 The decision is based not on the variable type, but on the actual object in memory. This allows for more flexible and adaptive behavior.</w:t>
      </w:r>
    </w:p>
    <w:p w14:paraId="69922BC3" w14:textId="77777777" w:rsidR="00DB64E4" w:rsidRDefault="00000000" w:rsidP="00164274">
      <w:pPr>
        <w:spacing w:line="276" w:lineRule="auto"/>
      </w:pPr>
      <w:r>
        <w:pict w14:anchorId="59157914">
          <v:rect id="_x0000_i1047" style="width:0;height:1.5pt" o:hralign="center" o:hrstd="t" o:hr="t"/>
        </w:pict>
      </w:r>
    </w:p>
    <w:p w14:paraId="27A5D63F" w14:textId="77777777" w:rsidR="00DB64E4" w:rsidRDefault="00000000" w:rsidP="00164274">
      <w:pPr>
        <w:pStyle w:val="FirstParagraph"/>
        <w:spacing w:line="276" w:lineRule="auto"/>
      </w:pPr>
      <w:r>
        <w:lastRenderedPageBreak/>
        <w:t xml:space="preserve">🧠 </w:t>
      </w:r>
      <w:r>
        <w:rPr>
          <w:b/>
          <w:bCs/>
        </w:rPr>
        <w:t>25. What is an abstract class? Can it be instantiated?</w:t>
      </w:r>
      <w:r>
        <w:br/>
        <w:t xml:space="preserve">📦 An </w:t>
      </w:r>
      <w:r>
        <w:rPr>
          <w:b/>
          <w:bCs/>
        </w:rPr>
        <w:t>abstract class</w:t>
      </w:r>
      <w:r>
        <w:t xml:space="preserve"> is an incomplete model that cannot be instantiated directly. It serves as a base for other classes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2018F2C6" w14:textId="77777777" w:rsidR="00DB64E4" w:rsidRDefault="00000000" w:rsidP="00164274">
      <w:pPr>
        <w:spacing w:line="276" w:lineRule="auto"/>
      </w:pPr>
      <w:r>
        <w:rPr>
          <w:rStyle w:val="VerbatimChar"/>
        </w:rPr>
        <w:t>abstract class Shape {</w:t>
      </w:r>
      <w:r>
        <w:br/>
      </w:r>
      <w:r>
        <w:rPr>
          <w:rStyle w:val="VerbatimChar"/>
        </w:rPr>
        <w:t xml:space="preserve">    abstract void draw();</w:t>
      </w:r>
      <w:r>
        <w:br/>
      </w:r>
      <w:r>
        <w:rPr>
          <w:rStyle w:val="VerbatimChar"/>
        </w:rPr>
        <w:t>}</w:t>
      </w:r>
    </w:p>
    <w:p w14:paraId="78265F22" w14:textId="77777777" w:rsidR="00DB64E4" w:rsidRDefault="00000000" w:rsidP="00164274">
      <w:pPr>
        <w:pStyle w:val="FirstParagraph"/>
        <w:spacing w:line="276" w:lineRule="auto"/>
      </w:pPr>
      <w:r>
        <w:t xml:space="preserve">Only concrete classes that extend </w:t>
      </w:r>
      <w:r>
        <w:rPr>
          <w:rStyle w:val="VerbatimChar"/>
        </w:rPr>
        <w:t>Shape</w:t>
      </w:r>
      <w:r>
        <w:t xml:space="preserve"> and implement </w:t>
      </w:r>
      <w:r>
        <w:rPr>
          <w:rStyle w:val="VerbatimChar"/>
        </w:rPr>
        <w:t>draw()</w:t>
      </w:r>
      <w:r>
        <w:t xml:space="preserve"> can be instantiated.</w:t>
      </w:r>
      <w:r>
        <w:br/>
        <w:t>❌ This is not allowed:</w:t>
      </w:r>
    </w:p>
    <w:p w14:paraId="731C86F2" w14:textId="77777777" w:rsidR="00DB64E4" w:rsidRDefault="00000000" w:rsidP="00164274">
      <w:pPr>
        <w:spacing w:line="276" w:lineRule="auto"/>
      </w:pPr>
      <w:r>
        <w:rPr>
          <w:rStyle w:val="VerbatimChar"/>
        </w:rPr>
        <w:t>Shape s = new Shape(); // Error!</w:t>
      </w:r>
    </w:p>
    <w:p w14:paraId="2871EBD3" w14:textId="77777777" w:rsidR="00DB64E4" w:rsidRDefault="00000000" w:rsidP="00164274">
      <w:pPr>
        <w:spacing w:line="276" w:lineRule="auto"/>
      </w:pPr>
      <w:r>
        <w:pict w14:anchorId="27D2C93C">
          <v:rect id="_x0000_i1048" style="width:0;height:1.5pt" o:hralign="center" o:hrstd="t" o:hr="t"/>
        </w:pict>
      </w:r>
    </w:p>
    <w:p w14:paraId="3570C582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6. What is an abstract method and where can it be used?</w:t>
      </w:r>
      <w:r>
        <w:br/>
        <w:t xml:space="preserve">🔧 An abstract method is a method without a body, which </w:t>
      </w:r>
      <w:r>
        <w:rPr>
          <w:b/>
          <w:bCs/>
        </w:rPr>
        <w:t>must</w:t>
      </w:r>
      <w:r>
        <w:t xml:space="preserve"> be implemented by subclasses.</w:t>
      </w:r>
      <w:r>
        <w:br/>
        <w:t xml:space="preserve">It can only exist in an </w:t>
      </w:r>
      <w:r>
        <w:rPr>
          <w:b/>
          <w:bCs/>
        </w:rPr>
        <w:t>abstract class</w:t>
      </w:r>
      <w:r>
        <w:t>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4255ED7C" w14:textId="77777777" w:rsidR="00DB64E4" w:rsidRDefault="00000000" w:rsidP="00164274">
      <w:pPr>
        <w:spacing w:line="276" w:lineRule="auto"/>
      </w:pPr>
      <w:r>
        <w:rPr>
          <w:rStyle w:val="VerbatimChar"/>
        </w:rPr>
        <w:t>abstract class Animal {</w:t>
      </w:r>
      <w:r>
        <w:br/>
      </w:r>
      <w:r>
        <w:rPr>
          <w:rStyle w:val="VerbatimChar"/>
        </w:rPr>
        <w:t xml:space="preserve">    abstract void makeSound(); // no implementation</w:t>
      </w:r>
      <w:r>
        <w:br/>
      </w:r>
      <w:r>
        <w:rPr>
          <w:rStyle w:val="VerbatimChar"/>
        </w:rPr>
        <w:t>}</w:t>
      </w:r>
    </w:p>
    <w:p w14:paraId="75847F0B" w14:textId="77777777" w:rsidR="00DB64E4" w:rsidRDefault="00000000" w:rsidP="00164274">
      <w:pPr>
        <w:pStyle w:val="FirstParagraph"/>
        <w:spacing w:line="276" w:lineRule="auto"/>
      </w:pPr>
      <w:r>
        <w:t xml:space="preserve">Subclasses must implement </w:t>
      </w:r>
      <w:r>
        <w:rPr>
          <w:rStyle w:val="VerbatimChar"/>
        </w:rPr>
        <w:t>makeSound()</w:t>
      </w:r>
      <w:r>
        <w:t>.</w:t>
      </w:r>
    </w:p>
    <w:p w14:paraId="770AB065" w14:textId="77777777" w:rsidR="00DB64E4" w:rsidRDefault="00000000" w:rsidP="00164274">
      <w:pPr>
        <w:spacing w:line="276" w:lineRule="auto"/>
      </w:pPr>
      <w:r>
        <w:pict w14:anchorId="5C7EDBE3">
          <v:rect id="_x0000_i1049" style="width:0;height:1.5pt" o:hralign="center" o:hrstd="t" o:hr="t"/>
        </w:pict>
      </w:r>
    </w:p>
    <w:p w14:paraId="701E0601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7. What’s the difference between an abstract class and an interface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69"/>
        <w:gridCol w:w="1736"/>
        <w:gridCol w:w="3822"/>
      </w:tblGrid>
      <w:tr w:rsidR="00DB64E4" w14:paraId="071DE549" w14:textId="77777777" w:rsidTr="00DB6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D9432F" w14:textId="77777777" w:rsidR="00DB64E4" w:rsidRDefault="00000000" w:rsidP="00164274">
            <w:pPr>
              <w:pStyle w:val="Compact"/>
              <w:spacing w:line="276" w:lineRule="auto"/>
            </w:pPr>
            <w:r>
              <w:t>Feature</w:t>
            </w:r>
          </w:p>
        </w:tc>
        <w:tc>
          <w:tcPr>
            <w:tcW w:w="0" w:type="auto"/>
          </w:tcPr>
          <w:p w14:paraId="0BF32E6E" w14:textId="77777777" w:rsidR="00DB64E4" w:rsidRDefault="00000000" w:rsidP="00164274">
            <w:pPr>
              <w:pStyle w:val="Compact"/>
              <w:spacing w:line="276" w:lineRule="auto"/>
            </w:pPr>
            <w:r>
              <w:t>Abstract Class</w:t>
            </w:r>
          </w:p>
        </w:tc>
        <w:tc>
          <w:tcPr>
            <w:tcW w:w="0" w:type="auto"/>
          </w:tcPr>
          <w:p w14:paraId="0B48E8F6" w14:textId="77777777" w:rsidR="00DB64E4" w:rsidRDefault="00000000" w:rsidP="00164274">
            <w:pPr>
              <w:pStyle w:val="Compact"/>
              <w:spacing w:line="276" w:lineRule="auto"/>
            </w:pPr>
            <w:r>
              <w:t>Interface</w:t>
            </w:r>
          </w:p>
        </w:tc>
      </w:tr>
      <w:tr w:rsidR="00DB64E4" w14:paraId="053CE673" w14:textId="77777777">
        <w:tc>
          <w:tcPr>
            <w:tcW w:w="0" w:type="auto"/>
          </w:tcPr>
          <w:p w14:paraId="20F1D2AD" w14:textId="77777777" w:rsidR="00DB64E4" w:rsidRDefault="00000000" w:rsidP="00164274">
            <w:pPr>
              <w:pStyle w:val="Compact"/>
              <w:spacing w:line="276" w:lineRule="auto"/>
            </w:pPr>
            <w:r>
              <w:t>Can have attributes</w:t>
            </w:r>
          </w:p>
        </w:tc>
        <w:tc>
          <w:tcPr>
            <w:tcW w:w="0" w:type="auto"/>
          </w:tcPr>
          <w:p w14:paraId="782BF051" w14:textId="77777777" w:rsidR="00DB64E4" w:rsidRDefault="00000000" w:rsidP="00164274">
            <w:pPr>
              <w:pStyle w:val="Compact"/>
              <w:spacing w:line="276" w:lineRule="auto"/>
            </w:pPr>
            <w:r>
              <w:t>Yes (with state)</w:t>
            </w:r>
          </w:p>
        </w:tc>
        <w:tc>
          <w:tcPr>
            <w:tcW w:w="0" w:type="auto"/>
          </w:tcPr>
          <w:p w14:paraId="48AF397A" w14:textId="77777777" w:rsidR="00DB64E4" w:rsidRDefault="00000000" w:rsidP="00164274">
            <w:pPr>
              <w:pStyle w:val="Compact"/>
              <w:spacing w:line="276" w:lineRule="auto"/>
            </w:pPr>
            <w:r>
              <w:t>Yes (since Java 8, with limits)</w:t>
            </w:r>
          </w:p>
        </w:tc>
      </w:tr>
      <w:tr w:rsidR="00DB64E4" w14:paraId="7B5D1571" w14:textId="77777777">
        <w:tc>
          <w:tcPr>
            <w:tcW w:w="0" w:type="auto"/>
          </w:tcPr>
          <w:p w14:paraId="0C617730" w14:textId="77777777" w:rsidR="00DB64E4" w:rsidRDefault="00000000" w:rsidP="00164274">
            <w:pPr>
              <w:pStyle w:val="Compact"/>
              <w:spacing w:line="276" w:lineRule="auto"/>
            </w:pPr>
            <w:r>
              <w:t>Methods with body</w:t>
            </w:r>
          </w:p>
        </w:tc>
        <w:tc>
          <w:tcPr>
            <w:tcW w:w="0" w:type="auto"/>
          </w:tcPr>
          <w:p w14:paraId="122622C3" w14:textId="77777777" w:rsidR="00DB64E4" w:rsidRDefault="00000000" w:rsidP="00164274">
            <w:pPr>
              <w:pStyle w:val="Compact"/>
              <w:spacing w:line="276" w:lineRule="auto"/>
            </w:pPr>
            <w:r>
              <w:t>Yes</w:t>
            </w:r>
          </w:p>
        </w:tc>
        <w:tc>
          <w:tcPr>
            <w:tcW w:w="0" w:type="auto"/>
          </w:tcPr>
          <w:p w14:paraId="5C1060C4" w14:textId="77777777" w:rsidR="00DB64E4" w:rsidRDefault="00000000" w:rsidP="00164274">
            <w:pPr>
              <w:pStyle w:val="Compact"/>
              <w:spacing w:line="276" w:lineRule="auto"/>
            </w:pPr>
            <w:r>
              <w:t xml:space="preserve">Yes (since Java 8, with </w:t>
            </w:r>
            <w:r>
              <w:rPr>
                <w:rStyle w:val="VerbatimChar"/>
              </w:rPr>
              <w:t>default</w:t>
            </w:r>
            <w:r>
              <w:t>)</w:t>
            </w:r>
          </w:p>
        </w:tc>
      </w:tr>
      <w:tr w:rsidR="00DB64E4" w14:paraId="19AD9FC0" w14:textId="77777777">
        <w:tc>
          <w:tcPr>
            <w:tcW w:w="0" w:type="auto"/>
          </w:tcPr>
          <w:p w14:paraId="3D0C92E0" w14:textId="77777777" w:rsidR="00DB64E4" w:rsidRDefault="00000000" w:rsidP="00164274">
            <w:pPr>
              <w:pStyle w:val="Compact"/>
              <w:spacing w:line="276" w:lineRule="auto"/>
            </w:pPr>
            <w:r>
              <w:t>Multiple inheritance</w:t>
            </w:r>
          </w:p>
        </w:tc>
        <w:tc>
          <w:tcPr>
            <w:tcW w:w="0" w:type="auto"/>
          </w:tcPr>
          <w:p w14:paraId="266B7AE9" w14:textId="77777777" w:rsidR="00DB64E4" w:rsidRDefault="00000000" w:rsidP="00164274">
            <w:pPr>
              <w:pStyle w:val="Compact"/>
              <w:spacing w:line="276" w:lineRule="auto"/>
            </w:pPr>
            <w:r>
              <w:t>No</w:t>
            </w:r>
          </w:p>
        </w:tc>
        <w:tc>
          <w:tcPr>
            <w:tcW w:w="0" w:type="auto"/>
          </w:tcPr>
          <w:p w14:paraId="045706D4" w14:textId="77777777" w:rsidR="00DB64E4" w:rsidRDefault="00000000" w:rsidP="00164274">
            <w:pPr>
              <w:pStyle w:val="Compact"/>
              <w:spacing w:line="276" w:lineRule="auto"/>
            </w:pPr>
            <w:r>
              <w:t>Yes (can implement many)</w:t>
            </w:r>
          </w:p>
        </w:tc>
      </w:tr>
      <w:tr w:rsidR="00DB64E4" w14:paraId="7F4A365A" w14:textId="77777777">
        <w:tc>
          <w:tcPr>
            <w:tcW w:w="0" w:type="auto"/>
          </w:tcPr>
          <w:p w14:paraId="34D64D16" w14:textId="77777777" w:rsidR="00DB64E4" w:rsidRDefault="00000000" w:rsidP="00164274">
            <w:pPr>
              <w:pStyle w:val="Compact"/>
              <w:spacing w:line="276" w:lineRule="auto"/>
            </w:pPr>
            <w:r>
              <w:t>Main purpose</w:t>
            </w:r>
          </w:p>
        </w:tc>
        <w:tc>
          <w:tcPr>
            <w:tcW w:w="0" w:type="auto"/>
          </w:tcPr>
          <w:p w14:paraId="1C5811A5" w14:textId="77777777" w:rsidR="00DB64E4" w:rsidRDefault="00000000" w:rsidP="00164274">
            <w:pPr>
              <w:pStyle w:val="Compact"/>
              <w:spacing w:line="276" w:lineRule="auto"/>
            </w:pPr>
            <w:r>
              <w:t>Reuse behavior</w:t>
            </w:r>
          </w:p>
        </w:tc>
        <w:tc>
          <w:tcPr>
            <w:tcW w:w="0" w:type="auto"/>
          </w:tcPr>
          <w:p w14:paraId="79A9B9CF" w14:textId="77777777" w:rsidR="00DB64E4" w:rsidRDefault="00000000" w:rsidP="00164274">
            <w:pPr>
              <w:pStyle w:val="Compact"/>
              <w:spacing w:line="276" w:lineRule="auto"/>
            </w:pPr>
            <w:r>
              <w:t>Define contracts (what must be done)</w:t>
            </w:r>
          </w:p>
        </w:tc>
      </w:tr>
    </w:tbl>
    <w:p w14:paraId="5D141A26" w14:textId="77777777" w:rsidR="00DB64E4" w:rsidRDefault="00000000" w:rsidP="00164274">
      <w:pPr>
        <w:pStyle w:val="Corpodetexto"/>
        <w:spacing w:line="276" w:lineRule="auto"/>
      </w:pPr>
      <w:r>
        <w:t xml:space="preserve">💡 Use an </w:t>
      </w:r>
      <w:r>
        <w:rPr>
          <w:b/>
          <w:bCs/>
        </w:rPr>
        <w:t>abstract class</w:t>
      </w:r>
      <w:r>
        <w:t xml:space="preserve"> when you want to provide some common implementation.</w:t>
      </w:r>
      <w:r>
        <w:br/>
        <w:t xml:space="preserve">Use an </w:t>
      </w:r>
      <w:r>
        <w:rPr>
          <w:b/>
          <w:bCs/>
        </w:rPr>
        <w:t>interface</w:t>
      </w:r>
      <w:r>
        <w:t xml:space="preserve"> when you only want to define what must be done, without specifying how.</w:t>
      </w:r>
    </w:p>
    <w:p w14:paraId="4D7FDA2E" w14:textId="77777777" w:rsidR="00164274" w:rsidRDefault="00164274">
      <w:r>
        <w:br w:type="page"/>
      </w:r>
    </w:p>
    <w:p w14:paraId="673BFC98" w14:textId="59F2AA65" w:rsidR="00DB64E4" w:rsidRDefault="00000000" w:rsidP="00164274">
      <w:pPr>
        <w:spacing w:line="276" w:lineRule="auto"/>
      </w:pPr>
      <w:r>
        <w:lastRenderedPageBreak/>
        <w:pict w14:anchorId="09C66C2F">
          <v:rect id="_x0000_i1050" style="width:0;height:1.5pt" o:hralign="center" o:hrstd="t" o:hr="t"/>
        </w:pict>
      </w:r>
    </w:p>
    <w:p w14:paraId="0356366E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8. When should we use interfaces instead of inheritance?</w:t>
      </w:r>
      <w:r>
        <w:br/>
        <w:t>📌 When we want multiple classes to share a set of methods — even if they’re not related by inheritance.</w:t>
      </w:r>
      <w:r>
        <w:br/>
        <w:t xml:space="preserve">💡 </w:t>
      </w:r>
      <w:r>
        <w:rPr>
          <w:b/>
          <w:bCs/>
        </w:rPr>
        <w:t>Example</w:t>
      </w:r>
      <w:r>
        <w:t xml:space="preserve">: both a </w:t>
      </w:r>
      <w:r>
        <w:rPr>
          <w:rStyle w:val="VerbatimChar"/>
        </w:rPr>
        <w:t>Document</w:t>
      </w:r>
      <w:r>
        <w:t xml:space="preserve"> and an </w:t>
      </w:r>
      <w:r>
        <w:rPr>
          <w:rStyle w:val="VerbatimChar"/>
        </w:rPr>
        <w:t>Image</w:t>
      </w:r>
      <w:r>
        <w:t xml:space="preserve"> can be </w:t>
      </w:r>
      <w:r>
        <w:rPr>
          <w:i/>
          <w:iCs/>
        </w:rPr>
        <w:t>printable</w:t>
      </w:r>
      <w:r>
        <w:t xml:space="preserve"> (i.e., </w:t>
      </w:r>
      <w:r>
        <w:rPr>
          <w:rStyle w:val="VerbatimChar"/>
        </w:rPr>
        <w:t>Printable</w:t>
      </w:r>
      <w:r>
        <w:t>), even if they don’t share a common superclass.</w:t>
      </w:r>
    </w:p>
    <w:p w14:paraId="1D72B9F5" w14:textId="77777777" w:rsidR="00DB64E4" w:rsidRDefault="00000000" w:rsidP="00164274">
      <w:pPr>
        <w:spacing w:line="276" w:lineRule="auto"/>
      </w:pPr>
      <w:r>
        <w:rPr>
          <w:rStyle w:val="VerbatimChar"/>
        </w:rPr>
        <w:t>interface Printable {</w:t>
      </w:r>
      <w:r>
        <w:br/>
      </w:r>
      <w:r>
        <w:rPr>
          <w:rStyle w:val="VerbatimChar"/>
        </w:rPr>
        <w:t xml:space="preserve">    void print();</w:t>
      </w:r>
      <w:r>
        <w:br/>
      </w:r>
      <w:r>
        <w:rPr>
          <w:rStyle w:val="VerbatimChar"/>
        </w:rPr>
        <w:t>}</w:t>
      </w:r>
    </w:p>
    <w:p w14:paraId="5554B4FC" w14:textId="77777777" w:rsidR="00DB64E4" w:rsidRDefault="00000000" w:rsidP="00164274">
      <w:pPr>
        <w:pStyle w:val="FirstParagraph"/>
        <w:spacing w:line="276" w:lineRule="auto"/>
      </w:pPr>
      <w:r>
        <w:t xml:space="preserve">🎯 Interfaces help create </w:t>
      </w:r>
      <w:r>
        <w:rPr>
          <w:b/>
          <w:bCs/>
        </w:rPr>
        <w:t>decoupled, flexible, and testable</w:t>
      </w:r>
      <w:r>
        <w:t xml:space="preserve"> code.</w:t>
      </w:r>
    </w:p>
    <w:p w14:paraId="2DAFFE3E" w14:textId="77777777" w:rsidR="00DB64E4" w:rsidRDefault="00000000" w:rsidP="00164274">
      <w:pPr>
        <w:spacing w:line="276" w:lineRule="auto"/>
      </w:pPr>
      <w:r>
        <w:pict w14:anchorId="1C30FCF3">
          <v:rect id="_x0000_i1051" style="width:0;height:1.5pt" o:hralign="center" o:hrstd="t" o:hr="t"/>
        </w:pict>
      </w:r>
    </w:p>
    <w:p w14:paraId="53B94A11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29. What does it mean to “program to an interface, not to an implementation”?</w:t>
      </w:r>
      <w:r>
        <w:br/>
        <w:t xml:space="preserve">💭 It means using </w:t>
      </w:r>
      <w:r>
        <w:rPr>
          <w:b/>
          <w:bCs/>
        </w:rPr>
        <w:t>generic types (interfaces)</w:t>
      </w:r>
      <w:r>
        <w:t xml:space="preserve"> instead of concrete ones. This makes it easier to switch implementations.</w:t>
      </w:r>
      <w:r>
        <w:br/>
        <w:t>📌 Instead of this:</w:t>
      </w:r>
    </w:p>
    <w:p w14:paraId="065B5B33" w14:textId="77777777" w:rsidR="00DB64E4" w:rsidRDefault="00000000" w:rsidP="00164274">
      <w:pPr>
        <w:spacing w:line="276" w:lineRule="auto"/>
      </w:pPr>
      <w:r>
        <w:rPr>
          <w:rStyle w:val="VerbatimChar"/>
        </w:rPr>
        <w:t>ArrayList&lt;String&gt; list = new ArrayList&lt;&gt;();</w:t>
      </w:r>
    </w:p>
    <w:p w14:paraId="79C67204" w14:textId="77777777" w:rsidR="00DB64E4" w:rsidRDefault="00000000" w:rsidP="00164274">
      <w:pPr>
        <w:pStyle w:val="FirstParagraph"/>
        <w:spacing w:line="276" w:lineRule="auto"/>
      </w:pPr>
      <w:r>
        <w:t>Do this:</w:t>
      </w:r>
    </w:p>
    <w:p w14:paraId="4D10F006" w14:textId="77777777" w:rsidR="00DB64E4" w:rsidRDefault="00000000" w:rsidP="00164274">
      <w:pPr>
        <w:spacing w:line="276" w:lineRule="auto"/>
      </w:pPr>
      <w:r>
        <w:rPr>
          <w:rStyle w:val="VerbatimChar"/>
        </w:rPr>
        <w:t>List&lt;String&gt; list = new ArrayList&lt;&gt;();</w:t>
      </w:r>
    </w:p>
    <w:p w14:paraId="1DD4F7AA" w14:textId="77777777" w:rsidR="00DB64E4" w:rsidRDefault="00000000" w:rsidP="00164274">
      <w:pPr>
        <w:pStyle w:val="FirstParagraph"/>
        <w:spacing w:line="276" w:lineRule="auto"/>
      </w:pPr>
      <w:r>
        <w:t xml:space="preserve">That way, if you want to switch to </w:t>
      </w:r>
      <w:r>
        <w:rPr>
          <w:rStyle w:val="VerbatimChar"/>
        </w:rPr>
        <w:t>LinkedList</w:t>
      </w:r>
      <w:r>
        <w:t>, you only change the constructor — the rest of the code stays the same!</w:t>
      </w:r>
    </w:p>
    <w:p w14:paraId="41C22F4F" w14:textId="77777777" w:rsidR="00164274" w:rsidRDefault="00164274">
      <w:r>
        <w:br w:type="page"/>
      </w:r>
    </w:p>
    <w:p w14:paraId="0E2DF44D" w14:textId="3CE1E95B" w:rsidR="00DB64E4" w:rsidRDefault="00000000" w:rsidP="00164274">
      <w:pPr>
        <w:spacing w:line="276" w:lineRule="auto"/>
      </w:pPr>
      <w:r>
        <w:lastRenderedPageBreak/>
        <w:pict w14:anchorId="1E64C0C2">
          <v:rect id="_x0000_i1052" style="width:0;height:1.5pt" o:hralign="center" o:hrstd="t" o:hr="t"/>
        </w:pict>
      </w:r>
    </w:p>
    <w:p w14:paraId="1401E2A6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0. What’s the role of default methods in modern Java interfaces?</w:t>
      </w:r>
      <w:r>
        <w:br/>
        <w:t xml:space="preserve">🧠 Since Java 8, </w:t>
      </w:r>
      <w:r>
        <w:rPr>
          <w:b/>
          <w:bCs/>
        </w:rPr>
        <w:t>default methods</w:t>
      </w:r>
      <w:r>
        <w:t xml:space="preserve"> allow interfaces to include implementations, without breaking older classes that use them.</w:t>
      </w:r>
      <w:r>
        <w:br/>
        <w:t>💡 They’re useful for evolving APIs without forcing all classes to implement new methods.</w:t>
      </w:r>
      <w:r>
        <w:br/>
        <w:t xml:space="preserve">🧪 </w:t>
      </w:r>
      <w:r>
        <w:rPr>
          <w:b/>
          <w:bCs/>
        </w:rPr>
        <w:t>Example</w:t>
      </w:r>
      <w:r>
        <w:t>:</w:t>
      </w:r>
    </w:p>
    <w:p w14:paraId="2760C862" w14:textId="77777777" w:rsidR="00DB64E4" w:rsidRDefault="00000000" w:rsidP="00164274">
      <w:pPr>
        <w:spacing w:line="276" w:lineRule="auto"/>
      </w:pPr>
      <w:r>
        <w:rPr>
          <w:rStyle w:val="VerbatimChar"/>
        </w:rPr>
        <w:t>interface Healthy {</w:t>
      </w:r>
      <w:r>
        <w:br/>
      </w:r>
      <w:r>
        <w:rPr>
          <w:rStyle w:val="VerbatimChar"/>
        </w:rPr>
        <w:t xml:space="preserve">    default void breathe() {</w:t>
      </w:r>
      <w:r>
        <w:br/>
      </w:r>
      <w:r>
        <w:rPr>
          <w:rStyle w:val="VerbatimChar"/>
        </w:rPr>
        <w:t xml:space="preserve">        System.out.println("Breathing is essential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46F4156B" w14:textId="77777777" w:rsidR="00DB64E4" w:rsidRDefault="00000000" w:rsidP="00164274">
      <w:pPr>
        <w:pStyle w:val="FirstParagraph"/>
        <w:spacing w:line="276" w:lineRule="auto"/>
      </w:pPr>
      <w:r>
        <w:t xml:space="preserve">A class that implements </w:t>
      </w:r>
      <w:r>
        <w:rPr>
          <w:rStyle w:val="VerbatimChar"/>
        </w:rPr>
        <w:t>Healthy</w:t>
      </w:r>
      <w:r>
        <w:t xml:space="preserve"> inherits the </w:t>
      </w:r>
      <w:r>
        <w:rPr>
          <w:rStyle w:val="VerbatimChar"/>
        </w:rPr>
        <w:t>breathe()</w:t>
      </w:r>
      <w:r>
        <w:t xml:space="preserve"> method by default.</w:t>
      </w:r>
    </w:p>
    <w:p w14:paraId="2E1E02E4" w14:textId="77777777" w:rsidR="00164274" w:rsidRDefault="00164274" w:rsidP="00164274">
      <w:pPr>
        <w:spacing w:line="276" w:lineRule="auto"/>
      </w:pPr>
    </w:p>
    <w:p w14:paraId="1CE67E18" w14:textId="519DCF14" w:rsidR="00DB64E4" w:rsidRDefault="00000000" w:rsidP="00164274">
      <w:pPr>
        <w:spacing w:line="276" w:lineRule="auto"/>
      </w:pPr>
      <w:r>
        <w:pict w14:anchorId="1A439B16">
          <v:rect id="_x0000_i1053" style="width:0;height:1.5pt" o:hralign="center" o:hrstd="t" o:hr="t"/>
        </w:pict>
      </w:r>
    </w:p>
    <w:p w14:paraId="5180187D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1. What’s the role of the access modifiers private, public, and protected?</w:t>
      </w:r>
      <w:r>
        <w:br/>
        <w:t xml:space="preserve">🔐 Access modifiers control </w:t>
      </w:r>
      <w:r>
        <w:rPr>
          <w:b/>
          <w:bCs/>
        </w:rPr>
        <w:t>who can access what</w:t>
      </w:r>
      <w:r>
        <w:t xml:space="preserve"> in a clas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4262"/>
      </w:tblGrid>
      <w:tr w:rsidR="00DB64E4" w14:paraId="6824F79B" w14:textId="77777777" w:rsidTr="00DB6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A384EF9" w14:textId="77777777" w:rsidR="00DB64E4" w:rsidRDefault="00000000" w:rsidP="00164274">
            <w:pPr>
              <w:pStyle w:val="Compact"/>
              <w:spacing w:line="276" w:lineRule="auto"/>
            </w:pPr>
            <w:r>
              <w:t>Modifier</w:t>
            </w:r>
          </w:p>
        </w:tc>
        <w:tc>
          <w:tcPr>
            <w:tcW w:w="0" w:type="auto"/>
          </w:tcPr>
          <w:p w14:paraId="1D3A7EF3" w14:textId="77777777" w:rsidR="00DB64E4" w:rsidRDefault="00000000" w:rsidP="00164274">
            <w:pPr>
              <w:pStyle w:val="Compact"/>
              <w:spacing w:line="276" w:lineRule="auto"/>
            </w:pPr>
            <w:r>
              <w:t>Visible to…</w:t>
            </w:r>
          </w:p>
        </w:tc>
      </w:tr>
      <w:tr w:rsidR="00DB64E4" w14:paraId="5EE67C40" w14:textId="77777777">
        <w:tc>
          <w:tcPr>
            <w:tcW w:w="0" w:type="auto"/>
          </w:tcPr>
          <w:p w14:paraId="6D3BF283" w14:textId="77777777" w:rsidR="00DB64E4" w:rsidRDefault="00000000" w:rsidP="00164274">
            <w:pPr>
              <w:pStyle w:val="Compact"/>
              <w:spacing w:line="276" w:lineRule="auto"/>
            </w:pPr>
            <w:r>
              <w:rPr>
                <w:rStyle w:val="VerbatimChar"/>
              </w:rPr>
              <w:t>private</w:t>
            </w:r>
          </w:p>
        </w:tc>
        <w:tc>
          <w:tcPr>
            <w:tcW w:w="0" w:type="auto"/>
          </w:tcPr>
          <w:p w14:paraId="2FD37970" w14:textId="77777777" w:rsidR="00DB64E4" w:rsidRDefault="00000000" w:rsidP="00164274">
            <w:pPr>
              <w:pStyle w:val="Compact"/>
              <w:spacing w:line="276" w:lineRule="auto"/>
            </w:pPr>
            <w:r>
              <w:t>Only within the class itself</w:t>
            </w:r>
          </w:p>
        </w:tc>
      </w:tr>
      <w:tr w:rsidR="00DB64E4" w14:paraId="5ED29F6E" w14:textId="77777777">
        <w:tc>
          <w:tcPr>
            <w:tcW w:w="0" w:type="auto"/>
          </w:tcPr>
          <w:p w14:paraId="4B3996CA" w14:textId="77777777" w:rsidR="00DB64E4" w:rsidRDefault="00000000" w:rsidP="00164274">
            <w:pPr>
              <w:pStyle w:val="Compact"/>
              <w:spacing w:line="276" w:lineRule="auto"/>
            </w:pPr>
            <w:r>
              <w:rPr>
                <w:rStyle w:val="VerbatimChar"/>
              </w:rPr>
              <w:t>public</w:t>
            </w:r>
          </w:p>
        </w:tc>
        <w:tc>
          <w:tcPr>
            <w:tcW w:w="0" w:type="auto"/>
          </w:tcPr>
          <w:p w14:paraId="7B5AA0AA" w14:textId="77777777" w:rsidR="00DB64E4" w:rsidRDefault="00000000" w:rsidP="00164274">
            <w:pPr>
              <w:pStyle w:val="Compact"/>
              <w:spacing w:line="276" w:lineRule="auto"/>
            </w:pPr>
            <w:r>
              <w:t>Anywhere in the program</w:t>
            </w:r>
          </w:p>
        </w:tc>
      </w:tr>
      <w:tr w:rsidR="00DB64E4" w14:paraId="17174C36" w14:textId="77777777">
        <w:tc>
          <w:tcPr>
            <w:tcW w:w="0" w:type="auto"/>
          </w:tcPr>
          <w:p w14:paraId="513B1A99" w14:textId="77777777" w:rsidR="00DB64E4" w:rsidRDefault="00000000" w:rsidP="00164274">
            <w:pPr>
              <w:pStyle w:val="Compact"/>
              <w:spacing w:line="276" w:lineRule="auto"/>
            </w:pPr>
            <w:r>
              <w:rPr>
                <w:rStyle w:val="VerbatimChar"/>
              </w:rPr>
              <w:t>protected</w:t>
            </w:r>
          </w:p>
        </w:tc>
        <w:tc>
          <w:tcPr>
            <w:tcW w:w="0" w:type="auto"/>
          </w:tcPr>
          <w:p w14:paraId="63783F0A" w14:textId="77777777" w:rsidR="00DB64E4" w:rsidRDefault="00000000" w:rsidP="00164274">
            <w:pPr>
              <w:pStyle w:val="Compact"/>
              <w:spacing w:line="276" w:lineRule="auto"/>
            </w:pPr>
            <w:r>
              <w:t>Same class, subclasses, and same package</w:t>
            </w:r>
          </w:p>
        </w:tc>
      </w:tr>
    </w:tbl>
    <w:p w14:paraId="73D36478" w14:textId="77777777" w:rsidR="00DB64E4" w:rsidRDefault="00000000" w:rsidP="00164274">
      <w:pPr>
        <w:pStyle w:val="Corpodetexto"/>
        <w:spacing w:line="276" w:lineRule="auto"/>
      </w:pPr>
      <w:r>
        <w:t xml:space="preserve">💡 </w:t>
      </w:r>
      <w:r>
        <w:rPr>
          <w:b/>
          <w:bCs/>
        </w:rPr>
        <w:t>Example</w:t>
      </w:r>
      <w:r>
        <w:t>:</w:t>
      </w:r>
    </w:p>
    <w:p w14:paraId="0FC239EC" w14:textId="77777777" w:rsidR="00DB64E4" w:rsidRDefault="00000000" w:rsidP="00164274">
      <w:pPr>
        <w:spacing w:line="276" w:lineRule="auto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  private String name; // only accessible inside the class</w:t>
      </w:r>
      <w:r>
        <w:br/>
      </w:r>
      <w:r>
        <w:rPr>
          <w:rStyle w:val="VerbatimChar"/>
        </w:rPr>
        <w:t xml:space="preserve">    public void introduce() {</w:t>
      </w:r>
      <w:r>
        <w:br/>
      </w:r>
      <w:r>
        <w:rPr>
          <w:rStyle w:val="VerbatimChar"/>
        </w:rPr>
        <w:t xml:space="preserve">        System.out.println("Hi, I'm " + na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934BC9F" w14:textId="77777777" w:rsidR="00DB64E4" w:rsidRDefault="00000000" w:rsidP="00164274">
      <w:pPr>
        <w:pStyle w:val="FirstParagraph"/>
        <w:spacing w:line="276" w:lineRule="auto"/>
      </w:pPr>
      <w:r>
        <w:t xml:space="preserve">🎯 Using </w:t>
      </w:r>
      <w:r>
        <w:rPr>
          <w:rStyle w:val="VerbatimChar"/>
        </w:rPr>
        <w:t>private</w:t>
      </w:r>
      <w:r>
        <w:t xml:space="preserve"> protects the data, and </w:t>
      </w:r>
      <w:r>
        <w:rPr>
          <w:rStyle w:val="VerbatimChar"/>
        </w:rPr>
        <w:t>public</w:t>
      </w:r>
      <w:r>
        <w:t xml:space="preserve"> creates safe interfaces for interaction.</w:t>
      </w:r>
    </w:p>
    <w:p w14:paraId="4DAC1C85" w14:textId="77777777" w:rsidR="00164274" w:rsidRDefault="00164274">
      <w:r>
        <w:br w:type="page"/>
      </w:r>
    </w:p>
    <w:p w14:paraId="6734E7D7" w14:textId="5061A963" w:rsidR="00DB64E4" w:rsidRDefault="00000000" w:rsidP="00164274">
      <w:pPr>
        <w:spacing w:line="276" w:lineRule="auto"/>
      </w:pPr>
      <w:r>
        <w:lastRenderedPageBreak/>
        <w:pict w14:anchorId="2EA14ED8">
          <v:rect id="_x0000_i1054" style="width:0;height:1.5pt" o:hralign="center" o:hrstd="t" o:hr="t"/>
        </w:pict>
      </w:r>
    </w:p>
    <w:p w14:paraId="73AF1944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2. What are instance variables and static variables for?</w:t>
      </w:r>
      <w:r>
        <w:br/>
        <w:t xml:space="preserve">🧬 </w:t>
      </w:r>
      <w:r>
        <w:rPr>
          <w:b/>
          <w:bCs/>
        </w:rPr>
        <w:t>Instance variables</w:t>
      </w:r>
      <w:r>
        <w:t xml:space="preserve"> are unique per object — each instance has its own copy.</w:t>
      </w:r>
      <w:r>
        <w:br/>
        <w:t xml:space="preserve">⚙️ </w:t>
      </w:r>
      <w:r>
        <w:rPr>
          <w:b/>
          <w:bCs/>
        </w:rPr>
        <w:t>Static variables</w:t>
      </w:r>
      <w:r>
        <w:t xml:space="preserve"> (using </w:t>
      </w:r>
      <w:r>
        <w:rPr>
          <w:rStyle w:val="VerbatimChar"/>
        </w:rPr>
        <w:t>static</w:t>
      </w:r>
      <w:r>
        <w:t>) are shared by all objects of the class.</w:t>
      </w:r>
      <w:r>
        <w:br/>
        <w:t xml:space="preserve">💡 </w:t>
      </w:r>
      <w:r>
        <w:rPr>
          <w:b/>
          <w:bCs/>
        </w:rPr>
        <w:t>Example</w:t>
      </w:r>
      <w:r>
        <w:t>:</w:t>
      </w:r>
    </w:p>
    <w:p w14:paraId="1F6930B4" w14:textId="77777777" w:rsidR="00DB64E4" w:rsidRDefault="00000000" w:rsidP="00164274">
      <w:pPr>
        <w:spacing w:line="276" w:lineRule="auto"/>
      </w:pPr>
      <w:r>
        <w:rPr>
          <w:rStyle w:val="VerbatimChar"/>
        </w:rPr>
        <w:t>class Student {</w:t>
      </w:r>
      <w:r>
        <w:br/>
      </w:r>
      <w:r>
        <w:rPr>
          <w:rStyle w:val="VerbatimChar"/>
        </w:rPr>
        <w:t xml:space="preserve">    String name;             // instance variable</w:t>
      </w:r>
      <w:r>
        <w:br/>
      </w:r>
      <w:r>
        <w:rPr>
          <w:rStyle w:val="VerbatimChar"/>
        </w:rPr>
        <w:t xml:space="preserve">    static int totalStudents; // class variable (static)</w:t>
      </w:r>
      <w:r>
        <w:br/>
      </w:r>
      <w:r>
        <w:rPr>
          <w:rStyle w:val="VerbatimChar"/>
        </w:rPr>
        <w:t>}</w:t>
      </w:r>
    </w:p>
    <w:p w14:paraId="217E2B8E" w14:textId="77777777" w:rsidR="00DB64E4" w:rsidRDefault="00000000" w:rsidP="00164274">
      <w:pPr>
        <w:pStyle w:val="FirstParagraph"/>
        <w:spacing w:line="276" w:lineRule="auto"/>
      </w:pPr>
      <w:r>
        <w:t xml:space="preserve">Each student has a different name, but all share the same </w:t>
      </w:r>
      <w:r>
        <w:rPr>
          <w:rStyle w:val="VerbatimChar"/>
        </w:rPr>
        <w:t>totalStudents</w:t>
      </w:r>
      <w:r>
        <w:t>.</w:t>
      </w:r>
    </w:p>
    <w:p w14:paraId="0059A8FA" w14:textId="77777777" w:rsidR="00DB64E4" w:rsidRDefault="00000000" w:rsidP="00164274">
      <w:pPr>
        <w:spacing w:line="276" w:lineRule="auto"/>
      </w:pPr>
      <w:r>
        <w:pict w14:anchorId="7D5A829E">
          <v:rect id="_x0000_i1055" style="width:0;height:1.5pt" o:hralign="center" o:hrstd="t" o:hr="t"/>
        </w:pict>
      </w:r>
    </w:p>
    <w:p w14:paraId="0AB42FC1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3. What is a static method and when should we use it?</w:t>
      </w:r>
      <w:r>
        <w:br/>
        <w:t xml:space="preserve">🔧 A </w:t>
      </w:r>
      <w:r>
        <w:rPr>
          <w:b/>
          <w:bCs/>
        </w:rPr>
        <w:t>static method</w:t>
      </w:r>
      <w:r>
        <w:t xml:space="preserve"> belongs to the class, not to any specific object. It can be called without creating an instance.</w:t>
      </w:r>
      <w:r>
        <w:br/>
        <w:t xml:space="preserve">💡 </w:t>
      </w:r>
      <w:r>
        <w:rPr>
          <w:b/>
          <w:bCs/>
        </w:rPr>
        <w:t>Classic example</w:t>
      </w:r>
      <w:r>
        <w:t>:</w:t>
      </w:r>
    </w:p>
    <w:p w14:paraId="3D98A3AE" w14:textId="77777777" w:rsidR="00DB64E4" w:rsidRDefault="00000000" w:rsidP="00164274">
      <w:pPr>
        <w:spacing w:line="276" w:lineRule="auto"/>
      </w:pPr>
      <w:r>
        <w:rPr>
          <w:rStyle w:val="VerbatimChar"/>
        </w:rPr>
        <w:t>Math.sqrt(25); // static method from the Math class</w:t>
      </w:r>
    </w:p>
    <w:p w14:paraId="23CC24A4" w14:textId="77777777" w:rsidR="00DB64E4" w:rsidRDefault="00000000" w:rsidP="00164274">
      <w:pPr>
        <w:pStyle w:val="FirstParagraph"/>
        <w:spacing w:line="276" w:lineRule="auto"/>
      </w:pPr>
      <w:r>
        <w:t>✅ Use it when:</w:t>
      </w:r>
      <w:r>
        <w:br/>
        <w:t>• The operation doesn’t depend on an object’s state.</w:t>
      </w:r>
      <w:r>
        <w:br/>
        <w:t>• You want to create utility methods (e.g., converters, calculators, etc.).</w:t>
      </w:r>
    </w:p>
    <w:p w14:paraId="69A67B59" w14:textId="77777777" w:rsidR="00DB64E4" w:rsidRPr="00164274" w:rsidRDefault="00000000" w:rsidP="00164274">
      <w:pPr>
        <w:pStyle w:val="Corpodetexto"/>
        <w:spacing w:line="276" w:lineRule="auto"/>
        <w:rPr>
          <w:lang w:val="pt-PT"/>
        </w:rPr>
      </w:pPr>
      <w:r w:rsidRPr="00164274">
        <w:rPr>
          <w:lang w:val="pt-PT"/>
        </w:rPr>
        <w:t>Com todo o gosto! Aqui está a tradução para inglês desta última parte, mantendo o tom didático, emojis, clareza e estilo consistente:</w:t>
      </w:r>
    </w:p>
    <w:p w14:paraId="4753935B" w14:textId="77777777" w:rsidR="00164274" w:rsidRPr="00EB01A8" w:rsidRDefault="00164274">
      <w:pPr>
        <w:rPr>
          <w:lang w:val="pt-PT"/>
        </w:rPr>
      </w:pPr>
      <w:r w:rsidRPr="00EB01A8">
        <w:rPr>
          <w:lang w:val="pt-PT"/>
        </w:rPr>
        <w:br w:type="page"/>
      </w:r>
    </w:p>
    <w:p w14:paraId="32D6E205" w14:textId="5ECF0730" w:rsidR="00DB64E4" w:rsidRDefault="00000000" w:rsidP="00164274">
      <w:pPr>
        <w:spacing w:line="276" w:lineRule="auto"/>
      </w:pPr>
      <w:r>
        <w:lastRenderedPageBreak/>
        <w:pict w14:anchorId="1451D28D">
          <v:rect id="_x0000_i1056" style="width:0;height:1.5pt" o:hralign="center" o:hrstd="t" o:hr="t"/>
        </w:pict>
      </w:r>
    </w:p>
    <w:p w14:paraId="78A9A7BD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 xml:space="preserve">34. What’s the purpose of the </w:t>
      </w:r>
      <w:r>
        <w:rPr>
          <w:rStyle w:val="VerbatimChar"/>
          <w:b/>
          <w:bCs/>
        </w:rPr>
        <w:t>this</w:t>
      </w:r>
      <w:r>
        <w:rPr>
          <w:b/>
          <w:bCs/>
        </w:rPr>
        <w:t xml:space="preserve"> keyword?</w:t>
      </w:r>
      <w:r>
        <w:br/>
        <w:t xml:space="preserve">📌 </w:t>
      </w:r>
      <w:r>
        <w:rPr>
          <w:rStyle w:val="VerbatimChar"/>
        </w:rPr>
        <w:t>this</w:t>
      </w:r>
      <w:r>
        <w:t xml:space="preserve"> refers to the current object — the one executing the method.</w:t>
      </w:r>
      <w:r>
        <w:br/>
        <w:t>It’s used when:</w:t>
      </w:r>
      <w:r>
        <w:br/>
        <w:t>• We want to distinguish attributes from parameters with the same name.</w:t>
      </w:r>
      <w:r>
        <w:br/>
        <w:t>• We call another constructor from the same class.</w:t>
      </w:r>
      <w:r>
        <w:br/>
        <w:t xml:space="preserve">💡 </w:t>
      </w:r>
      <w:r>
        <w:rPr>
          <w:b/>
          <w:bCs/>
        </w:rPr>
        <w:t>Example</w:t>
      </w:r>
      <w:r>
        <w:t>:</w:t>
      </w:r>
    </w:p>
    <w:p w14:paraId="1F94FA45" w14:textId="77777777" w:rsidR="00DB64E4" w:rsidRDefault="00000000" w:rsidP="00164274">
      <w:pPr>
        <w:spacing w:line="276" w:lineRule="auto"/>
      </w:pPr>
      <w:r>
        <w:rPr>
          <w:rStyle w:val="VerbatimChar"/>
        </w:rPr>
        <w:t>class Person {</w:t>
      </w:r>
      <w:r>
        <w:br/>
      </w:r>
      <w:r>
        <w:rPr>
          <w:rStyle w:val="VerbatimChar"/>
        </w:rPr>
        <w:t xml:space="preserve">    String name;</w:t>
      </w:r>
      <w:r>
        <w:br/>
      </w:r>
      <w:r>
        <w:br/>
      </w:r>
      <w:r>
        <w:rPr>
          <w:rStyle w:val="VerbatimChar"/>
        </w:rPr>
        <w:t xml:space="preserve">    Person(String name) {</w:t>
      </w:r>
      <w:r>
        <w:br/>
      </w:r>
      <w:r>
        <w:rPr>
          <w:rStyle w:val="VerbatimChar"/>
        </w:rPr>
        <w:t xml:space="preserve">        this.name = name; // 'this.name' refers to the attribute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151DF3E" w14:textId="77777777" w:rsidR="00DB64E4" w:rsidRDefault="00000000" w:rsidP="00164274">
      <w:pPr>
        <w:spacing w:line="276" w:lineRule="auto"/>
      </w:pPr>
      <w:r>
        <w:pict w14:anchorId="2207151C">
          <v:rect id="_x0000_i1057" style="width:0;height:1.5pt" o:hralign="center" o:hrstd="t" o:hr="t"/>
        </w:pict>
      </w:r>
    </w:p>
    <w:p w14:paraId="2CEE0D84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5. What does it mean to say that "objects have state"?</w:t>
      </w:r>
      <w:r>
        <w:br/>
        <w:t xml:space="preserve">📦 An object’s </w:t>
      </w:r>
      <w:r>
        <w:rPr>
          <w:b/>
          <w:bCs/>
        </w:rPr>
        <w:t>state</w:t>
      </w:r>
      <w:r>
        <w:t xml:space="preserve"> is the set of values stored in its attributes.</w:t>
      </w:r>
      <w:r>
        <w:br/>
        <w:t xml:space="preserve">💡 </w:t>
      </w:r>
      <w:r>
        <w:rPr>
          <w:b/>
          <w:bCs/>
        </w:rPr>
        <w:t>Example</w:t>
      </w:r>
      <w:r>
        <w:t>:</w:t>
      </w:r>
    </w:p>
    <w:p w14:paraId="43893913" w14:textId="77777777" w:rsidR="00DB64E4" w:rsidRDefault="00000000" w:rsidP="00164274">
      <w:pPr>
        <w:spacing w:line="276" w:lineRule="auto"/>
      </w:pPr>
      <w:r>
        <w:rPr>
          <w:rStyle w:val="VerbatimChar"/>
        </w:rPr>
        <w:t xml:space="preserve">Car c = new Car();  </w:t>
      </w:r>
      <w:r>
        <w:br/>
      </w:r>
      <w:r>
        <w:rPr>
          <w:rStyle w:val="VerbatimChar"/>
        </w:rPr>
        <w:t xml:space="preserve">c.brand = "Renault";  </w:t>
      </w:r>
      <w:r>
        <w:br/>
      </w:r>
      <w:r>
        <w:rPr>
          <w:rStyle w:val="VerbatimChar"/>
        </w:rPr>
        <w:t>c.speed = 60;</w:t>
      </w:r>
    </w:p>
    <w:p w14:paraId="025F699E" w14:textId="77777777" w:rsidR="00DB64E4" w:rsidRDefault="00000000" w:rsidP="00164274">
      <w:pPr>
        <w:pStyle w:val="FirstParagraph"/>
        <w:spacing w:line="276" w:lineRule="auto"/>
      </w:pPr>
      <w:r>
        <w:t>In this case, the car’s state is: brand = "Renault", speed = 60.</w:t>
      </w:r>
      <w:r>
        <w:br/>
        <w:t xml:space="preserve">🎯 The state changes over time, as methods act on attributes (e.g., </w:t>
      </w:r>
      <w:r>
        <w:rPr>
          <w:rStyle w:val="VerbatimChar"/>
        </w:rPr>
        <w:t>accelerate()</w:t>
      </w:r>
      <w:r>
        <w:t xml:space="preserve"> changes speed).</w:t>
      </w:r>
    </w:p>
    <w:p w14:paraId="41A6D3E2" w14:textId="77777777" w:rsidR="00164274" w:rsidRDefault="00164274">
      <w:r>
        <w:br w:type="page"/>
      </w:r>
    </w:p>
    <w:p w14:paraId="21639277" w14:textId="6C48D882" w:rsidR="00DB64E4" w:rsidRDefault="00000000" w:rsidP="00164274">
      <w:pPr>
        <w:spacing w:line="276" w:lineRule="auto"/>
      </w:pPr>
      <w:r>
        <w:lastRenderedPageBreak/>
        <w:pict w14:anchorId="04C19B42">
          <v:rect id="_x0000_i1058" style="width:0;height:1.5pt" o:hralign="center" o:hrstd="t" o:hr="t"/>
        </w:pict>
      </w:r>
    </w:p>
    <w:p w14:paraId="03F69E54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6. What’s the difference between state and behavior in an object?</w:t>
      </w:r>
      <w:r>
        <w:br/>
        <w:t xml:space="preserve">📌 </w:t>
      </w:r>
      <w:r>
        <w:rPr>
          <w:b/>
          <w:bCs/>
        </w:rPr>
        <w:t>State</w:t>
      </w:r>
      <w:r>
        <w:t>: the data (attributes).</w:t>
      </w:r>
      <w:r>
        <w:br/>
        <w:t xml:space="preserve">📌 </w:t>
      </w:r>
      <w:r>
        <w:rPr>
          <w:b/>
          <w:bCs/>
        </w:rPr>
        <w:t>Behavior</w:t>
      </w:r>
      <w:r>
        <w:t>: the actions (methods).</w:t>
      </w:r>
      <w:r>
        <w:br/>
        <w:t xml:space="preserve">💡 </w:t>
      </w:r>
      <w:r>
        <w:rPr>
          <w:b/>
          <w:bCs/>
        </w:rPr>
        <w:t>Example from a Lamp class</w:t>
      </w:r>
      <w:r>
        <w:t>:</w:t>
      </w:r>
    </w:p>
    <w:p w14:paraId="27249E63" w14:textId="77777777" w:rsidR="00DB64E4" w:rsidRDefault="00000000" w:rsidP="00164274">
      <w:pPr>
        <w:spacing w:line="276" w:lineRule="auto"/>
      </w:pPr>
      <w:r>
        <w:rPr>
          <w:rStyle w:val="VerbatimChar"/>
        </w:rPr>
        <w:t>class Lamp {</w:t>
      </w:r>
      <w:r>
        <w:br/>
      </w:r>
      <w:r>
        <w:rPr>
          <w:rStyle w:val="VerbatimChar"/>
        </w:rPr>
        <w:t xml:space="preserve">    boolean isOn; // state</w:t>
      </w:r>
      <w:r>
        <w:br/>
      </w:r>
      <w:r>
        <w:br/>
      </w:r>
      <w:r>
        <w:rPr>
          <w:rStyle w:val="VerbatimChar"/>
        </w:rPr>
        <w:t xml:space="preserve">    void turnOn() { isOn = true; }   // behavior  </w:t>
      </w:r>
      <w:r>
        <w:br/>
      </w:r>
      <w:r>
        <w:rPr>
          <w:rStyle w:val="VerbatimChar"/>
        </w:rPr>
        <w:t xml:space="preserve">    void turnOff() { isOn = false; }</w:t>
      </w:r>
      <w:r>
        <w:br/>
      </w:r>
      <w:r>
        <w:rPr>
          <w:rStyle w:val="VerbatimChar"/>
        </w:rPr>
        <w:t>}</w:t>
      </w:r>
    </w:p>
    <w:p w14:paraId="42DCF356" w14:textId="77777777" w:rsidR="00DB64E4" w:rsidRDefault="00000000" w:rsidP="00164274">
      <w:pPr>
        <w:pStyle w:val="FirstParagraph"/>
        <w:spacing w:line="276" w:lineRule="auto"/>
      </w:pPr>
      <w:r>
        <w:t>🎯 Behavior changes the state — it’s this dynamic that brings the object to life!</w:t>
      </w:r>
    </w:p>
    <w:p w14:paraId="31700D00" w14:textId="77777777" w:rsidR="00DB64E4" w:rsidRDefault="00000000" w:rsidP="00164274">
      <w:pPr>
        <w:spacing w:line="276" w:lineRule="auto"/>
      </w:pPr>
      <w:r>
        <w:pict w14:anchorId="126DDC6A">
          <v:rect id="_x0000_i1059" style="width:0;height:1.5pt" o:hralign="center" o:hrstd="t" o:hr="t"/>
        </w:pict>
      </w:r>
    </w:p>
    <w:p w14:paraId="32AF7BE9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 xml:space="preserve">37. What is the </w:t>
      </w:r>
      <w:r>
        <w:rPr>
          <w:rStyle w:val="VerbatimChar"/>
          <w:b/>
          <w:bCs/>
        </w:rPr>
        <w:t>instanceof</w:t>
      </w:r>
      <w:r>
        <w:rPr>
          <w:b/>
          <w:bCs/>
        </w:rPr>
        <w:t xml:space="preserve"> operator and what precautions should be taken?</w:t>
      </w:r>
      <w:r>
        <w:br/>
        <w:t xml:space="preserve">🔍 </w:t>
      </w:r>
      <w:r>
        <w:rPr>
          <w:rStyle w:val="VerbatimChar"/>
        </w:rPr>
        <w:t>instanceof</w:t>
      </w:r>
      <w:r>
        <w:t xml:space="preserve"> checks if an object belongs to a class (or subclass).</w:t>
      </w:r>
      <w:r>
        <w:br/>
        <w:t xml:space="preserve">💡 </w:t>
      </w:r>
      <w:r>
        <w:rPr>
          <w:b/>
          <w:bCs/>
        </w:rPr>
        <w:t>Example</w:t>
      </w:r>
      <w:r>
        <w:t>:</w:t>
      </w:r>
    </w:p>
    <w:p w14:paraId="11317B5B" w14:textId="77777777" w:rsidR="00DB64E4" w:rsidRDefault="00000000" w:rsidP="00164274">
      <w:pPr>
        <w:spacing w:line="276" w:lineRule="auto"/>
      </w:pPr>
      <w:r>
        <w:rPr>
          <w:rStyle w:val="VerbatimChar"/>
        </w:rPr>
        <w:t>if (a instanceof Cat) {</w:t>
      </w:r>
      <w:r>
        <w:br/>
      </w:r>
      <w:r>
        <w:rPr>
          <w:rStyle w:val="VerbatimChar"/>
        </w:rPr>
        <w:t xml:space="preserve">    System.out.println("It’s a cat!");</w:t>
      </w:r>
      <w:r>
        <w:br/>
      </w:r>
      <w:r>
        <w:rPr>
          <w:rStyle w:val="VerbatimChar"/>
        </w:rPr>
        <w:t>}</w:t>
      </w:r>
    </w:p>
    <w:p w14:paraId="32560024" w14:textId="77777777" w:rsidR="00DB64E4" w:rsidRDefault="00000000" w:rsidP="00164274">
      <w:pPr>
        <w:pStyle w:val="FirstParagraph"/>
        <w:spacing w:line="276" w:lineRule="auto"/>
      </w:pPr>
      <w:r>
        <w:t xml:space="preserve">⚠️ </w:t>
      </w:r>
      <w:r>
        <w:rPr>
          <w:b/>
          <w:bCs/>
        </w:rPr>
        <w:t>Be careful</w:t>
      </w:r>
      <w:r>
        <w:t>:</w:t>
      </w:r>
      <w:r>
        <w:br/>
        <w:t xml:space="preserve">• Overusing </w:t>
      </w:r>
      <w:r>
        <w:rPr>
          <w:rStyle w:val="VerbatimChar"/>
        </w:rPr>
        <w:t>instanceof</w:t>
      </w:r>
      <w:r>
        <w:t xml:space="preserve"> can violate the principle of polymorphism.</w:t>
      </w:r>
      <w:r>
        <w:br/>
        <w:t xml:space="preserve">• Instead, we often prefer polymorphic methods (e.g., </w:t>
      </w:r>
      <w:r>
        <w:rPr>
          <w:rStyle w:val="VerbatimChar"/>
        </w:rPr>
        <w:t>animal.makeSound()</w:t>
      </w:r>
      <w:r>
        <w:t xml:space="preserve"> without knowing if it’s a Cat or Dog).</w:t>
      </w:r>
    </w:p>
    <w:p w14:paraId="285033C1" w14:textId="77777777" w:rsidR="00DB64E4" w:rsidRDefault="00000000" w:rsidP="00164274">
      <w:pPr>
        <w:spacing w:line="276" w:lineRule="auto"/>
      </w:pPr>
      <w:r>
        <w:pict w14:anchorId="1BAD9325">
          <v:rect id="_x0000_i1060" style="width:0;height:1.5pt" o:hralign="center" o:hrstd="t" o:hr="t"/>
        </w:pict>
      </w:r>
    </w:p>
    <w:p w14:paraId="27DE4250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Summary of this section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09"/>
        <w:gridCol w:w="2829"/>
      </w:tblGrid>
      <w:tr w:rsidR="00DB64E4" w14:paraId="526ADF92" w14:textId="77777777" w:rsidTr="00DB6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A2D0AE" w14:textId="77777777" w:rsidR="00DB64E4" w:rsidRDefault="00000000" w:rsidP="00164274">
            <w:pPr>
              <w:pStyle w:val="Compact"/>
              <w:spacing w:line="276" w:lineRule="auto"/>
            </w:pPr>
            <w:r>
              <w:t>Concept</w:t>
            </w:r>
          </w:p>
        </w:tc>
        <w:tc>
          <w:tcPr>
            <w:tcW w:w="0" w:type="auto"/>
          </w:tcPr>
          <w:p w14:paraId="452C5FFA" w14:textId="77777777" w:rsidR="00DB64E4" w:rsidRDefault="00000000" w:rsidP="00164274">
            <w:pPr>
              <w:pStyle w:val="Compact"/>
              <w:spacing w:line="276" w:lineRule="auto"/>
            </w:pPr>
            <w:r>
              <w:t>Essence</w:t>
            </w:r>
          </w:p>
        </w:tc>
      </w:tr>
      <w:tr w:rsidR="00DB64E4" w14:paraId="54503624" w14:textId="77777777">
        <w:tc>
          <w:tcPr>
            <w:tcW w:w="0" w:type="auto"/>
          </w:tcPr>
          <w:p w14:paraId="690FD780" w14:textId="77777777" w:rsidR="00DB64E4" w:rsidRDefault="00000000" w:rsidP="00164274">
            <w:pPr>
              <w:pStyle w:val="Compact"/>
              <w:spacing w:line="276" w:lineRule="auto"/>
            </w:pPr>
            <w:r>
              <w:t>private/public/protected</w:t>
            </w:r>
          </w:p>
        </w:tc>
        <w:tc>
          <w:tcPr>
            <w:tcW w:w="0" w:type="auto"/>
          </w:tcPr>
          <w:p w14:paraId="1FCB462F" w14:textId="77777777" w:rsidR="00DB64E4" w:rsidRDefault="00000000" w:rsidP="00164274">
            <w:pPr>
              <w:pStyle w:val="Compact"/>
              <w:spacing w:line="276" w:lineRule="auto"/>
            </w:pPr>
            <w:r>
              <w:t>Control access</w:t>
            </w:r>
          </w:p>
        </w:tc>
      </w:tr>
      <w:tr w:rsidR="00DB64E4" w14:paraId="18EB5C50" w14:textId="77777777">
        <w:tc>
          <w:tcPr>
            <w:tcW w:w="0" w:type="auto"/>
          </w:tcPr>
          <w:p w14:paraId="2439DE58" w14:textId="77777777" w:rsidR="00DB64E4" w:rsidRDefault="00000000" w:rsidP="00164274">
            <w:pPr>
              <w:pStyle w:val="Compact"/>
              <w:spacing w:line="276" w:lineRule="auto"/>
            </w:pPr>
            <w:r>
              <w:t>static</w:t>
            </w:r>
          </w:p>
        </w:tc>
        <w:tc>
          <w:tcPr>
            <w:tcW w:w="0" w:type="auto"/>
          </w:tcPr>
          <w:p w14:paraId="5B139296" w14:textId="77777777" w:rsidR="00DB64E4" w:rsidRDefault="00000000" w:rsidP="00164274">
            <w:pPr>
              <w:pStyle w:val="Compact"/>
              <w:spacing w:line="276" w:lineRule="auto"/>
            </w:pPr>
            <w:r>
              <w:t>Shared by all objects</w:t>
            </w:r>
          </w:p>
        </w:tc>
      </w:tr>
      <w:tr w:rsidR="00DB64E4" w14:paraId="177B05CA" w14:textId="77777777">
        <w:tc>
          <w:tcPr>
            <w:tcW w:w="0" w:type="auto"/>
          </w:tcPr>
          <w:p w14:paraId="1841180C" w14:textId="77777777" w:rsidR="00DB64E4" w:rsidRDefault="00000000" w:rsidP="00164274">
            <w:pPr>
              <w:pStyle w:val="Compact"/>
              <w:spacing w:line="276" w:lineRule="auto"/>
            </w:pPr>
            <w:r>
              <w:t>this</w:t>
            </w:r>
          </w:p>
        </w:tc>
        <w:tc>
          <w:tcPr>
            <w:tcW w:w="0" w:type="auto"/>
          </w:tcPr>
          <w:p w14:paraId="14443391" w14:textId="77777777" w:rsidR="00DB64E4" w:rsidRDefault="00000000" w:rsidP="00164274">
            <w:pPr>
              <w:pStyle w:val="Compact"/>
              <w:spacing w:line="276" w:lineRule="auto"/>
            </w:pPr>
            <w:r>
              <w:t>Refers to the current object</w:t>
            </w:r>
          </w:p>
        </w:tc>
      </w:tr>
      <w:tr w:rsidR="00DB64E4" w14:paraId="1A6D0A61" w14:textId="77777777">
        <w:tc>
          <w:tcPr>
            <w:tcW w:w="0" w:type="auto"/>
          </w:tcPr>
          <w:p w14:paraId="6599CE21" w14:textId="77777777" w:rsidR="00DB64E4" w:rsidRDefault="00000000" w:rsidP="00164274">
            <w:pPr>
              <w:pStyle w:val="Compact"/>
              <w:spacing w:line="276" w:lineRule="auto"/>
            </w:pPr>
            <w:r>
              <w:t>State vs Behavior</w:t>
            </w:r>
          </w:p>
        </w:tc>
        <w:tc>
          <w:tcPr>
            <w:tcW w:w="0" w:type="auto"/>
          </w:tcPr>
          <w:p w14:paraId="5885A739" w14:textId="77777777" w:rsidR="00DB64E4" w:rsidRDefault="00000000" w:rsidP="00164274">
            <w:pPr>
              <w:pStyle w:val="Compact"/>
              <w:spacing w:line="276" w:lineRule="auto"/>
            </w:pPr>
            <w:r>
              <w:t>Data vs Actions</w:t>
            </w:r>
          </w:p>
        </w:tc>
      </w:tr>
      <w:tr w:rsidR="00DB64E4" w14:paraId="0B464B59" w14:textId="77777777">
        <w:tc>
          <w:tcPr>
            <w:tcW w:w="0" w:type="auto"/>
          </w:tcPr>
          <w:p w14:paraId="6433E874" w14:textId="77777777" w:rsidR="00DB64E4" w:rsidRDefault="00000000" w:rsidP="00164274">
            <w:pPr>
              <w:pStyle w:val="Compact"/>
              <w:spacing w:line="276" w:lineRule="auto"/>
            </w:pPr>
            <w:r>
              <w:t>instanceof</w:t>
            </w:r>
          </w:p>
        </w:tc>
        <w:tc>
          <w:tcPr>
            <w:tcW w:w="0" w:type="auto"/>
          </w:tcPr>
          <w:p w14:paraId="36699357" w14:textId="77777777" w:rsidR="00DB64E4" w:rsidRDefault="00000000" w:rsidP="00164274">
            <w:pPr>
              <w:pStyle w:val="Compact"/>
              <w:spacing w:line="276" w:lineRule="auto"/>
            </w:pPr>
            <w:r>
              <w:t>Checks object type</w:t>
            </w:r>
          </w:p>
        </w:tc>
      </w:tr>
    </w:tbl>
    <w:p w14:paraId="0EED8004" w14:textId="77777777" w:rsidR="00164274" w:rsidRDefault="00164274" w:rsidP="00164274">
      <w:pPr>
        <w:spacing w:line="276" w:lineRule="auto"/>
      </w:pPr>
    </w:p>
    <w:p w14:paraId="22C54789" w14:textId="4854DB2A" w:rsidR="00DB64E4" w:rsidRDefault="00000000" w:rsidP="00164274">
      <w:pPr>
        <w:spacing w:line="276" w:lineRule="auto"/>
      </w:pPr>
      <w:r>
        <w:lastRenderedPageBreak/>
        <w:pict w14:anchorId="6CF2B49A">
          <v:rect id="_x0000_i1061" style="width:0;height:1.5pt" o:hralign="center" o:hrstd="t" o:hr="t"/>
        </w:pict>
      </w:r>
    </w:p>
    <w:p w14:paraId="05562113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8. What’s the advantage of thinking in terms of messages between objects?</w:t>
      </w:r>
      <w:r>
        <w:br/>
        <w:t xml:space="preserve">💌 In OOP, instead of seeing objects as "data boxes", we see them as autonomous entities that exchange </w:t>
      </w:r>
      <w:r>
        <w:rPr>
          <w:b/>
          <w:bCs/>
        </w:rPr>
        <w:t>messages</w:t>
      </w:r>
      <w:r>
        <w:t>.</w:t>
      </w:r>
      <w:r>
        <w:br/>
        <w:t>🎯 This promotes:</w:t>
      </w:r>
      <w:r>
        <w:br/>
        <w:t>• Low coupling.</w:t>
      </w:r>
      <w:r>
        <w:br/>
        <w:t>• High cohesion.</w:t>
      </w:r>
      <w:r>
        <w:br/>
        <w:t>• Flexibility and reuse.</w:t>
      </w:r>
      <w:r>
        <w:br/>
        <w:t xml:space="preserve">💡 </w:t>
      </w:r>
      <w:r>
        <w:rPr>
          <w:b/>
          <w:bCs/>
        </w:rPr>
        <w:t>Real-life example</w:t>
      </w:r>
      <w:r>
        <w:t>:</w:t>
      </w:r>
      <w:r>
        <w:br/>
        <w:t>A customer orders a meal from a restaurant, without knowing how the chef prepares it. Only the result matters.</w:t>
      </w:r>
      <w:r>
        <w:br/>
        <w:t>📌 In code, this translates to methods representing those “messages”:</w:t>
      </w:r>
    </w:p>
    <w:p w14:paraId="543F8242" w14:textId="77777777" w:rsidR="00DB64E4" w:rsidRDefault="00000000" w:rsidP="00164274">
      <w:pPr>
        <w:spacing w:line="276" w:lineRule="auto"/>
      </w:pPr>
      <w:r>
        <w:rPr>
          <w:rStyle w:val="VerbatimChar"/>
        </w:rPr>
        <w:t>customer.order("Pizza Margherita");</w:t>
      </w:r>
    </w:p>
    <w:p w14:paraId="23750C33" w14:textId="77777777" w:rsidR="00DB64E4" w:rsidRDefault="00000000" w:rsidP="00164274">
      <w:pPr>
        <w:spacing w:line="276" w:lineRule="auto"/>
      </w:pPr>
      <w:r>
        <w:pict w14:anchorId="360760B2">
          <v:rect id="_x0000_i1062" style="width:0;height:1.5pt" o:hralign="center" o:hrstd="t" o:hr="t"/>
        </w:pict>
      </w:r>
    </w:p>
    <w:p w14:paraId="5C61BB6B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39. What are utility classes and what are they used for?</w:t>
      </w:r>
      <w:r>
        <w:br/>
        <w:t xml:space="preserve">🧰 </w:t>
      </w:r>
      <w:r>
        <w:rPr>
          <w:b/>
          <w:bCs/>
        </w:rPr>
        <w:t>Utility classes</w:t>
      </w:r>
      <w:r>
        <w:t xml:space="preserve"> are collections of </w:t>
      </w:r>
      <w:r>
        <w:rPr>
          <w:rStyle w:val="VerbatimChar"/>
        </w:rPr>
        <w:t>static</w:t>
      </w:r>
      <w:r>
        <w:t xml:space="preserve"> methods that provide general-purpose services and don’t require instances.</w:t>
      </w:r>
      <w:r>
        <w:br/>
        <w:t xml:space="preserve">💡 </w:t>
      </w:r>
      <w:r>
        <w:rPr>
          <w:b/>
          <w:bCs/>
        </w:rPr>
        <w:t>Classic example</w:t>
      </w:r>
      <w:r>
        <w:t xml:space="preserve">: </w:t>
      </w:r>
      <w:r>
        <w:rPr>
          <w:rStyle w:val="VerbatimChar"/>
        </w:rPr>
        <w:t>Math</w:t>
      </w:r>
      <w:r>
        <w:t xml:space="preserve"> in Java.</w:t>
      </w:r>
    </w:p>
    <w:p w14:paraId="2C5FEF3C" w14:textId="77777777" w:rsidR="00DB64E4" w:rsidRDefault="00000000" w:rsidP="00164274">
      <w:pPr>
        <w:spacing w:line="276" w:lineRule="auto"/>
      </w:pPr>
      <w:r>
        <w:rPr>
          <w:rStyle w:val="VerbatimChar"/>
        </w:rPr>
        <w:t>double root = Math.sqrt(25);</w:t>
      </w:r>
    </w:p>
    <w:p w14:paraId="776991D5" w14:textId="77777777" w:rsidR="00DB64E4" w:rsidRDefault="00000000" w:rsidP="00164274">
      <w:pPr>
        <w:pStyle w:val="FirstParagraph"/>
        <w:spacing w:line="276" w:lineRule="auto"/>
      </w:pPr>
      <w:r>
        <w:t>📌 You can create your own:</w:t>
      </w:r>
    </w:p>
    <w:p w14:paraId="280C8BB2" w14:textId="77777777" w:rsidR="00DB64E4" w:rsidRDefault="00000000" w:rsidP="00164274">
      <w:pPr>
        <w:spacing w:line="276" w:lineRule="auto"/>
      </w:pPr>
      <w:r>
        <w:rPr>
          <w:rStyle w:val="VerbatimChar"/>
        </w:rPr>
        <w:t>class Converter {</w:t>
      </w:r>
      <w:r>
        <w:br/>
      </w:r>
      <w:r>
        <w:rPr>
          <w:rStyle w:val="VerbatimChar"/>
        </w:rPr>
        <w:t xml:space="preserve">    public static double celsiusToFahrenheit(double c) {</w:t>
      </w:r>
      <w:r>
        <w:br/>
      </w:r>
      <w:r>
        <w:rPr>
          <w:rStyle w:val="VerbatimChar"/>
        </w:rPr>
        <w:t xml:space="preserve">        return c * 1.8 + 32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457F420" w14:textId="77777777" w:rsidR="00DB64E4" w:rsidRDefault="00000000" w:rsidP="00164274">
      <w:pPr>
        <w:pStyle w:val="FirstParagraph"/>
        <w:spacing w:line="276" w:lineRule="auto"/>
      </w:pPr>
      <w:r>
        <w:t>🎯 They’re useful, but should remain simple and stateless. For behaviors involving state, use objects.</w:t>
      </w:r>
    </w:p>
    <w:p w14:paraId="1C2616FC" w14:textId="77777777" w:rsidR="00164274" w:rsidRDefault="00164274">
      <w:r>
        <w:br w:type="page"/>
      </w:r>
    </w:p>
    <w:p w14:paraId="3D3D158A" w14:textId="02BCB2DA" w:rsidR="00DB64E4" w:rsidRDefault="00000000" w:rsidP="00164274">
      <w:pPr>
        <w:spacing w:line="276" w:lineRule="auto"/>
      </w:pPr>
      <w:r>
        <w:lastRenderedPageBreak/>
        <w:pict w14:anchorId="5415641B">
          <v:rect id="_x0000_i1063" style="width:0;height:1.5pt" o:hralign="center" o:hrstd="t" o:hr="t"/>
        </w:pict>
      </w:r>
    </w:p>
    <w:p w14:paraId="6B702586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0. Why should we hide implementation details?</w:t>
      </w:r>
      <w:r>
        <w:br/>
        <w:t>🔐 Hiding technical details prevents users of a class from:</w:t>
      </w:r>
      <w:r>
        <w:br/>
        <w:t>• Becoming dependent on how it's built.</w:t>
      </w:r>
      <w:r>
        <w:br/>
        <w:t>• Accessing sensitive data directly.</w:t>
      </w:r>
      <w:r>
        <w:br/>
        <w:t>• Breaking the code through careless changes.</w:t>
      </w:r>
      <w:r>
        <w:br/>
        <w:t>💡 Just like we use a microwave without knowing its circuit, we should use a class without needing to know how its methods work.</w:t>
      </w:r>
      <w:r>
        <w:br/>
        <w:t xml:space="preserve">🎯 This makes software more </w:t>
      </w:r>
      <w:r>
        <w:rPr>
          <w:b/>
          <w:bCs/>
        </w:rPr>
        <w:t>robust</w:t>
      </w:r>
      <w:r>
        <w:t xml:space="preserve">, </w:t>
      </w:r>
      <w:r>
        <w:rPr>
          <w:b/>
          <w:bCs/>
        </w:rPr>
        <w:t>flexible</w:t>
      </w:r>
      <w:r>
        <w:t xml:space="preserve">, and </w:t>
      </w:r>
      <w:r>
        <w:rPr>
          <w:b/>
          <w:bCs/>
        </w:rPr>
        <w:t>easier to maintain</w:t>
      </w:r>
      <w:r>
        <w:t>.</w:t>
      </w:r>
    </w:p>
    <w:p w14:paraId="485C7014" w14:textId="77777777" w:rsidR="00DB64E4" w:rsidRDefault="00000000" w:rsidP="00164274">
      <w:pPr>
        <w:spacing w:line="276" w:lineRule="auto"/>
      </w:pPr>
      <w:r>
        <w:pict w14:anchorId="53AE38AC">
          <v:rect id="_x0000_i1064" style="width:0;height:1.5pt" o:hralign="center" o:hrstd="t" o:hr="t"/>
        </w:pict>
      </w:r>
    </w:p>
    <w:p w14:paraId="1D448669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1. What’s the difference between coupling and cohesion? How do they affect code quality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23"/>
        <w:gridCol w:w="3961"/>
        <w:gridCol w:w="2282"/>
      </w:tblGrid>
      <w:tr w:rsidR="00DB64E4" w14:paraId="62B3D175" w14:textId="77777777" w:rsidTr="00DB64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E52722" w14:textId="77777777" w:rsidR="00DB64E4" w:rsidRDefault="00000000" w:rsidP="00164274">
            <w:pPr>
              <w:pStyle w:val="Compact"/>
              <w:spacing w:line="276" w:lineRule="auto"/>
            </w:pPr>
            <w:r>
              <w:t>Concept</w:t>
            </w:r>
          </w:p>
        </w:tc>
        <w:tc>
          <w:tcPr>
            <w:tcW w:w="0" w:type="auto"/>
          </w:tcPr>
          <w:p w14:paraId="3A1B3E03" w14:textId="77777777" w:rsidR="00DB64E4" w:rsidRDefault="00000000" w:rsidP="00164274">
            <w:pPr>
              <w:pStyle w:val="Compact"/>
              <w:spacing w:line="276" w:lineRule="auto"/>
            </w:pPr>
            <w:r>
              <w:t>Simple Definition</w:t>
            </w:r>
          </w:p>
        </w:tc>
        <w:tc>
          <w:tcPr>
            <w:tcW w:w="0" w:type="auto"/>
          </w:tcPr>
          <w:p w14:paraId="4226B9D4" w14:textId="77777777" w:rsidR="00DB64E4" w:rsidRDefault="00000000" w:rsidP="00164274">
            <w:pPr>
              <w:pStyle w:val="Compact"/>
              <w:spacing w:line="276" w:lineRule="auto"/>
            </w:pPr>
            <w:r>
              <w:t>Good or Bad?</w:t>
            </w:r>
          </w:p>
        </w:tc>
      </w:tr>
      <w:tr w:rsidR="00DB64E4" w14:paraId="2C2675AF" w14:textId="77777777">
        <w:tc>
          <w:tcPr>
            <w:tcW w:w="0" w:type="auto"/>
          </w:tcPr>
          <w:p w14:paraId="27774E5F" w14:textId="77777777" w:rsidR="00DB64E4" w:rsidRDefault="00000000" w:rsidP="00164274">
            <w:pPr>
              <w:pStyle w:val="Compact"/>
              <w:spacing w:line="276" w:lineRule="auto"/>
            </w:pPr>
            <w:r>
              <w:t>Coupling</w:t>
            </w:r>
          </w:p>
        </w:tc>
        <w:tc>
          <w:tcPr>
            <w:tcW w:w="0" w:type="auto"/>
          </w:tcPr>
          <w:p w14:paraId="27065653" w14:textId="77777777" w:rsidR="00DB64E4" w:rsidRDefault="00000000" w:rsidP="00164274">
            <w:pPr>
              <w:pStyle w:val="Compact"/>
              <w:spacing w:line="276" w:lineRule="auto"/>
            </w:pPr>
            <w:r>
              <w:t>Degree of dependency between classes</w:t>
            </w:r>
          </w:p>
        </w:tc>
        <w:tc>
          <w:tcPr>
            <w:tcW w:w="0" w:type="auto"/>
          </w:tcPr>
          <w:p w14:paraId="392A7064" w14:textId="77777777" w:rsidR="00DB64E4" w:rsidRDefault="00000000" w:rsidP="00164274">
            <w:pPr>
              <w:pStyle w:val="Compact"/>
              <w:spacing w:line="276" w:lineRule="auto"/>
            </w:pPr>
            <w:r>
              <w:t>The lower, the better</w:t>
            </w:r>
          </w:p>
        </w:tc>
      </w:tr>
      <w:tr w:rsidR="00DB64E4" w14:paraId="5C6A0F9F" w14:textId="77777777">
        <w:tc>
          <w:tcPr>
            <w:tcW w:w="0" w:type="auto"/>
          </w:tcPr>
          <w:p w14:paraId="5A7D8DBE" w14:textId="77777777" w:rsidR="00DB64E4" w:rsidRDefault="00000000" w:rsidP="00164274">
            <w:pPr>
              <w:pStyle w:val="Compact"/>
              <w:spacing w:line="276" w:lineRule="auto"/>
            </w:pPr>
            <w:r>
              <w:t>Cohesion</w:t>
            </w:r>
          </w:p>
        </w:tc>
        <w:tc>
          <w:tcPr>
            <w:tcW w:w="0" w:type="auto"/>
          </w:tcPr>
          <w:p w14:paraId="1DB3A3B1" w14:textId="77777777" w:rsidR="00DB64E4" w:rsidRDefault="00000000" w:rsidP="00164274">
            <w:pPr>
              <w:pStyle w:val="Compact"/>
              <w:spacing w:line="276" w:lineRule="auto"/>
            </w:pPr>
            <w:r>
              <w:t>Degree of focus of a class</w:t>
            </w:r>
          </w:p>
        </w:tc>
        <w:tc>
          <w:tcPr>
            <w:tcW w:w="0" w:type="auto"/>
          </w:tcPr>
          <w:p w14:paraId="0F9B85D6" w14:textId="77777777" w:rsidR="00DB64E4" w:rsidRDefault="00000000" w:rsidP="00164274">
            <w:pPr>
              <w:pStyle w:val="Compact"/>
              <w:spacing w:line="276" w:lineRule="auto"/>
            </w:pPr>
            <w:r>
              <w:t>The higher, the better</w:t>
            </w:r>
          </w:p>
        </w:tc>
      </w:tr>
    </w:tbl>
    <w:p w14:paraId="6BE63F65" w14:textId="77777777" w:rsidR="00DB64E4" w:rsidRDefault="00000000" w:rsidP="00164274">
      <w:pPr>
        <w:pStyle w:val="Corpodetexto"/>
        <w:spacing w:line="276" w:lineRule="auto"/>
      </w:pPr>
      <w:r>
        <w:t xml:space="preserve">💡 A class with </w:t>
      </w:r>
      <w:r>
        <w:rPr>
          <w:b/>
          <w:bCs/>
        </w:rPr>
        <w:t>high cohesion</w:t>
      </w:r>
      <w:r>
        <w:t xml:space="preserve"> does one thing, but does it well.</w:t>
      </w:r>
      <w:r>
        <w:br/>
        <w:t xml:space="preserve">💡 Classes with </w:t>
      </w:r>
      <w:r>
        <w:rPr>
          <w:b/>
          <w:bCs/>
        </w:rPr>
        <w:t>low coupling</w:t>
      </w:r>
      <w:r>
        <w:t xml:space="preserve"> work independently and don’t rely too much on others.</w:t>
      </w:r>
      <w:r>
        <w:br/>
        <w:t xml:space="preserve">🎯 Result: a </w:t>
      </w:r>
      <w:r>
        <w:rPr>
          <w:b/>
          <w:bCs/>
        </w:rPr>
        <w:t>modular</w:t>
      </w:r>
      <w:r>
        <w:t xml:space="preserve">, </w:t>
      </w:r>
      <w:r>
        <w:rPr>
          <w:b/>
          <w:bCs/>
        </w:rPr>
        <w:t>testable</w:t>
      </w:r>
      <w:r>
        <w:t xml:space="preserve">, and </w:t>
      </w:r>
      <w:r>
        <w:rPr>
          <w:b/>
          <w:bCs/>
        </w:rPr>
        <w:t>extensible</w:t>
      </w:r>
      <w:r>
        <w:t xml:space="preserve"> system.</w:t>
      </w:r>
    </w:p>
    <w:p w14:paraId="7B1AF076" w14:textId="77777777" w:rsidR="00DB64E4" w:rsidRDefault="00000000" w:rsidP="00164274">
      <w:pPr>
        <w:spacing w:line="276" w:lineRule="auto"/>
      </w:pPr>
      <w:r>
        <w:pict w14:anchorId="5DC108A8">
          <v:rect id="_x0000_i1065" style="width:0;height:1.5pt" o:hralign="center" o:hrstd="t" o:hr="t"/>
        </w:pict>
      </w:r>
    </w:p>
    <w:p w14:paraId="5387D8ED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2. What kind of problems can arise if we ignore modularity?</w:t>
      </w:r>
      <w:r>
        <w:br/>
        <w:t>🚨 Ignoring modularity leads to:</w:t>
      </w:r>
      <w:r>
        <w:br/>
        <w:t>• Code that’s hard to understand.</w:t>
      </w:r>
      <w:r>
        <w:br/>
        <w:t>• Changes breaking unrelated parts of the system.</w:t>
      </w:r>
      <w:r>
        <w:br/>
        <w:t>• Near-impossible reuse.</w:t>
      </w:r>
      <w:r>
        <w:br/>
        <w:t>📌 It’s like a giant cake with all ingredients mixed — if something's wrong, you can’t tell what to fix.</w:t>
      </w:r>
      <w:r>
        <w:br/>
        <w:t>🎯 With modularity, each "ingredient" is in its own labeled jar — easier to use, test, and swap.</w:t>
      </w:r>
    </w:p>
    <w:p w14:paraId="1EF5700B" w14:textId="77777777" w:rsidR="00164274" w:rsidRDefault="00164274">
      <w:r>
        <w:br w:type="page"/>
      </w:r>
    </w:p>
    <w:p w14:paraId="1D99D1E5" w14:textId="7C4C8774" w:rsidR="00DB64E4" w:rsidRDefault="00000000" w:rsidP="00164274">
      <w:pPr>
        <w:spacing w:line="276" w:lineRule="auto"/>
      </w:pPr>
      <w:r>
        <w:lastRenderedPageBreak/>
        <w:pict w14:anchorId="5175FDA1">
          <v:rect id="_x0000_i1066" style="width:0;height:1.5pt" o:hralign="center" o:hrstd="t" o:hr="t"/>
        </w:pict>
      </w:r>
    </w:p>
    <w:p w14:paraId="3115F0D8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3. Why is code reuse considered good practice? Give an example.</w:t>
      </w:r>
      <w:r>
        <w:br/>
        <w:t>♻️ Reusing code:</w:t>
      </w:r>
      <w:r>
        <w:br/>
        <w:t>• Avoids duplication.</w:t>
      </w:r>
      <w:r>
        <w:br/>
        <w:t>• Reduces errors.</w:t>
      </w:r>
      <w:r>
        <w:br/>
        <w:t>• Increases productivity.</w:t>
      </w:r>
      <w:r>
        <w:br/>
        <w:t>• Promotes consistency.</w:t>
      </w:r>
      <w:r>
        <w:br/>
        <w:t xml:space="preserve">💡 </w:t>
      </w:r>
      <w:r>
        <w:rPr>
          <w:b/>
          <w:bCs/>
        </w:rPr>
        <w:t>Example</w:t>
      </w:r>
      <w:r>
        <w:t>:</w:t>
      </w:r>
    </w:p>
    <w:p w14:paraId="31C56037" w14:textId="77777777" w:rsidR="00DB64E4" w:rsidRDefault="00000000" w:rsidP="00164274">
      <w:pPr>
        <w:spacing w:line="276" w:lineRule="auto"/>
      </w:pPr>
      <w:r>
        <w:rPr>
          <w:rStyle w:val="VerbatimChar"/>
        </w:rPr>
        <w:t>class EmailValidator {</w:t>
      </w:r>
      <w:r>
        <w:br/>
      </w:r>
      <w:r>
        <w:rPr>
          <w:rStyle w:val="VerbatimChar"/>
        </w:rPr>
        <w:t xml:space="preserve">    public static boolean validate(String email) {</w:t>
      </w:r>
      <w:r>
        <w:br/>
      </w:r>
      <w:r>
        <w:rPr>
          <w:rStyle w:val="VerbatimChar"/>
        </w:rPr>
        <w:t xml:space="preserve">        return email.contains("@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C08FE56" w14:textId="77777777" w:rsidR="00DB64E4" w:rsidRDefault="00000000" w:rsidP="00164274">
      <w:pPr>
        <w:pStyle w:val="FirstParagraph"/>
        <w:spacing w:line="276" w:lineRule="auto"/>
      </w:pPr>
      <w:r>
        <w:t>🎯 This method can be used in forms, APIs, mobile apps... without reinventing the wheel!</w:t>
      </w:r>
    </w:p>
    <w:p w14:paraId="001219B7" w14:textId="77777777" w:rsidR="00DB64E4" w:rsidRDefault="00000000" w:rsidP="00164274">
      <w:pPr>
        <w:spacing w:line="276" w:lineRule="auto"/>
      </w:pPr>
      <w:r>
        <w:pict w14:anchorId="368FF935">
          <v:rect id="_x0000_i1067" style="width:0;height:1.5pt" o:hralign="center" o:hrstd="t" o:hr="t"/>
        </w:pict>
      </w:r>
    </w:p>
    <w:p w14:paraId="51712752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4. Explain the Open/Closed principle in object-oriented design.</w:t>
      </w:r>
      <w:r>
        <w:br/>
        <w:t xml:space="preserve">🔐 This principle (the “O” in SOLID) states that </w:t>
      </w:r>
      <w:r>
        <w:rPr>
          <w:b/>
          <w:bCs/>
        </w:rPr>
        <w:t>code should be open for extension, but closed for modification</w:t>
      </w:r>
      <w:r>
        <w:t>.</w:t>
      </w:r>
      <w:r>
        <w:br/>
        <w:t>💡 In other words: you can add new behavior, but you shouldn’t need to change existing code.</w:t>
      </w:r>
      <w:r>
        <w:br/>
        <w:t xml:space="preserve">📌 </w:t>
      </w:r>
      <w:r>
        <w:rPr>
          <w:b/>
          <w:bCs/>
        </w:rPr>
        <w:t>Example</w:t>
      </w:r>
      <w:r>
        <w:t xml:space="preserve">: Instead of using </w:t>
      </w:r>
      <w:r>
        <w:rPr>
          <w:rStyle w:val="VerbatimChar"/>
        </w:rPr>
        <w:t>if</w:t>
      </w:r>
      <w:r>
        <w:t xml:space="preserve"> with many types, use polymorphism:</w:t>
      </w:r>
    </w:p>
    <w:p w14:paraId="7CFE4436" w14:textId="77777777" w:rsidR="00DB64E4" w:rsidRDefault="00000000" w:rsidP="00164274">
      <w:pPr>
        <w:spacing w:line="276" w:lineRule="auto"/>
      </w:pPr>
      <w:r>
        <w:rPr>
          <w:rStyle w:val="VerbatimChar"/>
        </w:rPr>
        <w:t>interface Payment {</w:t>
      </w:r>
      <w:r>
        <w:br/>
      </w:r>
      <w:r>
        <w:rPr>
          <w:rStyle w:val="VerbatimChar"/>
        </w:rPr>
        <w:t xml:space="preserve">    void process(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d implements Payment {</w:t>
      </w:r>
      <w:r>
        <w:br/>
      </w:r>
      <w:r>
        <w:rPr>
          <w:rStyle w:val="VerbatimChar"/>
        </w:rPr>
        <w:t xml:space="preserve">    public void process() { ...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MBWay implements Payment {</w:t>
      </w:r>
      <w:r>
        <w:br/>
      </w:r>
      <w:r>
        <w:rPr>
          <w:rStyle w:val="VerbatimChar"/>
        </w:rPr>
        <w:t xml:space="preserve">    public void process() { ...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 Later</w:t>
      </w:r>
      <w:r>
        <w:br/>
      </w:r>
      <w:r>
        <w:rPr>
          <w:rStyle w:val="VerbatimChar"/>
        </w:rPr>
        <w:t xml:space="preserve">Payment p = new MBWay();  </w:t>
      </w:r>
      <w:r>
        <w:br/>
      </w:r>
      <w:r>
        <w:rPr>
          <w:rStyle w:val="VerbatimChar"/>
        </w:rPr>
        <w:t>p.process(); // We don't care how — we just know it processes!</w:t>
      </w:r>
    </w:p>
    <w:p w14:paraId="418BC7C6" w14:textId="77777777" w:rsidR="00DB64E4" w:rsidRDefault="00000000" w:rsidP="00164274">
      <w:pPr>
        <w:spacing w:line="276" w:lineRule="auto"/>
      </w:pPr>
      <w:r>
        <w:lastRenderedPageBreak/>
        <w:pict w14:anchorId="4C58396D">
          <v:rect id="_x0000_i1068" style="width:0;height:1.5pt" o:hralign="center" o:hrstd="t" o:hr="t"/>
        </w:pict>
      </w:r>
    </w:p>
    <w:p w14:paraId="2A7BD005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5. What’s the importance of encapsulation for software maintenance and evolution?</w:t>
      </w:r>
      <w:r>
        <w:br/>
        <w:t>🔧 Encapsulation protects a class’s data and internal logic, allowing:</w:t>
      </w:r>
      <w:r>
        <w:br/>
        <w:t>• Safe changes.</w:t>
      </w:r>
      <w:r>
        <w:br/>
        <w:t>• Minimal impact on other system parts.</w:t>
      </w:r>
      <w:r>
        <w:br/>
        <w:t>• Fewer bugs.</w:t>
      </w:r>
      <w:r>
        <w:br/>
        <w:t>💡 If everyone only uses the "public interface", you can swap the engine inside without anyone noticing — just like replacing a car engine while keeping the same steering wheel and pedals.</w:t>
      </w:r>
    </w:p>
    <w:p w14:paraId="6AE82887" w14:textId="77777777" w:rsidR="00DB64E4" w:rsidRDefault="00000000" w:rsidP="00164274">
      <w:pPr>
        <w:spacing w:line="276" w:lineRule="auto"/>
      </w:pPr>
      <w:r>
        <w:pict w14:anchorId="6F9FD5E6">
          <v:rect id="_x0000_i1069" style="width:0;height:1.5pt" o:hralign="center" o:hrstd="t" o:hr="t"/>
        </w:pict>
      </w:r>
    </w:p>
    <w:p w14:paraId="6767C5A4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6. Why can using public members indiscriminately be problematic?</w:t>
      </w:r>
      <w:r>
        <w:br/>
        <w:t xml:space="preserve">🚫 Making everything </w:t>
      </w:r>
      <w:r>
        <w:rPr>
          <w:rStyle w:val="VerbatimChar"/>
        </w:rPr>
        <w:t>public</w:t>
      </w:r>
      <w:r>
        <w:t xml:space="preserve"> turns the object into an "open battlefield", where any code can:</w:t>
      </w:r>
      <w:r>
        <w:br/>
        <w:t>• Modify data without control.</w:t>
      </w:r>
      <w:r>
        <w:br/>
        <w:t>• Break internal rules of the class.</w:t>
      </w:r>
      <w:r>
        <w:br/>
        <w:t>• Make the system fragile and insecure.</w:t>
      </w:r>
      <w:r>
        <w:br/>
        <w:t>🎯 The idea of “privacy” in programming is essential to protect the inner workings of the object.</w:t>
      </w:r>
    </w:p>
    <w:p w14:paraId="13161580" w14:textId="77777777" w:rsidR="00DB64E4" w:rsidRDefault="00000000" w:rsidP="00164274">
      <w:pPr>
        <w:spacing w:line="276" w:lineRule="auto"/>
      </w:pPr>
      <w:r>
        <w:pict w14:anchorId="61DDC772">
          <v:rect id="_x0000_i1070" style="width:0;height:1.5pt" o:hralign="center" o:hrstd="t" o:hr="t"/>
        </w:pict>
      </w:r>
    </w:p>
    <w:p w14:paraId="514378B6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7. What’s the advantage of separating implementation from interface?</w:t>
      </w:r>
      <w:r>
        <w:br/>
        <w:t xml:space="preserve">📄 Separating </w:t>
      </w:r>
      <w:r>
        <w:rPr>
          <w:b/>
          <w:bCs/>
        </w:rPr>
        <w:t>"what it does"</w:t>
      </w:r>
      <w:r>
        <w:t xml:space="preserve"> from </w:t>
      </w:r>
      <w:r>
        <w:rPr>
          <w:b/>
          <w:bCs/>
        </w:rPr>
        <w:t>"how it does it"</w:t>
      </w:r>
      <w:r>
        <w:t xml:space="preserve"> allows you to:</w:t>
      </w:r>
      <w:r>
        <w:br/>
        <w:t>• Replace the implementation without affecting users.</w:t>
      </w:r>
      <w:r>
        <w:br/>
        <w:t>• Hide complexity.</w:t>
      </w:r>
      <w:r>
        <w:br/>
        <w:t>• Test and maintain more easily.</w:t>
      </w:r>
      <w:r>
        <w:br/>
        <w:t>💡 It’s like a power outlet: you know where to plug in (the interface), but don’t need to know how the circuit inside works (the implementation).</w:t>
      </w:r>
    </w:p>
    <w:p w14:paraId="24D322E7" w14:textId="77777777" w:rsidR="00164274" w:rsidRDefault="00164274">
      <w:r>
        <w:br w:type="page"/>
      </w:r>
    </w:p>
    <w:p w14:paraId="247AB436" w14:textId="48D8160F" w:rsidR="00DB64E4" w:rsidRDefault="00000000" w:rsidP="00164274">
      <w:pPr>
        <w:spacing w:line="276" w:lineRule="auto"/>
      </w:pPr>
      <w:r>
        <w:lastRenderedPageBreak/>
        <w:pict w14:anchorId="14395A07">
          <v:rect id="_x0000_i1071" style="width:0;height:1.5pt" o:hralign="center" o:hrstd="t" o:hr="t"/>
        </w:pict>
      </w:r>
    </w:p>
    <w:p w14:paraId="12604A25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8. Why should we build classes with well-defined responsibilities?</w:t>
      </w:r>
      <w:r>
        <w:br/>
        <w:t xml:space="preserve">📦 A class with a </w:t>
      </w:r>
      <w:r>
        <w:rPr>
          <w:b/>
          <w:bCs/>
        </w:rPr>
        <w:t>single responsibility</w:t>
      </w:r>
      <w:r>
        <w:t>:</w:t>
      </w:r>
      <w:r>
        <w:br/>
        <w:t>• Is easier to test, understand, and evolve.</w:t>
      </w:r>
      <w:r>
        <w:br/>
        <w:t>• Avoids unintended side effects.</w:t>
      </w:r>
      <w:r>
        <w:br/>
        <w:t xml:space="preserve">• Follows the </w:t>
      </w:r>
      <w:r>
        <w:rPr>
          <w:b/>
          <w:bCs/>
        </w:rPr>
        <w:t>Single Responsibility Principle</w:t>
      </w:r>
      <w:r>
        <w:t xml:space="preserve"> (the “S” in SOLID).</w:t>
      </w:r>
      <w:r>
        <w:br/>
        <w:t xml:space="preserve">💡 If you have a </w:t>
      </w:r>
      <w:r>
        <w:rPr>
          <w:rStyle w:val="VerbatimChar"/>
        </w:rPr>
        <w:t>ClientClass</w:t>
      </w:r>
      <w:r>
        <w:t xml:space="preserve"> that validates and also prints invoices… that’s two different things! Time to split it up.</w:t>
      </w:r>
    </w:p>
    <w:p w14:paraId="13092EB5" w14:textId="77777777" w:rsidR="00DB64E4" w:rsidRDefault="00000000" w:rsidP="00164274">
      <w:pPr>
        <w:spacing w:line="276" w:lineRule="auto"/>
      </w:pPr>
      <w:r>
        <w:pict w14:anchorId="773F6A73">
          <v:rect id="_x0000_i1072" style="width:0;height:1.5pt" o:hralign="center" o:hrstd="t" o:hr="t"/>
        </w:pict>
      </w:r>
    </w:p>
    <w:p w14:paraId="6251913F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49. What does responsibility mean in an object?</w:t>
      </w:r>
      <w:r>
        <w:br/>
        <w:t xml:space="preserve">🧠 An object’s </w:t>
      </w:r>
      <w:r>
        <w:rPr>
          <w:b/>
          <w:bCs/>
        </w:rPr>
        <w:t>responsibility</w:t>
      </w:r>
      <w:r>
        <w:t xml:space="preserve"> is what it should know and what it should do.</w:t>
      </w:r>
      <w:r>
        <w:br/>
        <w:t>🎯 Good design assigns responsibilities clearly and fairly.</w:t>
      </w:r>
      <w:r>
        <w:br/>
        <w:t xml:space="preserve">💡 A </w:t>
      </w:r>
      <w:r>
        <w:rPr>
          <w:rStyle w:val="VerbatimChar"/>
        </w:rPr>
        <w:t>Clock</w:t>
      </w:r>
      <w:r>
        <w:t xml:space="preserve"> knows the time and can update it.</w:t>
      </w:r>
      <w:r>
        <w:br/>
        <w:t>It shouldn’t process salaries or print labels — that’s beyond its role.</w:t>
      </w:r>
    </w:p>
    <w:p w14:paraId="6E3E0044" w14:textId="77777777" w:rsidR="00DB64E4" w:rsidRDefault="00000000" w:rsidP="00164274">
      <w:pPr>
        <w:spacing w:line="276" w:lineRule="auto"/>
      </w:pPr>
      <w:r>
        <w:pict w14:anchorId="56E3A88D">
          <v:rect id="_x0000_i1073" style="width:0;height:1.5pt" o:hralign="center" o:hrstd="t" o:hr="t"/>
        </w:pict>
      </w:r>
    </w:p>
    <w:p w14:paraId="5B9D1D7F" w14:textId="77777777" w:rsidR="00DB64E4" w:rsidRDefault="00000000" w:rsidP="00164274">
      <w:pPr>
        <w:pStyle w:val="FirstParagraph"/>
        <w:spacing w:line="276" w:lineRule="auto"/>
      </w:pPr>
      <w:r>
        <w:t xml:space="preserve">🧠 </w:t>
      </w:r>
      <w:r>
        <w:rPr>
          <w:b/>
          <w:bCs/>
        </w:rPr>
        <w:t>50. Can an object change its class at runtime? Justify.</w:t>
      </w:r>
      <w:r>
        <w:br/>
        <w:t xml:space="preserve">❌ In Java (and most OO languages), an object </w:t>
      </w:r>
      <w:r>
        <w:rPr>
          <w:b/>
          <w:bCs/>
        </w:rPr>
        <w:t>cannot</w:t>
      </w:r>
      <w:r>
        <w:t xml:space="preserve"> change its class after being created.</w:t>
      </w:r>
      <w:r>
        <w:br/>
        <w:t>📌 The class defines the object’s structure and behavior. Changing class would be like turning a banana into a wrench halfway through the program.</w:t>
      </w:r>
      <w:r>
        <w:br/>
        <w:t xml:space="preserve">However, you </w:t>
      </w:r>
      <w:r>
        <w:rPr>
          <w:b/>
          <w:bCs/>
        </w:rPr>
        <w:t>can</w:t>
      </w:r>
      <w:r>
        <w:t>:</w:t>
      </w:r>
      <w:r>
        <w:br/>
        <w:t>• Replace the object with another that implements the same interface.</w:t>
      </w:r>
      <w:r>
        <w:br/>
        <w:t xml:space="preserve">• Use </w:t>
      </w:r>
      <w:r>
        <w:rPr>
          <w:b/>
          <w:bCs/>
        </w:rPr>
        <w:t>polymorphism</w:t>
      </w:r>
      <w:r>
        <w:t xml:space="preserve"> to change the perceived behavior.</w:t>
      </w:r>
      <w:r>
        <w:br/>
        <w:t xml:space="preserve">💡 </w:t>
      </w:r>
      <w:r>
        <w:rPr>
          <w:b/>
          <w:bCs/>
        </w:rPr>
        <w:t>Example</w:t>
      </w:r>
      <w:r>
        <w:t>:</w:t>
      </w:r>
    </w:p>
    <w:p w14:paraId="35818773" w14:textId="77777777" w:rsidR="00DB64E4" w:rsidRDefault="00000000" w:rsidP="00164274">
      <w:pPr>
        <w:spacing w:line="276" w:lineRule="auto"/>
      </w:pPr>
      <w:r>
        <w:rPr>
          <w:rStyle w:val="VerbatimChar"/>
        </w:rPr>
        <w:t xml:space="preserve">Drawable shape = new Circle(); // it's a circle  </w:t>
      </w:r>
      <w:r>
        <w:br/>
      </w:r>
      <w:r>
        <w:rPr>
          <w:rStyle w:val="VerbatimChar"/>
        </w:rPr>
        <w:t>shape = new Rectangle();       // now it’s a rectangle</w:t>
      </w:r>
    </w:p>
    <w:p w14:paraId="45361959" w14:textId="77777777" w:rsidR="00DB64E4" w:rsidRDefault="00000000" w:rsidP="00164274">
      <w:pPr>
        <w:pStyle w:val="FirstParagraph"/>
        <w:spacing w:line="276" w:lineRule="auto"/>
      </w:pPr>
      <w:r>
        <w:t>🎯 The reference type stays the same, but the pointed object changes — as long as it respects the contract (e.g., interface).</w:t>
      </w:r>
    </w:p>
    <w:p w14:paraId="2AAB7B97" w14:textId="77777777" w:rsidR="00164274" w:rsidRDefault="00164274" w:rsidP="00164274">
      <w:pPr>
        <w:pStyle w:val="Corpodetexto"/>
        <w:spacing w:line="276" w:lineRule="auto"/>
      </w:pPr>
    </w:p>
    <w:p w14:paraId="1ACD2103" w14:textId="77777777" w:rsidR="00164274" w:rsidRDefault="00164274" w:rsidP="00164274">
      <w:pPr>
        <w:pStyle w:val="Corpodetexto"/>
        <w:spacing w:line="276" w:lineRule="auto"/>
      </w:pPr>
    </w:p>
    <w:p w14:paraId="5B0F5945" w14:textId="5AF4D4D4" w:rsidR="00164274" w:rsidRPr="00164274" w:rsidRDefault="00164274" w:rsidP="00164274">
      <w:pPr>
        <w:pStyle w:val="Corpodetexto"/>
        <w:spacing w:line="276" w:lineRule="auto"/>
      </w:pPr>
    </w:p>
    <w:p w14:paraId="76E0A4EC" w14:textId="7D95B67C" w:rsidR="00164274" w:rsidRPr="00EB01A8" w:rsidRDefault="00EB01A8" w:rsidP="00164274">
      <w:pPr>
        <w:pStyle w:val="Corpodetexto"/>
        <w:spacing w:line="276" w:lineRule="auto"/>
      </w:pPr>
      <w:r w:rsidRPr="00164274">
        <w:rPr>
          <w:noProof/>
        </w:rPr>
        <w:drawing>
          <wp:anchor distT="0" distB="0" distL="0" distR="0" simplePos="0" relativeHeight="251660288" behindDoc="1" locked="0" layoutInCell="1" allowOverlap="0" wp14:anchorId="34F136C4" wp14:editId="7386B259">
            <wp:simplePos x="0" y="0"/>
            <wp:positionH relativeFrom="column">
              <wp:posOffset>-634</wp:posOffset>
            </wp:positionH>
            <wp:positionV relativeFrom="line">
              <wp:posOffset>20865</wp:posOffset>
            </wp:positionV>
            <wp:extent cx="596900" cy="232500"/>
            <wp:effectExtent l="0" t="0" r="0" b="0"/>
            <wp:wrapNone/>
            <wp:docPr id="555027091" name="Imagem 3" descr="Uma imagem com símbolo, Tipo de letra, Gráficos, captura de ecrã&#10;&#10;Os conteúdos gerados por IA poderão estar incorretos.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3" descr="Uma imagem com símbolo, Tipo de letra, Gráficos, captura de ecrã&#10;&#10;Os conteúdos gerados por IA poderão estar incorretos.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23" cy="2331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7ECDE0" w14:textId="4C6E3584" w:rsidR="00164274" w:rsidRPr="00EB01A8" w:rsidRDefault="00164274" w:rsidP="00164274">
      <w:pPr>
        <w:pStyle w:val="Corpodetexto"/>
        <w:spacing w:line="276" w:lineRule="auto"/>
        <w:rPr>
          <w:sz w:val="20"/>
          <w:szCs w:val="20"/>
        </w:rPr>
      </w:pPr>
      <w:r w:rsidRPr="00EB01A8">
        <w:rPr>
          <w:sz w:val="20"/>
          <w:szCs w:val="20"/>
          <w:lang w:val="pt-PT"/>
        </w:rPr>
        <w:t>Luís Simões da Cunha (2025)</w:t>
      </w:r>
    </w:p>
    <w:sectPr w:rsidR="00164274" w:rsidRPr="00EB01A8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0A2047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A99201"/>
    <w:multiLevelType w:val="multilevel"/>
    <w:tmpl w:val="87A8E0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2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2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695233123">
    <w:abstractNumId w:val="10"/>
  </w:num>
  <w:num w:numId="168" w16cid:durableId="32979208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16904"/>
    <w:rsid w:val="000436E4"/>
    <w:rsid w:val="000A6B7E"/>
    <w:rsid w:val="00164274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DB64E4"/>
    <w:rsid w:val="00E054EE"/>
    <w:rsid w:val="00E05716"/>
    <w:rsid w:val="00EB01A8"/>
    <w:rsid w:val="00EB5976"/>
    <w:rsid w:val="00F30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E1A4A"/>
  <w15:docId w15:val="{92E7C0E7-C4D2-4ED7-99DE-BFB1ED4DD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7233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6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creativecommons.org/licenses/by-nc/4.0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DD0E1E-7358-4DC5-9156-A020727F2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25</Pages>
  <Words>4104</Words>
  <Characters>22163</Characters>
  <Application>Microsoft Office Word</Application>
  <DocSecurity>0</DocSecurity>
  <Lines>184</Lines>
  <Paragraphs>52</Paragraphs>
  <ScaleCrop>false</ScaleCrop>
  <Company/>
  <LinksUpToDate>false</LinksUpToDate>
  <CharactersWithSpaces>26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3</cp:revision>
  <dcterms:created xsi:type="dcterms:W3CDTF">1970-01-01T00:00:00Z</dcterms:created>
  <dcterms:modified xsi:type="dcterms:W3CDTF">2025-04-02T23:25:00Z</dcterms:modified>
</cp:coreProperties>
</file>